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1899" w:rsidRPr="00BE43C5" w:rsidRDefault="00071899" w:rsidP="00FC562F">
      <w:pPr>
        <w:spacing w:after="0" w:line="240" w:lineRule="auto"/>
        <w:jc w:val="both"/>
        <w:rPr>
          <w:rFonts w:ascii="Times New Roman" w:hAnsi="Times New Roman" w:cs="Times New Roman"/>
          <w:b/>
          <w:sz w:val="24"/>
          <w:szCs w:val="24"/>
        </w:rPr>
      </w:pPr>
      <w:r w:rsidRPr="00BE43C5">
        <w:rPr>
          <w:rFonts w:ascii="Times New Roman" w:hAnsi="Times New Roman" w:cs="Times New Roman"/>
          <w:b/>
          <w:sz w:val="24"/>
          <w:szCs w:val="24"/>
        </w:rPr>
        <w:t>LIST O</w:t>
      </w:r>
      <w:r w:rsidR="002858CB">
        <w:rPr>
          <w:rFonts w:ascii="Times New Roman" w:hAnsi="Times New Roman" w:cs="Times New Roman"/>
          <w:b/>
          <w:sz w:val="24"/>
          <w:szCs w:val="24"/>
        </w:rPr>
        <w:t>F</w:t>
      </w:r>
      <w:r w:rsidRPr="00BE43C5">
        <w:rPr>
          <w:rFonts w:ascii="Times New Roman" w:hAnsi="Times New Roman" w:cs="Times New Roman"/>
          <w:b/>
          <w:sz w:val="24"/>
          <w:szCs w:val="24"/>
        </w:rPr>
        <w:t xml:space="preserve"> </w:t>
      </w:r>
      <w:r w:rsidR="005D7207">
        <w:rPr>
          <w:rFonts w:ascii="Times New Roman" w:hAnsi="Times New Roman" w:cs="Times New Roman"/>
          <w:b/>
          <w:sz w:val="24"/>
          <w:szCs w:val="24"/>
        </w:rPr>
        <w:t xml:space="preserve">APPROVED </w:t>
      </w:r>
      <w:r w:rsidRPr="00BE43C5">
        <w:rPr>
          <w:rFonts w:ascii="Times New Roman" w:hAnsi="Times New Roman" w:cs="Times New Roman"/>
          <w:b/>
          <w:sz w:val="24"/>
          <w:szCs w:val="24"/>
        </w:rPr>
        <w:t xml:space="preserve">PERSONS DESERVING HONOUR </w:t>
      </w:r>
      <w:r w:rsidR="000831D3" w:rsidRPr="00BE43C5">
        <w:rPr>
          <w:rFonts w:ascii="Times New Roman" w:hAnsi="Times New Roman" w:cs="Times New Roman"/>
          <w:b/>
          <w:sz w:val="24"/>
          <w:szCs w:val="24"/>
        </w:rPr>
        <w:t>AND</w:t>
      </w:r>
      <w:r w:rsidRPr="00BE43C5">
        <w:rPr>
          <w:rFonts w:ascii="Times New Roman" w:hAnsi="Times New Roman" w:cs="Times New Roman"/>
          <w:b/>
          <w:sz w:val="24"/>
          <w:szCs w:val="24"/>
        </w:rPr>
        <w:t xml:space="preserve"> RECOGNITION </w:t>
      </w:r>
      <w:r w:rsidR="000831D3" w:rsidRPr="00BE43C5">
        <w:rPr>
          <w:rFonts w:ascii="Times New Roman" w:hAnsi="Times New Roman" w:cs="Times New Roman"/>
          <w:b/>
          <w:sz w:val="24"/>
          <w:szCs w:val="24"/>
        </w:rPr>
        <w:t>ON</w:t>
      </w:r>
      <w:r w:rsidRPr="00BE43C5">
        <w:rPr>
          <w:rFonts w:ascii="Times New Roman" w:hAnsi="Times New Roman" w:cs="Times New Roman"/>
          <w:b/>
          <w:sz w:val="24"/>
          <w:szCs w:val="24"/>
        </w:rPr>
        <w:t xml:space="preserve"> </w:t>
      </w:r>
      <w:r w:rsidR="002D1519" w:rsidRPr="00BE43C5">
        <w:rPr>
          <w:rFonts w:ascii="Times New Roman" w:hAnsi="Times New Roman" w:cs="Times New Roman"/>
          <w:b/>
          <w:sz w:val="24"/>
          <w:szCs w:val="24"/>
        </w:rPr>
        <w:t>TAREHE SITA</w:t>
      </w:r>
      <w:r w:rsidRPr="00BE43C5">
        <w:rPr>
          <w:rFonts w:ascii="Times New Roman" w:hAnsi="Times New Roman" w:cs="Times New Roman"/>
          <w:b/>
          <w:sz w:val="24"/>
          <w:szCs w:val="24"/>
        </w:rPr>
        <w:t xml:space="preserve"> DAY CELEBRATION</w:t>
      </w:r>
      <w:r w:rsidR="00B74759" w:rsidRPr="00BE43C5">
        <w:rPr>
          <w:rFonts w:ascii="Times New Roman" w:hAnsi="Times New Roman" w:cs="Times New Roman"/>
          <w:b/>
          <w:sz w:val="24"/>
          <w:szCs w:val="24"/>
        </w:rPr>
        <w:t>S</w:t>
      </w:r>
      <w:r w:rsidRPr="00BE43C5">
        <w:rPr>
          <w:rFonts w:ascii="Times New Roman" w:hAnsi="Times New Roman" w:cs="Times New Roman"/>
          <w:b/>
          <w:sz w:val="24"/>
          <w:szCs w:val="24"/>
        </w:rPr>
        <w:t xml:space="preserve">, </w:t>
      </w:r>
      <w:r w:rsidR="00D330D3" w:rsidRPr="00BE43C5">
        <w:rPr>
          <w:rFonts w:ascii="Times New Roman" w:hAnsi="Times New Roman" w:cs="Times New Roman"/>
          <w:b/>
          <w:sz w:val="24"/>
          <w:szCs w:val="24"/>
        </w:rPr>
        <w:t>6</w:t>
      </w:r>
      <w:r w:rsidR="00D330D3" w:rsidRPr="00BE43C5">
        <w:rPr>
          <w:rFonts w:ascii="Times New Roman" w:hAnsi="Times New Roman" w:cs="Times New Roman"/>
          <w:b/>
          <w:sz w:val="24"/>
          <w:szCs w:val="24"/>
          <w:vertAlign w:val="superscript"/>
        </w:rPr>
        <w:t>TH</w:t>
      </w:r>
      <w:r w:rsidR="00D330D3" w:rsidRPr="00BE43C5">
        <w:rPr>
          <w:rFonts w:ascii="Times New Roman" w:hAnsi="Times New Roman" w:cs="Times New Roman"/>
          <w:b/>
          <w:sz w:val="24"/>
          <w:szCs w:val="24"/>
        </w:rPr>
        <w:t xml:space="preserve"> </w:t>
      </w:r>
      <w:r w:rsidR="002D1519" w:rsidRPr="00BE43C5">
        <w:rPr>
          <w:rFonts w:ascii="Times New Roman" w:hAnsi="Times New Roman" w:cs="Times New Roman"/>
          <w:b/>
          <w:sz w:val="24"/>
          <w:szCs w:val="24"/>
        </w:rPr>
        <w:t>FEBRUARY</w:t>
      </w:r>
      <w:r w:rsidR="00D330D3" w:rsidRPr="00BE43C5">
        <w:rPr>
          <w:rFonts w:ascii="Times New Roman" w:hAnsi="Times New Roman" w:cs="Times New Roman"/>
          <w:b/>
          <w:sz w:val="24"/>
          <w:szCs w:val="24"/>
        </w:rPr>
        <w:t>, 2023</w:t>
      </w:r>
      <w:r w:rsidRPr="00BE43C5">
        <w:rPr>
          <w:rFonts w:ascii="Times New Roman" w:hAnsi="Times New Roman" w:cs="Times New Roman"/>
          <w:b/>
          <w:sz w:val="24"/>
          <w:szCs w:val="24"/>
        </w:rPr>
        <w:t xml:space="preserve"> </w:t>
      </w:r>
    </w:p>
    <w:p w:rsidR="00570F0D" w:rsidRDefault="00570F0D" w:rsidP="00FC562F">
      <w:pPr>
        <w:spacing w:after="0" w:line="240" w:lineRule="auto"/>
        <w:jc w:val="both"/>
        <w:rPr>
          <w:rFonts w:ascii="Times New Roman" w:hAnsi="Times New Roman" w:cs="Times New Roman"/>
          <w:b/>
          <w:sz w:val="24"/>
          <w:szCs w:val="24"/>
        </w:rPr>
      </w:pPr>
    </w:p>
    <w:p w:rsidR="008009B0" w:rsidRDefault="008009B0" w:rsidP="00FC562F">
      <w:pPr>
        <w:spacing w:after="0" w:line="240" w:lineRule="auto"/>
        <w:jc w:val="both"/>
        <w:rPr>
          <w:rFonts w:ascii="Times New Roman" w:hAnsi="Times New Roman" w:cs="Times New Roman"/>
          <w:b/>
          <w:sz w:val="24"/>
          <w:szCs w:val="24"/>
        </w:rPr>
      </w:pPr>
    </w:p>
    <w:p w:rsidR="008009B0" w:rsidRDefault="008009B0" w:rsidP="00FC562F">
      <w:pPr>
        <w:spacing w:after="0" w:line="240" w:lineRule="auto"/>
        <w:jc w:val="both"/>
        <w:rPr>
          <w:rFonts w:ascii="Times New Roman" w:hAnsi="Times New Roman" w:cs="Times New Roman"/>
          <w:b/>
          <w:sz w:val="24"/>
          <w:szCs w:val="24"/>
        </w:rPr>
      </w:pPr>
    </w:p>
    <w:p w:rsidR="008009B0" w:rsidRDefault="008009B0" w:rsidP="00FC562F">
      <w:pPr>
        <w:spacing w:after="0" w:line="240" w:lineRule="auto"/>
        <w:jc w:val="both"/>
        <w:rPr>
          <w:rFonts w:ascii="Times New Roman" w:hAnsi="Times New Roman" w:cs="Times New Roman"/>
          <w:b/>
          <w:sz w:val="24"/>
          <w:szCs w:val="24"/>
        </w:rPr>
      </w:pPr>
    </w:p>
    <w:p w:rsidR="008009B0" w:rsidRDefault="008009B0" w:rsidP="00FC562F">
      <w:pPr>
        <w:spacing w:after="0" w:line="240" w:lineRule="auto"/>
        <w:jc w:val="both"/>
        <w:rPr>
          <w:rFonts w:ascii="Times New Roman" w:hAnsi="Times New Roman" w:cs="Times New Roman"/>
          <w:b/>
          <w:sz w:val="24"/>
          <w:szCs w:val="24"/>
        </w:rPr>
      </w:pPr>
      <w:bookmarkStart w:id="0" w:name="_GoBack"/>
      <w:bookmarkEnd w:id="0"/>
    </w:p>
    <w:p w:rsidR="00485715" w:rsidRPr="00BE43C5" w:rsidRDefault="00485715" w:rsidP="00485715">
      <w:pPr>
        <w:spacing w:after="0" w:line="240" w:lineRule="auto"/>
        <w:rPr>
          <w:rFonts w:ascii="Times New Roman" w:hAnsi="Times New Roman" w:cs="Times New Roman"/>
          <w:b/>
          <w:sz w:val="24"/>
          <w:szCs w:val="24"/>
        </w:rPr>
      </w:pPr>
      <w:r w:rsidRPr="00BE43C5">
        <w:rPr>
          <w:rFonts w:ascii="Times New Roman" w:hAnsi="Times New Roman" w:cs="Times New Roman"/>
          <w:b/>
          <w:sz w:val="24"/>
          <w:szCs w:val="24"/>
        </w:rPr>
        <w:t xml:space="preserve">FRONASA LIST OF 28+1 MONTEPWEZI TRAINING SCHOOL – MOZAMBIQUE </w:t>
      </w:r>
    </w:p>
    <w:tbl>
      <w:tblPr>
        <w:tblStyle w:val="TableGrid"/>
        <w:tblW w:w="10155" w:type="dxa"/>
        <w:tblInd w:w="-95" w:type="dxa"/>
        <w:tblLayout w:type="fixed"/>
        <w:tblLook w:val="04A0" w:firstRow="1" w:lastRow="0" w:firstColumn="1" w:lastColumn="0" w:noHBand="0" w:noVBand="1"/>
      </w:tblPr>
      <w:tblGrid>
        <w:gridCol w:w="900"/>
        <w:gridCol w:w="1080"/>
        <w:gridCol w:w="1170"/>
        <w:gridCol w:w="1530"/>
        <w:gridCol w:w="4341"/>
        <w:gridCol w:w="1134"/>
      </w:tblGrid>
      <w:tr w:rsidR="00485715" w:rsidRPr="00BE43C5" w:rsidTr="00D60A7C">
        <w:tc>
          <w:tcPr>
            <w:tcW w:w="900"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SNO</w:t>
            </w:r>
          </w:p>
        </w:tc>
        <w:tc>
          <w:tcPr>
            <w:tcW w:w="1080"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 xml:space="preserve">RANK </w:t>
            </w:r>
          </w:p>
        </w:tc>
        <w:tc>
          <w:tcPr>
            <w:tcW w:w="1170"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 xml:space="preserve">PSEUDO  </w:t>
            </w:r>
          </w:p>
        </w:tc>
        <w:tc>
          <w:tcPr>
            <w:tcW w:w="1530"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ACTUAL NAME</w:t>
            </w:r>
          </w:p>
        </w:tc>
        <w:tc>
          <w:tcPr>
            <w:tcW w:w="4341"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 xml:space="preserve">CITATION </w:t>
            </w:r>
          </w:p>
        </w:tc>
        <w:tc>
          <w:tcPr>
            <w:tcW w:w="1134" w:type="dxa"/>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 xml:space="preserve">Medal </w:t>
            </w:r>
          </w:p>
        </w:tc>
      </w:tr>
      <w:tr w:rsidR="00485715" w:rsidRPr="00BE43C5" w:rsidTr="00D60A7C">
        <w:tc>
          <w:tcPr>
            <w:tcW w:w="900" w:type="dxa"/>
          </w:tcPr>
          <w:p w:rsidR="00485715" w:rsidRPr="00485715" w:rsidRDefault="00485715" w:rsidP="00485715">
            <w:pPr>
              <w:ind w:left="360"/>
              <w:rPr>
                <w:rFonts w:ascii="Times New Roman" w:hAnsi="Times New Roman" w:cs="Times New Roman"/>
                <w:sz w:val="24"/>
                <w:szCs w:val="24"/>
              </w:rPr>
            </w:pPr>
            <w:r>
              <w:rPr>
                <w:rFonts w:ascii="Times New Roman" w:hAnsi="Times New Roman" w:cs="Times New Roman"/>
                <w:sz w:val="24"/>
                <w:szCs w:val="24"/>
              </w:rPr>
              <w:t>1</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YK Museveni</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YK Tibuhaburwa Museveni</w:t>
            </w:r>
          </w:p>
        </w:tc>
        <w:tc>
          <w:tcPr>
            <w:tcW w:w="4341" w:type="dxa"/>
          </w:tcPr>
          <w:p w:rsidR="00485715" w:rsidRPr="00BE43C5" w:rsidRDefault="00485715" w:rsidP="00485715">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Born on 15</w:t>
            </w:r>
            <w:r w:rsidRPr="00BE43C5">
              <w:rPr>
                <w:rFonts w:ascii="Times New Roman" w:eastAsia="Times New Roman" w:hAnsi="Times New Roman" w:cs="Times New Roman"/>
                <w:sz w:val="24"/>
                <w:szCs w:val="24"/>
                <w:vertAlign w:val="superscript"/>
              </w:rPr>
              <w:t>th</w:t>
            </w:r>
            <w:r w:rsidRPr="00BE43C5">
              <w:rPr>
                <w:rFonts w:ascii="Times New Roman" w:eastAsia="Times New Roman" w:hAnsi="Times New Roman" w:cs="Times New Roman"/>
                <w:sz w:val="24"/>
                <w:szCs w:val="24"/>
              </w:rPr>
              <w:t xml:space="preserve"> of December 1944 in Ntungamo district, </w:t>
            </w:r>
            <w:r w:rsidRPr="00BE43C5">
              <w:rPr>
                <w:rFonts w:ascii="Times New Roman" w:eastAsia="Times New Roman" w:hAnsi="Times New Roman" w:cs="Times New Roman"/>
                <w:b/>
                <w:sz w:val="24"/>
                <w:szCs w:val="24"/>
              </w:rPr>
              <w:t>GENERAL YOWERI KAGUTA MUSEVENI</w:t>
            </w:r>
            <w:r w:rsidRPr="00BE43C5">
              <w:rPr>
                <w:rFonts w:ascii="Times New Roman" w:hAnsi="Times New Roman" w:cs="Times New Roman"/>
                <w:b/>
                <w:sz w:val="24"/>
                <w:szCs w:val="24"/>
              </w:rPr>
              <w:t xml:space="preserve">    TIBUHABURWA’s</w:t>
            </w:r>
            <w:r w:rsidRPr="00BE43C5">
              <w:rPr>
                <w:rFonts w:ascii="Times New Roman" w:eastAsia="Times New Roman" w:hAnsi="Times New Roman" w:cs="Times New Roman"/>
                <w:b/>
                <w:sz w:val="24"/>
                <w:szCs w:val="24"/>
              </w:rPr>
              <w:t xml:space="preserve"> </w:t>
            </w:r>
            <w:r w:rsidRPr="00BE43C5">
              <w:rPr>
                <w:rFonts w:ascii="Times New Roman" w:eastAsia="Times New Roman" w:hAnsi="Times New Roman" w:cs="Times New Roman"/>
                <w:sz w:val="24"/>
                <w:szCs w:val="24"/>
              </w:rPr>
              <w:t>track record is unmeas</w:t>
            </w:r>
            <w:r w:rsidR="0008183F">
              <w:rPr>
                <w:rFonts w:ascii="Times New Roman" w:eastAsia="Times New Roman" w:hAnsi="Times New Roman" w:cs="Times New Roman"/>
                <w:sz w:val="24"/>
                <w:szCs w:val="24"/>
              </w:rPr>
              <w:t>urable</w:t>
            </w:r>
            <w:r w:rsidRPr="00BE43C5">
              <w:rPr>
                <w:rFonts w:ascii="Times New Roman" w:eastAsia="Times New Roman" w:hAnsi="Times New Roman" w:cs="Times New Roman"/>
                <w:sz w:val="24"/>
                <w:szCs w:val="24"/>
              </w:rPr>
              <w:t>,</w:t>
            </w:r>
            <w:r w:rsidR="00D762BD">
              <w:rPr>
                <w:rFonts w:ascii="Times New Roman" w:eastAsia="Times New Roman" w:hAnsi="Times New Roman" w:cs="Times New Roman"/>
                <w:sz w:val="24"/>
                <w:szCs w:val="24"/>
              </w:rPr>
              <w:t xml:space="preserve"> as anationalist, democrat, Pan Africanist and Statesman, He</w:t>
            </w:r>
            <w:r w:rsidRPr="00BE43C5">
              <w:rPr>
                <w:rFonts w:ascii="Times New Roman" w:eastAsia="Times New Roman" w:hAnsi="Times New Roman" w:cs="Times New Roman"/>
                <w:sz w:val="24"/>
                <w:szCs w:val="24"/>
              </w:rPr>
              <w:t xml:space="preserve"> consistently struggled against tyranny and misrule of our </w:t>
            </w:r>
            <w:r w:rsidR="0008183F">
              <w:rPr>
                <w:rFonts w:ascii="Times New Roman" w:eastAsia="Times New Roman" w:hAnsi="Times New Roman" w:cs="Times New Roman"/>
                <w:sz w:val="24"/>
                <w:szCs w:val="24"/>
              </w:rPr>
              <w:t>C</w:t>
            </w:r>
            <w:r w:rsidRPr="00BE43C5">
              <w:rPr>
                <w:rFonts w:ascii="Times New Roman" w:eastAsia="Times New Roman" w:hAnsi="Times New Roman" w:cs="Times New Roman"/>
                <w:sz w:val="24"/>
                <w:szCs w:val="24"/>
              </w:rPr>
              <w:t>ountry Uganda since his school days in the 1960s. Throughout the 1970s he formed and led the Front for National Salvation (FRONASA) in the anti-Amin struggle. FRONASA rose to about 10,000 combatants and played a decisive role in the crossing of the Kagera defeating Uganda Army (UA) in 1979, after several attempts of Mbarara attack in 1972.  .</w:t>
            </w:r>
          </w:p>
          <w:p w:rsidR="000A37AB" w:rsidRDefault="000A37AB" w:rsidP="00485715">
            <w:pPr>
              <w:contextualSpacing/>
              <w:jc w:val="both"/>
              <w:rPr>
                <w:rFonts w:ascii="Times New Roman" w:eastAsia="Times New Roman" w:hAnsi="Times New Roman" w:cs="Times New Roman"/>
                <w:sz w:val="24"/>
                <w:szCs w:val="24"/>
              </w:rPr>
            </w:pPr>
          </w:p>
          <w:p w:rsidR="00485715" w:rsidRPr="00BE43C5" w:rsidRDefault="000A37AB" w:rsidP="00485715">
            <w:p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485715" w:rsidRPr="00BE43C5">
              <w:rPr>
                <w:rFonts w:ascii="Times New Roman" w:eastAsia="Times New Roman" w:hAnsi="Times New Roman" w:cs="Times New Roman"/>
                <w:sz w:val="24"/>
                <w:szCs w:val="24"/>
              </w:rPr>
              <w:t>n 1979/80</w:t>
            </w:r>
            <w:r>
              <w:rPr>
                <w:rFonts w:ascii="Times New Roman" w:eastAsia="Times New Roman" w:hAnsi="Times New Roman" w:cs="Times New Roman"/>
                <w:sz w:val="24"/>
                <w:szCs w:val="24"/>
              </w:rPr>
              <w:t>, he</w:t>
            </w:r>
            <w:r w:rsidR="00485715" w:rsidRPr="00BE43C5">
              <w:rPr>
                <w:rFonts w:ascii="Times New Roman" w:eastAsia="Times New Roman" w:hAnsi="Times New Roman" w:cs="Times New Roman"/>
                <w:sz w:val="24"/>
                <w:szCs w:val="24"/>
              </w:rPr>
              <w:t xml:space="preserve"> formed and led the Uganda Patriotic Movement on a platform of </w:t>
            </w:r>
            <w:r w:rsidR="003D49C9" w:rsidRPr="00BE43C5">
              <w:rPr>
                <w:rFonts w:ascii="Times New Roman" w:eastAsia="Times New Roman" w:hAnsi="Times New Roman" w:cs="Times New Roman"/>
                <w:sz w:val="24"/>
                <w:szCs w:val="24"/>
              </w:rPr>
              <w:t xml:space="preserve">(UPM) </w:t>
            </w:r>
            <w:r w:rsidR="00485715" w:rsidRPr="00BE43C5">
              <w:rPr>
                <w:rFonts w:ascii="Times New Roman" w:eastAsia="Times New Roman" w:hAnsi="Times New Roman" w:cs="Times New Roman"/>
                <w:sz w:val="24"/>
                <w:szCs w:val="24"/>
              </w:rPr>
              <w:t>clean leadership, Peace and unity, am</w:t>
            </w:r>
            <w:r w:rsidR="003D49C9">
              <w:rPr>
                <w:rFonts w:ascii="Times New Roman" w:eastAsia="Times New Roman" w:hAnsi="Times New Roman" w:cs="Times New Roman"/>
                <w:sz w:val="24"/>
                <w:szCs w:val="24"/>
              </w:rPr>
              <w:t xml:space="preserve">ong other values, winning many </w:t>
            </w:r>
            <w:r w:rsidR="00485715" w:rsidRPr="00BE43C5">
              <w:rPr>
                <w:rFonts w:ascii="Times New Roman" w:eastAsia="Times New Roman" w:hAnsi="Times New Roman" w:cs="Times New Roman"/>
                <w:sz w:val="24"/>
                <w:szCs w:val="24"/>
              </w:rPr>
              <w:t xml:space="preserve"> hearts of the youths of Uganda. The Activists were to be the firm foundation for the Protracted Peoples’</w:t>
            </w:r>
            <w:r>
              <w:rPr>
                <w:rFonts w:ascii="Times New Roman" w:eastAsia="Times New Roman" w:hAnsi="Times New Roman" w:cs="Times New Roman"/>
                <w:sz w:val="24"/>
                <w:szCs w:val="24"/>
              </w:rPr>
              <w:t xml:space="preserve"> struggle </w:t>
            </w:r>
            <w:r w:rsidR="00485715" w:rsidRPr="00BE43C5">
              <w:rPr>
                <w:rFonts w:ascii="Times New Roman" w:eastAsia="Times New Roman" w:hAnsi="Times New Roman" w:cs="Times New Roman"/>
                <w:sz w:val="24"/>
                <w:szCs w:val="24"/>
              </w:rPr>
              <w:t xml:space="preserve">in the 1980s.  </w:t>
            </w:r>
          </w:p>
          <w:p w:rsidR="00485715" w:rsidRPr="00BE43C5" w:rsidRDefault="00485715" w:rsidP="00485715">
            <w:pPr>
              <w:contextualSpacing/>
              <w:jc w:val="both"/>
              <w:rPr>
                <w:rFonts w:ascii="Times New Roman" w:eastAsia="Times New Roman" w:hAnsi="Times New Roman" w:cs="Times New Roman"/>
                <w:b/>
                <w:sz w:val="24"/>
                <w:szCs w:val="24"/>
              </w:rPr>
            </w:pPr>
          </w:p>
          <w:p w:rsidR="00485715" w:rsidRPr="00BE43C5" w:rsidRDefault="00485715" w:rsidP="00485715">
            <w:pPr>
              <w:contextualSpacing/>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 xml:space="preserve">He led NRA/NRM in the war of </w:t>
            </w:r>
            <w:r w:rsidR="003D49C9">
              <w:rPr>
                <w:rFonts w:ascii="Times New Roman" w:eastAsia="Times New Roman" w:hAnsi="Times New Roman" w:cs="Times New Roman"/>
                <w:sz w:val="24"/>
                <w:szCs w:val="24"/>
              </w:rPr>
              <w:t>Resistance and National L</w:t>
            </w:r>
            <w:r w:rsidRPr="00BE43C5">
              <w:rPr>
                <w:rFonts w:ascii="Times New Roman" w:eastAsia="Times New Roman" w:hAnsi="Times New Roman" w:cs="Times New Roman"/>
                <w:sz w:val="24"/>
                <w:szCs w:val="24"/>
              </w:rPr>
              <w:t xml:space="preserve">iberation 1981-1986 that was won on the basis of self-reliance, sacrifice, a clear vision, mission, objectives and good leadership on all strategic, </w:t>
            </w:r>
            <w:r w:rsidR="003D49C9">
              <w:rPr>
                <w:rFonts w:ascii="Times New Roman" w:eastAsia="Times New Roman" w:hAnsi="Times New Roman" w:cs="Times New Roman"/>
                <w:sz w:val="24"/>
                <w:szCs w:val="24"/>
              </w:rPr>
              <w:t xml:space="preserve">operational and tactical issues. </w:t>
            </w:r>
            <w:r w:rsidR="008D22E5">
              <w:rPr>
                <w:rFonts w:ascii="Times New Roman" w:eastAsia="Times New Roman" w:hAnsi="Times New Roman" w:cs="Times New Roman"/>
                <w:sz w:val="24"/>
                <w:szCs w:val="24"/>
              </w:rPr>
              <w:t>H</w:t>
            </w:r>
            <w:r w:rsidR="003D49C9">
              <w:rPr>
                <w:rFonts w:ascii="Times New Roman" w:eastAsia="Times New Roman" w:hAnsi="Times New Roman" w:cs="Times New Roman"/>
                <w:sz w:val="24"/>
                <w:szCs w:val="24"/>
              </w:rPr>
              <w:t>e formed and</w:t>
            </w:r>
            <w:r w:rsidRPr="00BE43C5">
              <w:rPr>
                <w:rFonts w:ascii="Times New Roman" w:eastAsia="Times New Roman" w:hAnsi="Times New Roman" w:cs="Times New Roman"/>
                <w:sz w:val="24"/>
                <w:szCs w:val="24"/>
              </w:rPr>
              <w:t xml:space="preserve"> nurtured the National Resistance Army/ National Resistance Movement, </w:t>
            </w:r>
            <w:r w:rsidR="003D49C9">
              <w:rPr>
                <w:rFonts w:ascii="Times New Roman" w:eastAsia="Times New Roman" w:hAnsi="Times New Roman" w:cs="Times New Roman"/>
                <w:sz w:val="24"/>
                <w:szCs w:val="24"/>
              </w:rPr>
              <w:t>(</w:t>
            </w:r>
            <w:r w:rsidRPr="00BE43C5">
              <w:rPr>
                <w:rFonts w:ascii="Times New Roman" w:eastAsia="Times New Roman" w:hAnsi="Times New Roman" w:cs="Times New Roman"/>
                <w:b/>
                <w:sz w:val="24"/>
                <w:szCs w:val="24"/>
              </w:rPr>
              <w:t>NRA/NRM</w:t>
            </w:r>
            <w:r w:rsidR="003D49C9">
              <w:rPr>
                <w:rFonts w:ascii="Times New Roman" w:eastAsia="Times New Roman" w:hAnsi="Times New Roman" w:cs="Times New Roman"/>
                <w:b/>
                <w:sz w:val="24"/>
                <w:szCs w:val="24"/>
              </w:rPr>
              <w:t>)</w:t>
            </w:r>
            <w:r w:rsidRPr="00BE43C5">
              <w:rPr>
                <w:rFonts w:ascii="Times New Roman" w:eastAsia="Times New Roman" w:hAnsi="Times New Roman" w:cs="Times New Roman"/>
                <w:sz w:val="24"/>
                <w:szCs w:val="24"/>
              </w:rPr>
              <w:t xml:space="preserve"> and led them to victory, having won and brought </w:t>
            </w:r>
            <w:r w:rsidR="008D22E5">
              <w:rPr>
                <w:rFonts w:ascii="Times New Roman" w:eastAsia="Times New Roman" w:hAnsi="Times New Roman" w:cs="Times New Roman"/>
                <w:sz w:val="24"/>
                <w:szCs w:val="24"/>
              </w:rPr>
              <w:t xml:space="preserve">on </w:t>
            </w:r>
            <w:r w:rsidRPr="00BE43C5">
              <w:rPr>
                <w:rFonts w:ascii="Times New Roman" w:eastAsia="Times New Roman" w:hAnsi="Times New Roman" w:cs="Times New Roman"/>
                <w:sz w:val="24"/>
                <w:szCs w:val="24"/>
              </w:rPr>
              <w:t xml:space="preserve">board the </w:t>
            </w:r>
            <w:r w:rsidRPr="00BE43C5">
              <w:rPr>
                <w:rFonts w:ascii="Times New Roman" w:eastAsia="Times New Roman" w:hAnsi="Times New Roman" w:cs="Times New Roman"/>
                <w:sz w:val="24"/>
                <w:szCs w:val="24"/>
              </w:rPr>
              <w:lastRenderedPageBreak/>
              <w:t>masses of Uganda</w:t>
            </w:r>
            <w:r w:rsidR="003D49C9">
              <w:rPr>
                <w:rFonts w:ascii="Times New Roman" w:eastAsia="Times New Roman" w:hAnsi="Times New Roman" w:cs="Times New Roman"/>
                <w:sz w:val="24"/>
                <w:szCs w:val="24"/>
              </w:rPr>
              <w:t>n</w:t>
            </w:r>
            <w:r w:rsidRPr="00BE43C5">
              <w:rPr>
                <w:rFonts w:ascii="Times New Roman" w:eastAsia="Times New Roman" w:hAnsi="Times New Roman" w:cs="Times New Roman"/>
                <w:sz w:val="24"/>
                <w:szCs w:val="24"/>
              </w:rPr>
              <w:t xml:space="preserve"> in their social economic diversity.  The NRA which at one time rose to over 100,000 Officers and militants</w:t>
            </w:r>
            <w:r w:rsidR="003D49C9">
              <w:rPr>
                <w:rFonts w:ascii="Times New Roman" w:eastAsia="Times New Roman" w:hAnsi="Times New Roman" w:cs="Times New Roman"/>
                <w:sz w:val="24"/>
                <w:szCs w:val="24"/>
              </w:rPr>
              <w:t xml:space="preserve"> was the largest Army Uganda has ever had</w:t>
            </w:r>
            <w:r w:rsidRPr="00BE43C5">
              <w:rPr>
                <w:rFonts w:ascii="Times New Roman" w:eastAsia="Times New Roman" w:hAnsi="Times New Roman" w:cs="Times New Roman"/>
                <w:sz w:val="24"/>
                <w:szCs w:val="24"/>
              </w:rPr>
              <w:t xml:space="preserve">.  </w:t>
            </w:r>
          </w:p>
          <w:p w:rsidR="00485715" w:rsidRPr="00BE43C5" w:rsidRDefault="00485715" w:rsidP="00485715">
            <w:pPr>
              <w:ind w:left="1080"/>
              <w:contextualSpacing/>
              <w:jc w:val="both"/>
              <w:rPr>
                <w:rFonts w:ascii="Times New Roman" w:eastAsia="Times New Roman" w:hAnsi="Times New Roman" w:cs="Times New Roman"/>
                <w:sz w:val="24"/>
                <w:szCs w:val="24"/>
              </w:rPr>
            </w:pPr>
          </w:p>
          <w:p w:rsidR="00485715" w:rsidRPr="00BE43C5" w:rsidRDefault="00485715" w:rsidP="00485715">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He spearheaded the c</w:t>
            </w:r>
            <w:r w:rsidR="008D22E5">
              <w:rPr>
                <w:rFonts w:ascii="Times New Roman" w:eastAsia="Times New Roman" w:hAnsi="Times New Roman" w:cs="Times New Roman"/>
                <w:sz w:val="24"/>
                <w:szCs w:val="24"/>
              </w:rPr>
              <w:t xml:space="preserve">onversion </w:t>
            </w:r>
            <w:r w:rsidRPr="00BE43C5">
              <w:rPr>
                <w:rFonts w:ascii="Times New Roman" w:eastAsia="Times New Roman" w:hAnsi="Times New Roman" w:cs="Times New Roman"/>
                <w:sz w:val="24"/>
                <w:szCs w:val="24"/>
              </w:rPr>
              <w:t>of many intellectual</w:t>
            </w:r>
            <w:r w:rsidR="003D49C9">
              <w:rPr>
                <w:rFonts w:ascii="Times New Roman" w:eastAsia="Times New Roman" w:hAnsi="Times New Roman" w:cs="Times New Roman"/>
                <w:sz w:val="24"/>
                <w:szCs w:val="24"/>
              </w:rPr>
              <w:t>s</w:t>
            </w:r>
            <w:r w:rsidRPr="00BE43C5">
              <w:rPr>
                <w:rFonts w:ascii="Times New Roman" w:eastAsia="Times New Roman" w:hAnsi="Times New Roman" w:cs="Times New Roman"/>
                <w:sz w:val="24"/>
                <w:szCs w:val="24"/>
              </w:rPr>
              <w:t xml:space="preserve"> of our country </w:t>
            </w:r>
            <w:r w:rsidR="008D22E5">
              <w:rPr>
                <w:rFonts w:ascii="Times New Roman" w:eastAsia="Times New Roman" w:hAnsi="Times New Roman" w:cs="Times New Roman"/>
                <w:sz w:val="24"/>
                <w:szCs w:val="24"/>
              </w:rPr>
              <w:t>m</w:t>
            </w:r>
            <w:r w:rsidRPr="00BE43C5">
              <w:rPr>
                <w:rFonts w:ascii="Times New Roman" w:eastAsia="Times New Roman" w:hAnsi="Times New Roman" w:cs="Times New Roman"/>
                <w:sz w:val="24"/>
                <w:szCs w:val="24"/>
              </w:rPr>
              <w:t>en and other members of</w:t>
            </w:r>
            <w:r w:rsidR="008D22E5">
              <w:rPr>
                <w:rFonts w:ascii="Times New Roman" w:eastAsia="Times New Roman" w:hAnsi="Times New Roman" w:cs="Times New Roman"/>
                <w:sz w:val="24"/>
                <w:szCs w:val="24"/>
              </w:rPr>
              <w:t xml:space="preserve"> the</w:t>
            </w:r>
            <w:r w:rsidRPr="00BE43C5">
              <w:rPr>
                <w:rFonts w:ascii="Times New Roman" w:eastAsia="Times New Roman" w:hAnsi="Times New Roman" w:cs="Times New Roman"/>
                <w:sz w:val="24"/>
                <w:szCs w:val="24"/>
              </w:rPr>
              <w:t xml:space="preserve"> society</w:t>
            </w:r>
            <w:r w:rsidR="00671CD9">
              <w:rPr>
                <w:rFonts w:ascii="Times New Roman" w:eastAsia="Times New Roman" w:hAnsi="Times New Roman" w:cs="Times New Roman"/>
                <w:sz w:val="24"/>
                <w:szCs w:val="24"/>
              </w:rPr>
              <w:t>,</w:t>
            </w:r>
            <w:r w:rsidRPr="00BE43C5">
              <w:rPr>
                <w:rFonts w:ascii="Times New Roman" w:eastAsia="Times New Roman" w:hAnsi="Times New Roman" w:cs="Times New Roman"/>
                <w:sz w:val="24"/>
                <w:szCs w:val="24"/>
              </w:rPr>
              <w:t xml:space="preserve"> </w:t>
            </w:r>
            <w:r w:rsidR="008D22E5">
              <w:rPr>
                <w:rFonts w:ascii="Times New Roman" w:eastAsia="Times New Roman" w:hAnsi="Times New Roman" w:cs="Times New Roman"/>
                <w:sz w:val="24"/>
                <w:szCs w:val="24"/>
              </w:rPr>
              <w:t>to join the struggle.</w:t>
            </w:r>
            <w:r w:rsidRPr="00BE43C5">
              <w:rPr>
                <w:rFonts w:ascii="Times New Roman" w:eastAsia="Times New Roman" w:hAnsi="Times New Roman" w:cs="Times New Roman"/>
                <w:sz w:val="24"/>
                <w:szCs w:val="24"/>
              </w:rPr>
              <w:t xml:space="preserve">  </w:t>
            </w:r>
          </w:p>
          <w:p w:rsidR="00485715" w:rsidRPr="00BE43C5" w:rsidRDefault="00485715" w:rsidP="00485715">
            <w:pPr>
              <w:jc w:val="both"/>
              <w:rPr>
                <w:rFonts w:ascii="Times New Roman" w:eastAsia="Times New Roman" w:hAnsi="Times New Roman" w:cs="Times New Roman"/>
                <w:sz w:val="24"/>
                <w:szCs w:val="24"/>
              </w:rPr>
            </w:pPr>
          </w:p>
          <w:p w:rsidR="00485715" w:rsidRDefault="00485715" w:rsidP="00485715">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He built the mass movement NRM almost starting from scratch. The NRM has since been a pride for all Ugandans and shall remain so</w:t>
            </w:r>
            <w:r w:rsidR="00671CD9">
              <w:rPr>
                <w:rFonts w:ascii="Times New Roman" w:eastAsia="Times New Roman" w:hAnsi="Times New Roman" w:cs="Times New Roman"/>
                <w:sz w:val="24"/>
                <w:szCs w:val="24"/>
              </w:rPr>
              <w:t>,</w:t>
            </w:r>
            <w:r w:rsidRPr="00BE43C5">
              <w:rPr>
                <w:rFonts w:ascii="Times New Roman" w:eastAsia="Times New Roman" w:hAnsi="Times New Roman" w:cs="Times New Roman"/>
                <w:sz w:val="24"/>
                <w:szCs w:val="24"/>
              </w:rPr>
              <w:t xml:space="preserve"> for very many years to come. Any short comings seen in the NRM today are simply challenges of success and are not insurmountable. </w:t>
            </w:r>
          </w:p>
          <w:p w:rsidR="00671CD9" w:rsidRDefault="00671CD9" w:rsidP="00485715">
            <w:pPr>
              <w:jc w:val="both"/>
              <w:rPr>
                <w:rFonts w:ascii="Times New Roman" w:eastAsia="Times New Roman" w:hAnsi="Times New Roman" w:cs="Times New Roman"/>
                <w:sz w:val="24"/>
                <w:szCs w:val="24"/>
              </w:rPr>
            </w:pPr>
          </w:p>
          <w:p w:rsidR="00671CD9" w:rsidRPr="00BE43C5" w:rsidRDefault="00671CD9" w:rsidP="00671CD9">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C-IN-C of a</w:t>
            </w:r>
            <w:r w:rsidRPr="00BE43C5">
              <w:rPr>
                <w:rFonts w:ascii="Times New Roman" w:eastAsia="Times New Roman" w:hAnsi="Times New Roman" w:cs="Times New Roman"/>
                <w:b/>
                <w:sz w:val="24"/>
                <w:szCs w:val="24"/>
              </w:rPr>
              <w:t xml:space="preserve"> </w:t>
            </w:r>
            <w:r w:rsidRPr="00BE43C5">
              <w:rPr>
                <w:rFonts w:ascii="Times New Roman" w:eastAsia="Times New Roman" w:hAnsi="Times New Roman" w:cs="Times New Roman"/>
                <w:sz w:val="24"/>
                <w:szCs w:val="24"/>
              </w:rPr>
              <w:t>formidable UPDF who has</w:t>
            </w:r>
            <w:r w:rsidRPr="00BE43C5">
              <w:rPr>
                <w:rFonts w:ascii="Times New Roman" w:eastAsia="Times New Roman" w:hAnsi="Times New Roman" w:cs="Times New Roman"/>
                <w:b/>
                <w:sz w:val="24"/>
                <w:szCs w:val="24"/>
              </w:rPr>
              <w:t xml:space="preserve"> </w:t>
            </w:r>
            <w:r w:rsidRPr="00BE43C5">
              <w:rPr>
                <w:rFonts w:ascii="Times New Roman" w:eastAsia="Times New Roman" w:hAnsi="Times New Roman" w:cs="Times New Roman"/>
                <w:sz w:val="24"/>
                <w:szCs w:val="24"/>
              </w:rPr>
              <w:t xml:space="preserve">professionalised and modernised the UPDF from a rag tag ill armed, ill-trained guerilla army that it was in 1986 and is now able to undertake all Defence missions and contribute adequately to its regional and international obligations for peace and security. </w:t>
            </w:r>
          </w:p>
          <w:p w:rsidR="00485715" w:rsidRPr="00BE43C5" w:rsidRDefault="00485715" w:rsidP="00485715">
            <w:pPr>
              <w:jc w:val="both"/>
              <w:rPr>
                <w:rFonts w:ascii="Times New Roman" w:eastAsia="Times New Roman" w:hAnsi="Times New Roman" w:cs="Times New Roman"/>
                <w:sz w:val="24"/>
                <w:szCs w:val="24"/>
              </w:rPr>
            </w:pPr>
          </w:p>
          <w:p w:rsidR="00485715" w:rsidRPr="00BE43C5" w:rsidRDefault="00485715" w:rsidP="00485715">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He halted economic decline (nose dive) that characterised the Ugandan economy in the 1970s and early 1980 up to 1986, reversed the economic decline from 44% to an average growth of 4% per annum in the last 36 years. The economy has expanded more than six times to about US $ 17Bn</w:t>
            </w:r>
            <w:r w:rsidR="00671CD9">
              <w:rPr>
                <w:rFonts w:ascii="Times New Roman" w:eastAsia="Times New Roman" w:hAnsi="Times New Roman" w:cs="Times New Roman"/>
                <w:sz w:val="24"/>
                <w:szCs w:val="24"/>
              </w:rPr>
              <w:t>.</w:t>
            </w:r>
            <w:r w:rsidRPr="00BE43C5">
              <w:rPr>
                <w:rFonts w:ascii="Times New Roman" w:eastAsia="Times New Roman" w:hAnsi="Times New Roman" w:cs="Times New Roman"/>
                <w:sz w:val="24"/>
                <w:szCs w:val="24"/>
              </w:rPr>
              <w:t xml:space="preserve"> </w:t>
            </w:r>
          </w:p>
          <w:p w:rsidR="00485715" w:rsidRPr="00BE43C5" w:rsidRDefault="00485715" w:rsidP="00485715">
            <w:pPr>
              <w:jc w:val="both"/>
              <w:rPr>
                <w:rFonts w:ascii="Times New Roman" w:eastAsia="Times New Roman" w:hAnsi="Times New Roman" w:cs="Times New Roman"/>
                <w:sz w:val="24"/>
                <w:szCs w:val="24"/>
              </w:rPr>
            </w:pPr>
          </w:p>
          <w:p w:rsidR="00485715" w:rsidRPr="00BE43C5" w:rsidRDefault="00485715" w:rsidP="00485715">
            <w:pPr>
              <w:jc w:val="both"/>
              <w:rPr>
                <w:rFonts w:ascii="Times New Roman" w:eastAsia="Times New Roman" w:hAnsi="Times New Roman" w:cs="Times New Roman"/>
                <w:b/>
                <w:sz w:val="24"/>
                <w:szCs w:val="24"/>
              </w:rPr>
            </w:pPr>
            <w:r w:rsidRPr="00BE43C5">
              <w:rPr>
                <w:rFonts w:ascii="Times New Roman" w:eastAsia="Times New Roman" w:hAnsi="Times New Roman" w:cs="Times New Roman"/>
                <w:sz w:val="24"/>
                <w:szCs w:val="24"/>
              </w:rPr>
              <w:t xml:space="preserve">Uganda today </w:t>
            </w:r>
            <w:r w:rsidR="008267BC">
              <w:rPr>
                <w:rFonts w:ascii="Times New Roman" w:eastAsia="Times New Roman" w:hAnsi="Times New Roman" w:cs="Times New Roman"/>
                <w:sz w:val="24"/>
                <w:szCs w:val="24"/>
              </w:rPr>
              <w:t xml:space="preserve">is </w:t>
            </w:r>
            <w:r w:rsidRPr="00BE43C5">
              <w:rPr>
                <w:rFonts w:ascii="Times New Roman" w:eastAsia="Times New Roman" w:hAnsi="Times New Roman" w:cs="Times New Roman"/>
                <w:sz w:val="24"/>
                <w:szCs w:val="24"/>
              </w:rPr>
              <w:t>a darling of the world</w:t>
            </w:r>
            <w:r w:rsidR="008267BC">
              <w:rPr>
                <w:rFonts w:ascii="Times New Roman" w:eastAsia="Times New Roman" w:hAnsi="Times New Roman" w:cs="Times New Roman"/>
                <w:sz w:val="24"/>
                <w:szCs w:val="24"/>
              </w:rPr>
              <w:t xml:space="preserve"> and </w:t>
            </w:r>
            <w:r w:rsidRPr="00BE43C5">
              <w:rPr>
                <w:rFonts w:ascii="Times New Roman" w:eastAsia="Times New Roman" w:hAnsi="Times New Roman" w:cs="Times New Roman"/>
                <w:sz w:val="24"/>
                <w:szCs w:val="24"/>
              </w:rPr>
              <w:t xml:space="preserve"> many </w:t>
            </w:r>
            <w:r w:rsidR="008267BC">
              <w:rPr>
                <w:rFonts w:ascii="Times New Roman" w:eastAsia="Times New Roman" w:hAnsi="Times New Roman" w:cs="Times New Roman"/>
                <w:sz w:val="24"/>
                <w:szCs w:val="24"/>
              </w:rPr>
              <w:t xml:space="preserve">nations </w:t>
            </w:r>
            <w:r w:rsidRPr="00BE43C5">
              <w:rPr>
                <w:rFonts w:ascii="Times New Roman" w:eastAsia="Times New Roman" w:hAnsi="Times New Roman" w:cs="Times New Roman"/>
                <w:sz w:val="24"/>
                <w:szCs w:val="24"/>
              </w:rPr>
              <w:t>take time to consult on various issues of not only security but equally the gifted, unique leadership ushered in by the H</w:t>
            </w:r>
            <w:r w:rsidR="008267BC">
              <w:rPr>
                <w:rFonts w:ascii="Times New Roman" w:eastAsia="Times New Roman" w:hAnsi="Times New Roman" w:cs="Times New Roman"/>
                <w:sz w:val="24"/>
                <w:szCs w:val="24"/>
              </w:rPr>
              <w:t>.</w:t>
            </w:r>
            <w:r w:rsidRPr="00BE43C5">
              <w:rPr>
                <w:rFonts w:ascii="Times New Roman" w:eastAsia="Times New Roman" w:hAnsi="Times New Roman" w:cs="Times New Roman"/>
                <w:sz w:val="24"/>
                <w:szCs w:val="24"/>
              </w:rPr>
              <w:t xml:space="preserve">E, General Yoweri Kaguta Museveni (YKM).  </w:t>
            </w:r>
          </w:p>
          <w:p w:rsidR="00485715" w:rsidRPr="00BE43C5" w:rsidRDefault="00485715" w:rsidP="00485715">
            <w:pPr>
              <w:jc w:val="both"/>
              <w:rPr>
                <w:rFonts w:ascii="Times New Roman" w:eastAsia="Times New Roman" w:hAnsi="Times New Roman" w:cs="Times New Roman"/>
                <w:sz w:val="24"/>
                <w:szCs w:val="24"/>
              </w:rPr>
            </w:pPr>
          </w:p>
          <w:p w:rsidR="00485715" w:rsidRPr="00BE43C5" w:rsidRDefault="00CC732E" w:rsidP="00485715">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s a mentor and </w:t>
            </w:r>
            <w:r w:rsidR="00485715" w:rsidRPr="00BE43C5">
              <w:rPr>
                <w:rFonts w:ascii="Times New Roman" w:eastAsia="Times New Roman" w:hAnsi="Times New Roman" w:cs="Times New Roman"/>
                <w:sz w:val="24"/>
                <w:szCs w:val="24"/>
              </w:rPr>
              <w:t>educationalist</w:t>
            </w:r>
            <w:r>
              <w:rPr>
                <w:rFonts w:ascii="Times New Roman" w:eastAsia="Times New Roman" w:hAnsi="Times New Roman" w:cs="Times New Roman"/>
                <w:sz w:val="24"/>
                <w:szCs w:val="24"/>
              </w:rPr>
              <w:t xml:space="preserve">, he has ensured that </w:t>
            </w:r>
            <w:r w:rsidR="00485715" w:rsidRPr="00BE43C5">
              <w:rPr>
                <w:rFonts w:ascii="Times New Roman" w:eastAsia="Times New Roman" w:hAnsi="Times New Roman" w:cs="Times New Roman"/>
                <w:sz w:val="24"/>
                <w:szCs w:val="24"/>
              </w:rPr>
              <w:t>Uganda</w:t>
            </w:r>
            <w:r>
              <w:rPr>
                <w:rFonts w:ascii="Times New Roman" w:eastAsia="Times New Roman" w:hAnsi="Times New Roman" w:cs="Times New Roman"/>
                <w:sz w:val="24"/>
                <w:szCs w:val="24"/>
              </w:rPr>
              <w:t>’s</w:t>
            </w:r>
            <w:r w:rsidR="00485715" w:rsidRPr="00BE43C5">
              <w:rPr>
                <w:rFonts w:ascii="Times New Roman" w:eastAsia="Times New Roman" w:hAnsi="Times New Roman" w:cs="Times New Roman"/>
                <w:sz w:val="24"/>
                <w:szCs w:val="24"/>
              </w:rPr>
              <w:t xml:space="preserve"> literacy levels </w:t>
            </w:r>
            <w:r>
              <w:rPr>
                <w:rFonts w:ascii="Times New Roman" w:eastAsia="Times New Roman" w:hAnsi="Times New Roman" w:cs="Times New Roman"/>
                <w:sz w:val="24"/>
                <w:szCs w:val="24"/>
              </w:rPr>
              <w:t xml:space="preserve">improve </w:t>
            </w:r>
            <w:r w:rsidR="00485715" w:rsidRPr="00BE43C5">
              <w:rPr>
                <w:rFonts w:ascii="Times New Roman" w:eastAsia="Times New Roman" w:hAnsi="Times New Roman" w:cs="Times New Roman"/>
                <w:sz w:val="24"/>
                <w:szCs w:val="24"/>
              </w:rPr>
              <w:t>from 65% in the 1986 when the population was 14</w:t>
            </w:r>
            <w:r>
              <w:rPr>
                <w:rFonts w:ascii="Times New Roman" w:eastAsia="Times New Roman" w:hAnsi="Times New Roman" w:cs="Times New Roman"/>
                <w:sz w:val="24"/>
                <w:szCs w:val="24"/>
              </w:rPr>
              <w:t xml:space="preserve"> </w:t>
            </w:r>
            <w:r w:rsidR="00485715" w:rsidRPr="00BE43C5">
              <w:rPr>
                <w:rFonts w:ascii="Times New Roman" w:eastAsia="Times New Roman" w:hAnsi="Times New Roman" w:cs="Times New Roman"/>
                <w:sz w:val="24"/>
                <w:szCs w:val="24"/>
              </w:rPr>
              <w:t xml:space="preserve">million to 87.4% in 2015 </w:t>
            </w:r>
            <w:r w:rsidR="00EB7B99">
              <w:rPr>
                <w:rFonts w:ascii="Times New Roman" w:eastAsia="Times New Roman" w:hAnsi="Times New Roman" w:cs="Times New Roman"/>
                <w:sz w:val="24"/>
                <w:szCs w:val="24"/>
              </w:rPr>
              <w:t xml:space="preserve">through vibrant policies such as </w:t>
            </w:r>
            <w:r w:rsidR="00485715" w:rsidRPr="00BE43C5">
              <w:rPr>
                <w:rFonts w:ascii="Times New Roman" w:eastAsia="Times New Roman" w:hAnsi="Times New Roman" w:cs="Times New Roman"/>
                <w:sz w:val="24"/>
                <w:szCs w:val="24"/>
              </w:rPr>
              <w:t xml:space="preserve">UPE, USE, </w:t>
            </w:r>
            <w:r w:rsidR="00485715" w:rsidRPr="00BE43C5">
              <w:rPr>
                <w:rFonts w:ascii="Times New Roman" w:eastAsia="Times New Roman" w:hAnsi="Times New Roman" w:cs="Times New Roman"/>
                <w:sz w:val="24"/>
                <w:szCs w:val="24"/>
              </w:rPr>
              <w:lastRenderedPageBreak/>
              <w:t>Universal Post Primary Education and training (UPPET)</w:t>
            </w:r>
            <w:r w:rsidR="00EB7B99">
              <w:rPr>
                <w:rFonts w:ascii="Times New Roman" w:eastAsia="Times New Roman" w:hAnsi="Times New Roman" w:cs="Times New Roman"/>
                <w:sz w:val="24"/>
                <w:szCs w:val="24"/>
              </w:rPr>
              <w:t>, BTVET, University loan scheme among others.</w:t>
            </w:r>
          </w:p>
          <w:p w:rsidR="00485715" w:rsidRPr="00BE43C5" w:rsidRDefault="00EB7B99" w:rsidP="004857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 </w:t>
            </w:r>
            <w:r w:rsidR="00485715" w:rsidRPr="00BE43C5">
              <w:rPr>
                <w:rFonts w:ascii="Times New Roman" w:eastAsia="Times New Roman" w:hAnsi="Times New Roman" w:cs="Times New Roman"/>
                <w:sz w:val="24"/>
                <w:szCs w:val="24"/>
              </w:rPr>
              <w:t xml:space="preserve">has kept the UPDF </w:t>
            </w:r>
            <w:r>
              <w:rPr>
                <w:rFonts w:ascii="Times New Roman" w:eastAsia="Times New Roman" w:hAnsi="Times New Roman" w:cs="Times New Roman"/>
                <w:sz w:val="24"/>
                <w:szCs w:val="24"/>
              </w:rPr>
              <w:t xml:space="preserve">army </w:t>
            </w:r>
            <w:r w:rsidR="00485715" w:rsidRPr="00BE43C5">
              <w:rPr>
                <w:rFonts w:ascii="Times New Roman" w:eastAsia="Times New Roman" w:hAnsi="Times New Roman" w:cs="Times New Roman"/>
                <w:sz w:val="24"/>
                <w:szCs w:val="24"/>
              </w:rPr>
              <w:t>extremely cohesive;</w:t>
            </w:r>
            <w:r>
              <w:rPr>
                <w:rFonts w:ascii="Times New Roman" w:eastAsia="Times New Roman" w:hAnsi="Times New Roman" w:cs="Times New Roman"/>
                <w:sz w:val="24"/>
                <w:szCs w:val="24"/>
              </w:rPr>
              <w:t xml:space="preserve"> </w:t>
            </w:r>
            <w:r w:rsidR="00485715" w:rsidRPr="00BE43C5">
              <w:rPr>
                <w:rFonts w:ascii="Times New Roman" w:eastAsia="Times New Roman" w:hAnsi="Times New Roman" w:cs="Times New Roman"/>
                <w:sz w:val="24"/>
                <w:szCs w:val="24"/>
              </w:rPr>
              <w:t>well trained and disciplined; professional</w:t>
            </w:r>
            <w:r>
              <w:rPr>
                <w:rFonts w:ascii="Times New Roman" w:eastAsia="Times New Roman" w:hAnsi="Times New Roman" w:cs="Times New Roman"/>
                <w:sz w:val="24"/>
                <w:szCs w:val="24"/>
              </w:rPr>
              <w:t xml:space="preserve"> and</w:t>
            </w:r>
            <w:r w:rsidR="00485715" w:rsidRPr="00BE43C5">
              <w:rPr>
                <w:rFonts w:ascii="Times New Roman" w:eastAsia="Times New Roman" w:hAnsi="Times New Roman" w:cs="Times New Roman"/>
                <w:sz w:val="24"/>
                <w:szCs w:val="24"/>
              </w:rPr>
              <w:t xml:space="preserve"> modernized</w:t>
            </w:r>
            <w:r>
              <w:rPr>
                <w:rFonts w:ascii="Times New Roman" w:eastAsia="Times New Roman" w:hAnsi="Times New Roman" w:cs="Times New Roman"/>
                <w:sz w:val="24"/>
                <w:szCs w:val="24"/>
              </w:rPr>
              <w:t xml:space="preserve">. </w:t>
            </w:r>
            <w:r w:rsidR="00485715" w:rsidRPr="00BE43C5">
              <w:rPr>
                <w:rFonts w:ascii="Times New Roman" w:eastAsia="Times New Roman" w:hAnsi="Times New Roman" w:cs="Times New Roman"/>
                <w:sz w:val="24"/>
                <w:szCs w:val="24"/>
              </w:rPr>
              <w:t>He has been an ever victorious commander</w:t>
            </w:r>
            <w:r>
              <w:rPr>
                <w:rFonts w:ascii="Times New Roman" w:eastAsia="Times New Roman" w:hAnsi="Times New Roman" w:cs="Times New Roman"/>
                <w:sz w:val="24"/>
                <w:szCs w:val="24"/>
              </w:rPr>
              <w:t xml:space="preserve"> managing wars and preventing them from escalating by insisting on </w:t>
            </w:r>
            <w:r w:rsidR="00485715" w:rsidRPr="00BE43C5">
              <w:rPr>
                <w:rFonts w:ascii="Times New Roman" w:eastAsia="Times New Roman" w:hAnsi="Times New Roman" w:cs="Times New Roman"/>
                <w:sz w:val="24"/>
                <w:szCs w:val="24"/>
              </w:rPr>
              <w:t xml:space="preserve"> </w:t>
            </w:r>
            <w:r w:rsidR="00485715" w:rsidRPr="00BE43C5">
              <w:rPr>
                <w:rFonts w:ascii="Times New Roman" w:eastAsia="Times New Roman" w:hAnsi="Times New Roman" w:cs="Times New Roman"/>
                <w:i/>
                <w:sz w:val="24"/>
                <w:szCs w:val="24"/>
              </w:rPr>
              <w:t xml:space="preserve">fighting </w:t>
            </w:r>
            <w:r w:rsidR="00485715" w:rsidRPr="00BE43C5">
              <w:rPr>
                <w:rFonts w:ascii="Times New Roman" w:eastAsia="Times New Roman" w:hAnsi="Times New Roman" w:cs="Times New Roman"/>
                <w:b/>
                <w:i/>
                <w:sz w:val="24"/>
                <w:szCs w:val="24"/>
              </w:rPr>
              <w:t>just wars</w:t>
            </w:r>
            <w:r w:rsidR="00485715" w:rsidRPr="00BE43C5">
              <w:rPr>
                <w:rFonts w:ascii="Times New Roman" w:eastAsia="Times New Roman" w:hAnsi="Times New Roman" w:cs="Times New Roman"/>
                <w:i/>
                <w:sz w:val="24"/>
                <w:szCs w:val="24"/>
              </w:rPr>
              <w:t xml:space="preserve"> and never </w:t>
            </w:r>
            <w:r>
              <w:rPr>
                <w:rFonts w:ascii="Times New Roman" w:eastAsia="Times New Roman" w:hAnsi="Times New Roman" w:cs="Times New Roman"/>
                <w:i/>
                <w:sz w:val="24"/>
                <w:szCs w:val="24"/>
              </w:rPr>
              <w:t xml:space="preserve"> to engage in </w:t>
            </w:r>
            <w:r w:rsidR="00485715" w:rsidRPr="00BE43C5">
              <w:rPr>
                <w:rFonts w:ascii="Times New Roman" w:eastAsia="Times New Roman" w:hAnsi="Times New Roman" w:cs="Times New Roman"/>
                <w:i/>
                <w:sz w:val="24"/>
                <w:szCs w:val="24"/>
              </w:rPr>
              <w:t>unjust</w:t>
            </w:r>
            <w:r w:rsidR="00485715" w:rsidRPr="00BE43C5">
              <w:rPr>
                <w:rFonts w:ascii="Times New Roman" w:eastAsia="Times New Roman" w:hAnsi="Times New Roman" w:cs="Times New Roman"/>
                <w:sz w:val="24"/>
                <w:szCs w:val="24"/>
              </w:rPr>
              <w:t xml:space="preserve"> wars.</w:t>
            </w:r>
            <w:r>
              <w:rPr>
                <w:rFonts w:ascii="Times New Roman" w:eastAsia="Times New Roman" w:hAnsi="Times New Roman" w:cs="Times New Roman"/>
                <w:sz w:val="24"/>
                <w:szCs w:val="24"/>
              </w:rPr>
              <w:t xml:space="preserve"> He has also influenced and spearheaded </w:t>
            </w:r>
            <w:r w:rsidR="00485715" w:rsidRPr="00BE43C5">
              <w:rPr>
                <w:rFonts w:ascii="Times New Roman" w:eastAsia="Times New Roman" w:hAnsi="Times New Roman" w:cs="Times New Roman"/>
                <w:sz w:val="24"/>
                <w:szCs w:val="24"/>
              </w:rPr>
              <w:t xml:space="preserve">corporate responsibility </w:t>
            </w:r>
            <w:r>
              <w:rPr>
                <w:rFonts w:ascii="Times New Roman" w:eastAsia="Times New Roman" w:hAnsi="Times New Roman" w:cs="Times New Roman"/>
                <w:sz w:val="24"/>
                <w:szCs w:val="24"/>
              </w:rPr>
              <w:t xml:space="preserve">in the Army </w:t>
            </w:r>
            <w:r w:rsidR="00485715" w:rsidRPr="00BE43C5">
              <w:rPr>
                <w:rFonts w:ascii="Times New Roman" w:eastAsia="Times New Roman" w:hAnsi="Times New Roman" w:cs="Times New Roman"/>
                <w:sz w:val="24"/>
                <w:szCs w:val="24"/>
              </w:rPr>
              <w:t xml:space="preserve">of giving back to the </w:t>
            </w:r>
            <w:r>
              <w:rPr>
                <w:rFonts w:ascii="Times New Roman" w:eastAsia="Times New Roman" w:hAnsi="Times New Roman" w:cs="Times New Roman"/>
                <w:sz w:val="24"/>
                <w:szCs w:val="24"/>
              </w:rPr>
              <w:t>people.</w:t>
            </w:r>
          </w:p>
          <w:p w:rsidR="00485715" w:rsidRPr="00BE43C5" w:rsidRDefault="00485715" w:rsidP="00485715">
            <w:pPr>
              <w:jc w:val="both"/>
              <w:rPr>
                <w:rFonts w:ascii="Times New Roman" w:eastAsia="Times New Roman" w:hAnsi="Times New Roman" w:cs="Times New Roman"/>
                <w:sz w:val="24"/>
                <w:szCs w:val="24"/>
              </w:rPr>
            </w:pPr>
          </w:p>
          <w:p w:rsidR="00742E70" w:rsidRDefault="00485715" w:rsidP="0091187E">
            <w:pPr>
              <w:jc w:val="both"/>
              <w:rPr>
                <w:rFonts w:ascii="Times New Roman" w:eastAsia="Times New Roman" w:hAnsi="Times New Roman" w:cs="Times New Roman"/>
                <w:sz w:val="24"/>
                <w:szCs w:val="24"/>
              </w:rPr>
            </w:pPr>
            <w:r w:rsidRPr="00BE43C5">
              <w:rPr>
                <w:rFonts w:ascii="Times New Roman" w:eastAsia="Times New Roman" w:hAnsi="Times New Roman" w:cs="Times New Roman"/>
                <w:sz w:val="24"/>
                <w:szCs w:val="24"/>
              </w:rPr>
              <w:t>A</w:t>
            </w:r>
            <w:r w:rsidR="00742E70">
              <w:rPr>
                <w:rFonts w:ascii="Times New Roman" w:eastAsia="Times New Roman" w:hAnsi="Times New Roman" w:cs="Times New Roman"/>
                <w:sz w:val="24"/>
                <w:szCs w:val="24"/>
              </w:rPr>
              <w:t xml:space="preserve">s a </w:t>
            </w:r>
            <w:r w:rsidRPr="00BE43C5">
              <w:rPr>
                <w:rFonts w:ascii="Times New Roman" w:eastAsia="Times New Roman" w:hAnsi="Times New Roman" w:cs="Times New Roman"/>
                <w:sz w:val="24"/>
                <w:szCs w:val="24"/>
              </w:rPr>
              <w:t xml:space="preserve"> leader who uses revolutionary </w:t>
            </w:r>
            <w:r w:rsidR="00742E70">
              <w:rPr>
                <w:rFonts w:ascii="Times New Roman" w:eastAsia="Times New Roman" w:hAnsi="Times New Roman" w:cs="Times New Roman"/>
                <w:sz w:val="24"/>
                <w:szCs w:val="24"/>
              </w:rPr>
              <w:t xml:space="preserve">and open </w:t>
            </w:r>
            <w:r w:rsidRPr="00BE43C5">
              <w:rPr>
                <w:rFonts w:ascii="Times New Roman" w:eastAsia="Times New Roman" w:hAnsi="Times New Roman" w:cs="Times New Roman"/>
                <w:sz w:val="24"/>
                <w:szCs w:val="24"/>
              </w:rPr>
              <w:t xml:space="preserve">methods of work </w:t>
            </w:r>
            <w:r w:rsidR="00742E70">
              <w:rPr>
                <w:rFonts w:ascii="Times New Roman" w:eastAsia="Times New Roman" w:hAnsi="Times New Roman" w:cs="Times New Roman"/>
                <w:sz w:val="24"/>
                <w:szCs w:val="24"/>
              </w:rPr>
              <w:t>with the zeal to serve his nation and the African Region at large beyond the call of duty exhibiting extra ordinary instances of heroism, he deserves to be awarded the Most highest Miliatry Order of the Katonga.</w:t>
            </w:r>
          </w:p>
          <w:p w:rsidR="00485715" w:rsidRPr="00BE43C5" w:rsidRDefault="00485715" w:rsidP="0091187E">
            <w:pPr>
              <w:jc w:val="both"/>
              <w:rPr>
                <w:rFonts w:ascii="Times New Roman" w:eastAsia="Calibri" w:hAnsi="Times New Roman" w:cs="Times New Roman"/>
                <w:sz w:val="24"/>
                <w:szCs w:val="24"/>
              </w:rPr>
            </w:pPr>
          </w:p>
        </w:tc>
        <w:tc>
          <w:tcPr>
            <w:tcW w:w="1134" w:type="dxa"/>
          </w:tcPr>
          <w:p w:rsidR="00485715" w:rsidRPr="00BE43C5" w:rsidRDefault="00A41E2A" w:rsidP="00485715">
            <w:pPr>
              <w:rPr>
                <w:rFonts w:ascii="Times New Roman" w:hAnsi="Times New Roman" w:cs="Times New Roman"/>
                <w:sz w:val="24"/>
                <w:szCs w:val="24"/>
              </w:rPr>
            </w:pPr>
            <w:r>
              <w:rPr>
                <w:rFonts w:ascii="Times New Roman" w:hAnsi="Times New Roman" w:cs="Times New Roman"/>
                <w:sz w:val="24"/>
                <w:szCs w:val="24"/>
              </w:rPr>
              <w:lastRenderedPageBreak/>
              <w:t xml:space="preserve">The Order of Katonga </w:t>
            </w:r>
            <w:r w:rsidR="00485715" w:rsidRPr="00BE43C5">
              <w:rPr>
                <w:rFonts w:ascii="Times New Roman" w:hAnsi="Times New Roman" w:cs="Times New Roman"/>
                <w:sz w:val="24"/>
                <w:szCs w:val="24"/>
              </w:rPr>
              <w:t xml:space="preserve"> </w:t>
            </w:r>
          </w:p>
        </w:tc>
      </w:tr>
      <w:tr w:rsidR="00485715" w:rsidRPr="00BE43C5" w:rsidTr="00D60A7C">
        <w:tc>
          <w:tcPr>
            <w:tcW w:w="900" w:type="dxa"/>
          </w:tcPr>
          <w:p w:rsidR="00485715" w:rsidRPr="00485715" w:rsidRDefault="00485715" w:rsidP="00485715">
            <w:pPr>
              <w:ind w:left="360"/>
              <w:rPr>
                <w:rFonts w:ascii="Times New Roman" w:hAnsi="Times New Roman" w:cs="Times New Roman"/>
                <w:sz w:val="24"/>
                <w:szCs w:val="24"/>
              </w:rPr>
            </w:pPr>
            <w:r>
              <w:rPr>
                <w:rFonts w:ascii="Times New Roman" w:hAnsi="Times New Roman" w:cs="Times New Roman"/>
                <w:sz w:val="24"/>
                <w:szCs w:val="24"/>
              </w:rPr>
              <w:lastRenderedPageBreak/>
              <w:t>2</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alim Saleh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oleb </w:t>
            </w:r>
            <w:r w:rsidRPr="00D60A7C">
              <w:rPr>
                <w:rFonts w:ascii="Times New Roman" w:hAnsi="Times New Roman" w:cs="Times New Roman"/>
              </w:rPr>
              <w:t xml:space="preserve">Akandwanaho </w:t>
            </w:r>
          </w:p>
        </w:tc>
        <w:tc>
          <w:tcPr>
            <w:tcW w:w="4341" w:type="dxa"/>
          </w:tcPr>
          <w:p w:rsidR="00C90C2C" w:rsidRDefault="00485715" w:rsidP="002E33D6">
            <w:pPr>
              <w:jc w:val="both"/>
              <w:rPr>
                <w:rFonts w:ascii="Times New Roman" w:hAnsi="Times New Roman" w:cs="Times New Roman"/>
                <w:sz w:val="24"/>
                <w:szCs w:val="24"/>
              </w:rPr>
            </w:pPr>
            <w:r w:rsidRPr="00BE43C5">
              <w:rPr>
                <w:rFonts w:ascii="Times New Roman" w:hAnsi="Times New Roman" w:cs="Times New Roman"/>
                <w:sz w:val="24"/>
                <w:szCs w:val="24"/>
              </w:rPr>
              <w:t>General Caleb Akanwanaho a.ka. Salim Saleh was born on 14 January 1960 a retired General Officer, advisor on military matters, who joined FRONASA in 1976 and trained at Montepwezi. A daring Military Officer, he participated as the main body guard of YK Museveni in the early days</w:t>
            </w:r>
            <w:r w:rsidR="0091187E">
              <w:rPr>
                <w:rFonts w:ascii="Times New Roman" w:hAnsi="Times New Roman" w:cs="Times New Roman"/>
                <w:sz w:val="24"/>
                <w:szCs w:val="24"/>
              </w:rPr>
              <w:t xml:space="preserve"> of the struggle</w:t>
            </w:r>
            <w:r w:rsidRPr="00BE43C5">
              <w:rPr>
                <w:rFonts w:ascii="Times New Roman" w:hAnsi="Times New Roman" w:cs="Times New Roman"/>
                <w:sz w:val="24"/>
                <w:szCs w:val="24"/>
              </w:rPr>
              <w:t xml:space="preserve">. </w:t>
            </w:r>
          </w:p>
          <w:p w:rsidR="00485715" w:rsidRPr="00BE43C5" w:rsidRDefault="00485715" w:rsidP="002E33D6">
            <w:pPr>
              <w:jc w:val="both"/>
              <w:rPr>
                <w:rFonts w:ascii="Times New Roman" w:hAnsi="Times New Roman" w:cs="Times New Roman"/>
                <w:sz w:val="24"/>
                <w:szCs w:val="24"/>
              </w:rPr>
            </w:pPr>
            <w:r w:rsidRPr="00BE43C5">
              <w:rPr>
                <w:rFonts w:ascii="Times New Roman" w:hAnsi="Times New Roman" w:cs="Times New Roman"/>
                <w:sz w:val="24"/>
                <w:szCs w:val="24"/>
              </w:rPr>
              <w:t>He exhibited command</w:t>
            </w:r>
            <w:r w:rsidR="00C90C2C">
              <w:rPr>
                <w:rFonts w:ascii="Times New Roman" w:hAnsi="Times New Roman" w:cs="Times New Roman"/>
                <w:sz w:val="24"/>
                <w:szCs w:val="24"/>
              </w:rPr>
              <w:t>,</w:t>
            </w:r>
            <w:r w:rsidRPr="00BE43C5">
              <w:rPr>
                <w:rFonts w:ascii="Times New Roman" w:hAnsi="Times New Roman" w:cs="Times New Roman"/>
                <w:sz w:val="24"/>
                <w:szCs w:val="24"/>
              </w:rPr>
              <w:t xml:space="preserve"> manoeuvre towards the UNLA soldiers at a roadblock and that was a turning point of the struggle. He planned and commanded most of th</w:t>
            </w:r>
            <w:r w:rsidR="0091187E">
              <w:rPr>
                <w:rFonts w:ascii="Times New Roman" w:hAnsi="Times New Roman" w:cs="Times New Roman"/>
                <w:sz w:val="24"/>
                <w:szCs w:val="24"/>
              </w:rPr>
              <w:t>e battles of the Bush W</w:t>
            </w:r>
            <w:r w:rsidRPr="00BE43C5">
              <w:rPr>
                <w:rFonts w:ascii="Times New Roman" w:hAnsi="Times New Roman" w:cs="Times New Roman"/>
                <w:sz w:val="24"/>
                <w:szCs w:val="24"/>
              </w:rPr>
              <w:t>ar. He has held several portfolios and is remembered for most fearless actions documented as commander of the bush war, mobile forces and after. Gen Saleh had been hit by enemy fire three times on the left and right hand and on the head</w:t>
            </w:r>
            <w:r w:rsidR="002E33D6">
              <w:rPr>
                <w:rFonts w:ascii="Times New Roman" w:hAnsi="Times New Roman" w:cs="Times New Roman"/>
                <w:sz w:val="24"/>
                <w:szCs w:val="24"/>
              </w:rPr>
              <w:t>,</w:t>
            </w:r>
            <w:r w:rsidRPr="00BE43C5">
              <w:rPr>
                <w:rFonts w:ascii="Times New Roman" w:hAnsi="Times New Roman" w:cs="Times New Roman"/>
                <w:sz w:val="24"/>
                <w:szCs w:val="24"/>
              </w:rPr>
              <w:t xml:space="preserve"> but he braved and </w:t>
            </w:r>
            <w:r w:rsidR="002E33D6">
              <w:rPr>
                <w:rFonts w:ascii="Times New Roman" w:hAnsi="Times New Roman" w:cs="Times New Roman"/>
                <w:sz w:val="24"/>
                <w:szCs w:val="24"/>
              </w:rPr>
              <w:t xml:space="preserve">persevered  </w:t>
            </w:r>
            <w:r w:rsidRPr="00BE43C5">
              <w:rPr>
                <w:rFonts w:ascii="Times New Roman" w:hAnsi="Times New Roman" w:cs="Times New Roman"/>
                <w:sz w:val="24"/>
                <w:szCs w:val="24"/>
              </w:rPr>
              <w:t>on. He is now involved in the Operation Wealth Creation to kick</w:t>
            </w:r>
            <w:r w:rsidR="00EA49D9">
              <w:rPr>
                <w:rFonts w:ascii="Times New Roman" w:hAnsi="Times New Roman" w:cs="Times New Roman"/>
                <w:sz w:val="24"/>
                <w:szCs w:val="24"/>
              </w:rPr>
              <w:t xml:space="preserve"> </w:t>
            </w:r>
            <w:r w:rsidRPr="00BE43C5">
              <w:rPr>
                <w:rFonts w:ascii="Times New Roman" w:hAnsi="Times New Roman" w:cs="Times New Roman"/>
                <w:sz w:val="24"/>
                <w:szCs w:val="24"/>
              </w:rPr>
              <w:t xml:space="preserve"> poverty </w:t>
            </w:r>
            <w:r w:rsidR="002E33D6">
              <w:rPr>
                <w:rFonts w:ascii="Times New Roman" w:hAnsi="Times New Roman" w:cs="Times New Roman"/>
                <w:sz w:val="24"/>
                <w:szCs w:val="24"/>
              </w:rPr>
              <w:t>out of</w:t>
            </w:r>
            <w:r w:rsidRPr="00BE43C5">
              <w:rPr>
                <w:rFonts w:ascii="Times New Roman" w:hAnsi="Times New Roman" w:cs="Times New Roman"/>
                <w:sz w:val="24"/>
                <w:szCs w:val="24"/>
              </w:rPr>
              <w:t xml:space="preserve"> Uganda.</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Kabalega Star </w:t>
            </w:r>
          </w:p>
        </w:tc>
      </w:tr>
      <w:tr w:rsidR="00485715" w:rsidRPr="00BE43C5" w:rsidTr="00D60A7C">
        <w:tc>
          <w:tcPr>
            <w:tcW w:w="900" w:type="dxa"/>
          </w:tcPr>
          <w:p w:rsidR="00485715" w:rsidRPr="00485715" w:rsidRDefault="00485715" w:rsidP="00485715">
            <w:pPr>
              <w:ind w:left="360"/>
              <w:rPr>
                <w:rFonts w:ascii="Times New Roman" w:hAnsi="Times New Roman" w:cs="Times New Roman"/>
                <w:sz w:val="24"/>
                <w:szCs w:val="24"/>
              </w:rPr>
            </w:pPr>
            <w:r>
              <w:rPr>
                <w:rFonts w:ascii="Times New Roman" w:hAnsi="Times New Roman" w:cs="Times New Roman"/>
                <w:sz w:val="24"/>
                <w:szCs w:val="24"/>
              </w:rPr>
              <w:t>3</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Ivan Koreta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Geofrey  Muhanguzi </w:t>
            </w:r>
          </w:p>
        </w:tc>
        <w:tc>
          <w:tcPr>
            <w:tcW w:w="4341" w:type="dxa"/>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General Ivan Koreta was born on 15 October 1955 was part of a core group of </w:t>
            </w:r>
            <w:r w:rsidRPr="00BE43C5">
              <w:rPr>
                <w:rFonts w:ascii="Times New Roman" w:hAnsi="Times New Roman" w:cs="Times New Roman"/>
                <w:sz w:val="24"/>
                <w:szCs w:val="24"/>
              </w:rPr>
              <w:lastRenderedPageBreak/>
              <w:t>harde</w:t>
            </w:r>
            <w:r w:rsidR="002E33D6">
              <w:rPr>
                <w:rFonts w:ascii="Times New Roman" w:hAnsi="Times New Roman" w:cs="Times New Roman"/>
                <w:sz w:val="24"/>
                <w:szCs w:val="24"/>
              </w:rPr>
              <w:t>ned Mozambique Trainees</w:t>
            </w:r>
            <w:r w:rsidRPr="00BE43C5">
              <w:rPr>
                <w:rFonts w:ascii="Times New Roman" w:hAnsi="Times New Roman" w:cs="Times New Roman"/>
                <w:sz w:val="24"/>
                <w:szCs w:val="24"/>
              </w:rPr>
              <w:t xml:space="preserve"> in FRELIMO camps. He outstandingly commanded the 13</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Bn that guarded Gulu</w:t>
            </w:r>
            <w:r w:rsidR="002E33D6">
              <w:rPr>
                <w:rFonts w:ascii="Times New Roman" w:hAnsi="Times New Roman" w:cs="Times New Roman"/>
                <w:sz w:val="24"/>
                <w:szCs w:val="24"/>
              </w:rPr>
              <w:t xml:space="preserve">/ </w:t>
            </w:r>
            <w:r w:rsidRPr="00BE43C5">
              <w:rPr>
                <w:rFonts w:ascii="Times New Roman" w:hAnsi="Times New Roman" w:cs="Times New Roman"/>
                <w:sz w:val="24"/>
                <w:szCs w:val="24"/>
              </w:rPr>
              <w:t>K</w:t>
            </w:r>
            <w:r w:rsidR="002E33D6">
              <w:rPr>
                <w:rFonts w:ascii="Times New Roman" w:hAnsi="Times New Roman" w:cs="Times New Roman"/>
                <w:sz w:val="24"/>
                <w:szCs w:val="24"/>
              </w:rPr>
              <w:t>ampa</w:t>
            </w:r>
            <w:r w:rsidRPr="00BE43C5">
              <w:rPr>
                <w:rFonts w:ascii="Times New Roman" w:hAnsi="Times New Roman" w:cs="Times New Roman"/>
                <w:sz w:val="24"/>
                <w:szCs w:val="24"/>
              </w:rPr>
              <w:t>la high way. 1 Inf Div Comd, exceptionally commanded the 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UGBAG (15) Contingent to Liberia, 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Commandant of Senior Command and Staff Command (SCSC), Deputy Chief of Defence Forces (DCDF), C/Man General Court Martial, Deputy Director General External Security Organisation and Member of Parliament among other portfolios.  Besides Commanded troops that assaulted enemy barracks, captured a lot of weapons/ammos, opened new fighting fronts operational and theatres and exhibited exemplary performance. He is a Military Officer, diplomat and a legislator. </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lastRenderedPageBreak/>
              <w:t xml:space="preserve">Kabalega Star </w:t>
            </w:r>
          </w:p>
        </w:tc>
      </w:tr>
      <w:tr w:rsidR="00485715" w:rsidRPr="00BE43C5" w:rsidTr="00D60A7C">
        <w:tc>
          <w:tcPr>
            <w:tcW w:w="900" w:type="dxa"/>
          </w:tcPr>
          <w:p w:rsidR="00485715" w:rsidRPr="00485715" w:rsidRDefault="00485715" w:rsidP="00485715">
            <w:pPr>
              <w:ind w:left="360"/>
              <w:rPr>
                <w:rFonts w:ascii="Times New Roman" w:hAnsi="Times New Roman" w:cs="Times New Roman"/>
                <w:sz w:val="24"/>
                <w:szCs w:val="24"/>
              </w:rPr>
            </w:pPr>
            <w:r>
              <w:rPr>
                <w:rFonts w:ascii="Times New Roman" w:hAnsi="Times New Roman" w:cs="Times New Roman"/>
                <w:sz w:val="24"/>
                <w:szCs w:val="24"/>
              </w:rPr>
              <w:lastRenderedPageBreak/>
              <w:t>4</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Maj  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Fred Rwigema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Fred Rwegima Gisa Rubona (RIP)</w:t>
            </w:r>
          </w:p>
        </w:tc>
        <w:tc>
          <w:tcPr>
            <w:tcW w:w="4341" w:type="dxa"/>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Maj Gen Fred Rwigema Rubona was born on 5 July 1956, later, joined FRONASA in 1976 to train at Montepwezi Training School – Mozambique. He distinguished himself through exceptional service at about 1900Hrs on the 15 Nov 1980, while conducting room service, a caterer at the Nile Mansion informed the late Fred that he overheard some signallers shouting some words like Yoweri </w:t>
            </w:r>
            <w:r w:rsidR="002E33D6">
              <w:rPr>
                <w:rFonts w:ascii="Times New Roman" w:hAnsi="Times New Roman" w:cs="Times New Roman"/>
                <w:sz w:val="24"/>
                <w:szCs w:val="24"/>
              </w:rPr>
              <w:t xml:space="preserve">Muchebeni...Kireka Road Block. </w:t>
            </w:r>
            <w:r w:rsidRPr="00BE43C5">
              <w:rPr>
                <w:rFonts w:ascii="Times New Roman" w:hAnsi="Times New Roman" w:cs="Times New Roman"/>
                <w:sz w:val="24"/>
                <w:szCs w:val="24"/>
              </w:rPr>
              <w:t>He swung into action, mobilized the escorts and found 2Lt Akandwanaho a.k SS at Kololo residence of YKM from where they headed to Kireka Road Block at around 2000Hrs on the mission of rescuing YK Museveni at all cost. No reconnaissance had been done on the road block. The actions saved YK Museveni for the Peoples’ Struggle.  He later on commanded Mondlane force which operated in the Kalasa and Makulubita areas during the guerrilla war, he later was later killed in Action in October 1990.</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Medal  </w:t>
            </w:r>
          </w:p>
        </w:tc>
      </w:tr>
      <w:tr w:rsidR="00485715" w:rsidRPr="00BE43C5" w:rsidTr="00D60A7C">
        <w:tc>
          <w:tcPr>
            <w:tcW w:w="900" w:type="dxa"/>
          </w:tcPr>
          <w:p w:rsidR="00485715" w:rsidRPr="00485715" w:rsidRDefault="00485715" w:rsidP="00485715">
            <w:pPr>
              <w:ind w:left="360"/>
              <w:rPr>
                <w:rFonts w:ascii="Times New Roman" w:hAnsi="Times New Roman" w:cs="Times New Roman"/>
                <w:sz w:val="24"/>
                <w:szCs w:val="24"/>
              </w:rPr>
            </w:pPr>
            <w:r>
              <w:rPr>
                <w:rFonts w:ascii="Times New Roman" w:hAnsi="Times New Roman" w:cs="Times New Roman"/>
                <w:sz w:val="24"/>
                <w:szCs w:val="24"/>
              </w:rPr>
              <w:t>5</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rig 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hef Ali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Eria Mwine  (RIP)</w:t>
            </w:r>
          </w:p>
        </w:tc>
        <w:tc>
          <w:tcPr>
            <w:tcW w:w="4341" w:type="dxa"/>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The Brigadier General was born 21 February 1954 joined FRONASA in 1976, Commanded the 11</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Bn that besieged Mbarara barracks, later the capture of Nakulabye and Makerere University hill in </w:t>
            </w:r>
            <w:r w:rsidRPr="00BE43C5">
              <w:rPr>
                <w:rFonts w:ascii="Times New Roman" w:hAnsi="Times New Roman" w:cs="Times New Roman"/>
                <w:sz w:val="24"/>
                <w:szCs w:val="24"/>
              </w:rPr>
              <w:lastRenderedPageBreak/>
              <w:t xml:space="preserve">the last onslaught on of Kla. He is also remembered for 1970 struggle against Idi Amin besides other duties he Commanded troops that assaulted enemy barracks, </w:t>
            </w:r>
            <w:r w:rsidRPr="00BE43C5">
              <w:rPr>
                <w:rFonts w:ascii="Times New Roman" w:eastAsia="Calibri" w:hAnsi="Times New Roman" w:cs="Times New Roman"/>
                <w:sz w:val="24"/>
                <w:szCs w:val="24"/>
              </w:rPr>
              <w:t xml:space="preserve">He commanded 3Div that defeated and ended the UPA insurgence in Eastern Uganda. He was key in defeating all post 1986 insurgencies in different parts in the country; for example, he commanded the Iyolwa swamp and Kaiti Naboa battles that disseminated the advancing HSMF, breaking their back and eventual defeat in Busoga .He was the first commander to force LRA leader Kony flee to Sudan. </w:t>
            </w:r>
            <w:r w:rsidRPr="00BE43C5">
              <w:rPr>
                <w:rFonts w:ascii="Times New Roman" w:hAnsi="Times New Roman" w:cs="Times New Roman"/>
                <w:sz w:val="24"/>
                <w:szCs w:val="24"/>
              </w:rPr>
              <w:t>Captured a lot of weapons/ammos, and opened new fighting fronts operational and theatres and exhibited exemplary performance.</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lastRenderedPageBreak/>
              <w:t>Luwero Triangle</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lastRenderedPageBreak/>
              <w:t>6.</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rig Gen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Bosco Omure</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osco Omure </w:t>
            </w:r>
          </w:p>
        </w:tc>
        <w:tc>
          <w:tcPr>
            <w:tcW w:w="4341" w:type="dxa"/>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The Brigadier General Bosco Omure was born on 01 July 1956. Joined the struggle in 1976 and trained at Montepwezi Training School – Mozambique. He commissioned on 17 Mar 2005. He went on to serve in different capacities including Operation Wealth Creation where he has benefited his home district with a demonstration centre for fruit seedlings that have been established on plantation farming in particular Jackfru it. His outstanding initiative, leadership and other abilities have improved supplies. </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Kabalega Star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7</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Maj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hef Makosa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Phenehasi Mwijutsa  (RIP)</w:t>
            </w:r>
          </w:p>
        </w:tc>
        <w:tc>
          <w:tcPr>
            <w:tcW w:w="4341" w:type="dxa"/>
            <w:vMerge w:val="restart"/>
          </w:tcPr>
          <w:p w:rsidR="00485715" w:rsidRPr="00BE43C5" w:rsidRDefault="00485715" w:rsidP="00485715">
            <w:pPr>
              <w:jc w:val="both"/>
              <w:rPr>
                <w:rFonts w:ascii="Times New Roman" w:hAnsi="Times New Roman" w:cs="Times New Roman"/>
                <w:sz w:val="24"/>
                <w:szCs w:val="24"/>
              </w:rPr>
            </w:pPr>
          </w:p>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Cadres who triggered the revolutionary journey of transformation but died along the away, for gallantry in action against outstanding service as fighters against dictatorship during the first and second phases of the struggle. Their initiative, devotion, skilful leadership, and other abilities they managed to sustain long lasting programs resulting into a successful completion of trainings leading professionalism. They were men of distinctive accomplishments reflected in </w:t>
            </w:r>
            <w:r w:rsidRPr="00BE43C5">
              <w:rPr>
                <w:rFonts w:ascii="Times New Roman" w:hAnsi="Times New Roman" w:cs="Times New Roman"/>
                <w:sz w:val="24"/>
                <w:szCs w:val="24"/>
              </w:rPr>
              <w:lastRenderedPageBreak/>
              <w:t xml:space="preserve">leadership, hard work, professionalism, keeping with the finest traditions of our Pan African doctrine and ideology that led to further recruit and retain more force for  essential activities contributing to mission  superior wellbeing. </w:t>
            </w: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lastRenderedPageBreak/>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8</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Maj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Pipino Francis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Francis Pipino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9.</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Jopiz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Mathius Egou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rPr>
                <w:rFonts w:ascii="Times New Roman" w:hAnsi="Times New Roman" w:cs="Times New Roman"/>
                <w:sz w:val="24"/>
                <w:szCs w:val="24"/>
              </w:rPr>
            </w:pPr>
            <w:r>
              <w:rPr>
                <w:rFonts w:ascii="Times New Roman" w:hAnsi="Times New Roman" w:cs="Times New Roman"/>
                <w:sz w:val="24"/>
                <w:szCs w:val="24"/>
              </w:rPr>
              <w:t xml:space="preserve">     </w:t>
            </w:r>
            <w:r w:rsidRPr="00BA7C4A">
              <w:rPr>
                <w:rFonts w:ascii="Times New Roman" w:hAnsi="Times New Roman" w:cs="Times New Roman"/>
                <w:sz w:val="24"/>
                <w:szCs w:val="24"/>
              </w:rPr>
              <w:t>10</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Kakooza David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Joseph Abeko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1</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Enyongo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aymond Etapu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2</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Dongo</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Wilson Olobo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lastRenderedPageBreak/>
              <w:t>13</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Karim Crude</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ichard Mugaba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lastRenderedPageBreak/>
              <w:t>14</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A75E7" w:rsidRDefault="00485715" w:rsidP="00485715">
            <w:pPr>
              <w:rPr>
                <w:rFonts w:ascii="Times New Roman" w:hAnsi="Times New Roman" w:cs="Times New Roman"/>
              </w:rPr>
            </w:pPr>
            <w:r w:rsidRPr="00BA75E7">
              <w:rPr>
                <w:rFonts w:ascii="Times New Roman" w:hAnsi="Times New Roman" w:cs="Times New Roman"/>
              </w:rPr>
              <w:t>Mwangisi</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Ntura Wilson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5</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A75E7" w:rsidRDefault="00485715" w:rsidP="00485715">
            <w:pPr>
              <w:rPr>
                <w:rFonts w:ascii="Times New Roman" w:hAnsi="Times New Roman" w:cs="Times New Roman"/>
              </w:rPr>
            </w:pPr>
            <w:r w:rsidRPr="00BA75E7">
              <w:rPr>
                <w:rFonts w:ascii="Times New Roman" w:hAnsi="Times New Roman" w:cs="Times New Roman"/>
              </w:rPr>
              <w:t>Mule Muwanga</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Fredrick Elisa Mwesigwa</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6</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Mukiili</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Ayiba Micheal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7</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Lt.</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First Lack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harles Atim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8</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Lt.</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Peter Mugasha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Peter Mugasha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19</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Lt.</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Zanyoni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Onya Micheal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0</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Wo1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ongo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Bongo Ottee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1</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Sg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Wade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Karamuzi William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2</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gt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wizman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Aboku Willy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3</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 xml:space="preserve">Comrade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Arabat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Emujuru Peter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4</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Comrade</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unlight Beteque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Opoya Johnnie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5</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Comrade</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O B Omar </w:t>
            </w:r>
          </w:p>
        </w:tc>
        <w:tc>
          <w:tcPr>
            <w:tcW w:w="153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Epiu Charles (RIP)</w:t>
            </w: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w:t>
            </w:r>
          </w:p>
        </w:tc>
      </w:tr>
      <w:tr w:rsidR="00485715" w:rsidRPr="00BE43C5" w:rsidTr="00D60A7C">
        <w:tc>
          <w:tcPr>
            <w:tcW w:w="900" w:type="dxa"/>
          </w:tcPr>
          <w:p w:rsidR="00485715" w:rsidRPr="00BA7C4A" w:rsidRDefault="00BA7C4A" w:rsidP="00BA7C4A">
            <w:pPr>
              <w:rPr>
                <w:rFonts w:ascii="Times New Roman" w:hAnsi="Times New Roman" w:cs="Times New Roman"/>
                <w:sz w:val="24"/>
                <w:szCs w:val="24"/>
              </w:rPr>
            </w:pPr>
            <w:r>
              <w:rPr>
                <w:rFonts w:ascii="Times New Roman" w:hAnsi="Times New Roman" w:cs="Times New Roman"/>
                <w:sz w:val="24"/>
                <w:szCs w:val="24"/>
              </w:rPr>
              <w:t xml:space="preserve">      26</w:t>
            </w:r>
          </w:p>
        </w:tc>
        <w:tc>
          <w:tcPr>
            <w:tcW w:w="108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Sgt</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Maganga </w:t>
            </w:r>
          </w:p>
        </w:tc>
        <w:tc>
          <w:tcPr>
            <w:tcW w:w="1530" w:type="dxa"/>
          </w:tcPr>
          <w:p w:rsidR="00485715" w:rsidRPr="00BE43C5" w:rsidRDefault="00485715" w:rsidP="00485715">
            <w:pPr>
              <w:rPr>
                <w:rFonts w:ascii="Times New Roman" w:hAnsi="Times New Roman" w:cs="Times New Roman"/>
                <w:sz w:val="24"/>
                <w:szCs w:val="24"/>
              </w:rPr>
            </w:pP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vMerge w:val="restart"/>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Medal </w:t>
            </w:r>
          </w:p>
        </w:tc>
      </w:tr>
      <w:tr w:rsidR="00485715" w:rsidRPr="00BE43C5" w:rsidTr="00D60A7C">
        <w:tc>
          <w:tcPr>
            <w:tcW w:w="900" w:type="dxa"/>
          </w:tcPr>
          <w:p w:rsidR="00485715" w:rsidRPr="00BA7C4A" w:rsidRDefault="00BA7C4A" w:rsidP="00BA7C4A">
            <w:pPr>
              <w:rPr>
                <w:rFonts w:ascii="Times New Roman" w:hAnsi="Times New Roman" w:cs="Times New Roman"/>
                <w:sz w:val="24"/>
                <w:szCs w:val="24"/>
              </w:rPr>
            </w:pPr>
            <w:r>
              <w:rPr>
                <w:rFonts w:ascii="Times New Roman" w:hAnsi="Times New Roman" w:cs="Times New Roman"/>
                <w:sz w:val="24"/>
                <w:szCs w:val="24"/>
              </w:rPr>
              <w:t xml:space="preserve">      27</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Comrade</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Mawa</w:t>
            </w:r>
          </w:p>
        </w:tc>
        <w:tc>
          <w:tcPr>
            <w:tcW w:w="1530" w:type="dxa"/>
          </w:tcPr>
          <w:p w:rsidR="00485715" w:rsidRPr="00BE43C5" w:rsidRDefault="00485715" w:rsidP="00485715">
            <w:pPr>
              <w:rPr>
                <w:rFonts w:ascii="Times New Roman" w:hAnsi="Times New Roman" w:cs="Times New Roman"/>
                <w:sz w:val="24"/>
                <w:szCs w:val="24"/>
              </w:rPr>
            </w:pP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vMerge/>
          </w:tcPr>
          <w:p w:rsidR="00485715" w:rsidRPr="00BE43C5" w:rsidRDefault="00485715" w:rsidP="00485715">
            <w:pPr>
              <w:rPr>
                <w:rFonts w:ascii="Times New Roman" w:hAnsi="Times New Roman" w:cs="Times New Roman"/>
                <w:sz w:val="24"/>
                <w:szCs w:val="24"/>
              </w:rPr>
            </w:pP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8</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 xml:space="preserve">Comrade  </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ingwa </w:t>
            </w:r>
          </w:p>
        </w:tc>
        <w:tc>
          <w:tcPr>
            <w:tcW w:w="1530" w:type="dxa"/>
          </w:tcPr>
          <w:p w:rsidR="00485715" w:rsidRPr="00BE43C5" w:rsidRDefault="00485715" w:rsidP="00485715">
            <w:pPr>
              <w:rPr>
                <w:rFonts w:ascii="Times New Roman" w:hAnsi="Times New Roman" w:cs="Times New Roman"/>
                <w:sz w:val="24"/>
                <w:szCs w:val="24"/>
              </w:rPr>
            </w:pP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vMerge/>
          </w:tcPr>
          <w:p w:rsidR="00485715" w:rsidRPr="00BE43C5" w:rsidRDefault="00485715" w:rsidP="00485715">
            <w:pPr>
              <w:rPr>
                <w:rFonts w:ascii="Times New Roman" w:hAnsi="Times New Roman" w:cs="Times New Roman"/>
                <w:sz w:val="24"/>
                <w:szCs w:val="24"/>
              </w:rPr>
            </w:pPr>
          </w:p>
        </w:tc>
      </w:tr>
      <w:tr w:rsidR="00485715" w:rsidRPr="00BE43C5" w:rsidTr="00D60A7C">
        <w:tc>
          <w:tcPr>
            <w:tcW w:w="900" w:type="dxa"/>
          </w:tcPr>
          <w:p w:rsidR="00485715" w:rsidRPr="00BA7C4A" w:rsidRDefault="00BA7C4A" w:rsidP="00BA7C4A">
            <w:pPr>
              <w:ind w:left="360"/>
              <w:rPr>
                <w:rFonts w:ascii="Times New Roman" w:hAnsi="Times New Roman" w:cs="Times New Roman"/>
                <w:sz w:val="24"/>
                <w:szCs w:val="24"/>
              </w:rPr>
            </w:pPr>
            <w:r>
              <w:rPr>
                <w:rFonts w:ascii="Times New Roman" w:hAnsi="Times New Roman" w:cs="Times New Roman"/>
                <w:sz w:val="24"/>
                <w:szCs w:val="24"/>
              </w:rPr>
              <w:t>29</w:t>
            </w:r>
          </w:p>
        </w:tc>
        <w:tc>
          <w:tcPr>
            <w:tcW w:w="1080" w:type="dxa"/>
          </w:tcPr>
          <w:p w:rsidR="00485715" w:rsidRPr="00940A0A" w:rsidRDefault="00485715" w:rsidP="00485715">
            <w:pPr>
              <w:rPr>
                <w:rFonts w:ascii="Times New Roman" w:hAnsi="Times New Roman" w:cs="Times New Roman"/>
              </w:rPr>
            </w:pPr>
            <w:r w:rsidRPr="00940A0A">
              <w:rPr>
                <w:rFonts w:ascii="Times New Roman" w:hAnsi="Times New Roman" w:cs="Times New Roman"/>
              </w:rPr>
              <w:t>Comrade</w:t>
            </w:r>
          </w:p>
        </w:tc>
        <w:tc>
          <w:tcPr>
            <w:tcW w:w="1170" w:type="dxa"/>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Steven Bakari </w:t>
            </w:r>
          </w:p>
        </w:tc>
        <w:tc>
          <w:tcPr>
            <w:tcW w:w="1530" w:type="dxa"/>
          </w:tcPr>
          <w:p w:rsidR="00485715" w:rsidRPr="00BE43C5" w:rsidRDefault="00485715" w:rsidP="00485715">
            <w:pPr>
              <w:rPr>
                <w:rFonts w:ascii="Times New Roman" w:hAnsi="Times New Roman" w:cs="Times New Roman"/>
                <w:sz w:val="24"/>
                <w:szCs w:val="24"/>
              </w:rPr>
            </w:pPr>
          </w:p>
        </w:tc>
        <w:tc>
          <w:tcPr>
            <w:tcW w:w="4341" w:type="dxa"/>
            <w:vMerge/>
          </w:tcPr>
          <w:p w:rsidR="00485715" w:rsidRPr="00BE43C5" w:rsidRDefault="00485715" w:rsidP="00485715">
            <w:pPr>
              <w:rPr>
                <w:rFonts w:ascii="Times New Roman" w:hAnsi="Times New Roman" w:cs="Times New Roman"/>
                <w:sz w:val="24"/>
                <w:szCs w:val="24"/>
              </w:rPr>
            </w:pPr>
          </w:p>
        </w:tc>
        <w:tc>
          <w:tcPr>
            <w:tcW w:w="1134" w:type="dxa"/>
            <w:vMerge/>
          </w:tcPr>
          <w:p w:rsidR="00485715" w:rsidRPr="00BE43C5" w:rsidRDefault="00485715" w:rsidP="00485715">
            <w:pPr>
              <w:rPr>
                <w:rFonts w:ascii="Times New Roman" w:hAnsi="Times New Roman" w:cs="Times New Roman"/>
                <w:sz w:val="24"/>
                <w:szCs w:val="24"/>
              </w:rPr>
            </w:pPr>
          </w:p>
        </w:tc>
      </w:tr>
    </w:tbl>
    <w:p w:rsidR="00EC1E84" w:rsidRDefault="00EC1E84" w:rsidP="00485715">
      <w:pPr>
        <w:spacing w:after="0" w:line="240" w:lineRule="auto"/>
        <w:rPr>
          <w:rFonts w:ascii="Times New Roman" w:hAnsi="Times New Roman" w:cs="Times New Roman"/>
          <w:b/>
          <w:sz w:val="24"/>
          <w:szCs w:val="24"/>
        </w:rPr>
      </w:pPr>
    </w:p>
    <w:p w:rsidR="00CC3938" w:rsidRDefault="00CC3938" w:rsidP="00485715">
      <w:pPr>
        <w:spacing w:after="0" w:line="240" w:lineRule="auto"/>
        <w:rPr>
          <w:rFonts w:ascii="Times New Roman" w:hAnsi="Times New Roman" w:cs="Times New Roman"/>
          <w:b/>
          <w:sz w:val="24"/>
          <w:szCs w:val="24"/>
        </w:rPr>
      </w:pPr>
    </w:p>
    <w:p w:rsidR="00CC3938" w:rsidRDefault="00CC3938" w:rsidP="00485715">
      <w:pPr>
        <w:spacing w:after="0" w:line="240" w:lineRule="auto"/>
        <w:rPr>
          <w:rFonts w:ascii="Times New Roman" w:hAnsi="Times New Roman" w:cs="Times New Roman"/>
          <w:b/>
          <w:sz w:val="24"/>
          <w:szCs w:val="24"/>
        </w:rPr>
      </w:pPr>
    </w:p>
    <w:tbl>
      <w:tblPr>
        <w:tblStyle w:val="TableGrid1"/>
        <w:tblW w:w="10155" w:type="dxa"/>
        <w:tblInd w:w="-95" w:type="dxa"/>
        <w:tblLook w:val="04A0" w:firstRow="1" w:lastRow="0" w:firstColumn="1" w:lastColumn="0" w:noHBand="0" w:noVBand="1"/>
      </w:tblPr>
      <w:tblGrid>
        <w:gridCol w:w="953"/>
        <w:gridCol w:w="1474"/>
        <w:gridCol w:w="1075"/>
        <w:gridCol w:w="1684"/>
        <w:gridCol w:w="1360"/>
        <w:gridCol w:w="3609"/>
      </w:tblGrid>
      <w:tr w:rsidR="00485715" w:rsidRPr="00BE43C5" w:rsidTr="0020753E">
        <w:tc>
          <w:tcPr>
            <w:tcW w:w="953"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S/NO</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SVC NO</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Rank</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Name</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20753E" w:rsidP="00485715">
            <w:pPr>
              <w:rPr>
                <w:rFonts w:ascii="Times New Roman" w:hAnsi="Times New Roman" w:cs="Times New Roman"/>
                <w:b/>
                <w:sz w:val="24"/>
                <w:szCs w:val="24"/>
              </w:rPr>
            </w:pPr>
            <w:r>
              <w:rPr>
                <w:rFonts w:ascii="Times New Roman" w:hAnsi="Times New Roman" w:cs="Times New Roman"/>
                <w:b/>
                <w:sz w:val="24"/>
                <w:szCs w:val="24"/>
              </w:rPr>
              <w:t>M</w:t>
            </w:r>
            <w:r w:rsidR="00485715" w:rsidRPr="00BE43C5">
              <w:rPr>
                <w:rFonts w:ascii="Times New Roman" w:hAnsi="Times New Roman" w:cs="Times New Roman"/>
                <w:b/>
                <w:sz w:val="24"/>
                <w:szCs w:val="24"/>
              </w:rPr>
              <w:t xml:space="preserve">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b/>
                <w:sz w:val="24"/>
                <w:szCs w:val="24"/>
              </w:rPr>
            </w:pPr>
            <w:r w:rsidRPr="00BE43C5">
              <w:rPr>
                <w:rFonts w:ascii="Times New Roman" w:hAnsi="Times New Roman" w:cs="Times New Roman"/>
                <w:b/>
                <w:sz w:val="24"/>
                <w:szCs w:val="24"/>
              </w:rPr>
              <w:t xml:space="preserve">Citation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0</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RO/01906</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Maj Gen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Dr Luck J Kidega</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Damu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Major General, Dr Lucky Kidega was born on 12 Jan 1965. He joined the Army on 19</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December 1985 at Patongo Central, Kal Parish, Agago </w:t>
            </w:r>
            <w:r w:rsidRPr="00BE43C5">
              <w:rPr>
                <w:rFonts w:ascii="Times New Roman" w:hAnsi="Times New Roman" w:cs="Times New Roman"/>
                <w:sz w:val="24"/>
                <w:szCs w:val="24"/>
              </w:rPr>
              <w:lastRenderedPageBreak/>
              <w:t>county, Pader district.  He raised through rank and file to a two Star General Officer.  He served as Commanding Officer 11Bn, 53Bn, 501 Bde Commander, 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Inf Div Commander, 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2</w:t>
            </w:r>
            <w:r w:rsidRPr="00BE43C5">
              <w:rPr>
                <w:rFonts w:ascii="Times New Roman" w:hAnsi="Times New Roman" w:cs="Times New Roman"/>
                <w:sz w:val="24"/>
                <w:szCs w:val="24"/>
                <w:vertAlign w:val="superscript"/>
              </w:rPr>
              <w:t>nd</w:t>
            </w:r>
            <w:r w:rsidRPr="00BE43C5">
              <w:rPr>
                <w:rFonts w:ascii="Times New Roman" w:hAnsi="Times New Roman" w:cs="Times New Roman"/>
                <w:sz w:val="24"/>
                <w:szCs w:val="24"/>
              </w:rPr>
              <w:t>, 4</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and 5</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Force Commander, DA and currently the Commandant General Head Quarter’s. He at the height of fighting against Lord Resistance Army rebels in the areas of Latanya Agolo, he sustained injuries by a mine attack and in Southern Sudan at Kit valley in 1998 and 2000 respectively and in the Mwisho 1 and II operations.</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31</w:t>
            </w:r>
          </w:p>
        </w:tc>
        <w:tc>
          <w:tcPr>
            <w:tcW w:w="147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RO/03253</w:t>
            </w:r>
          </w:p>
        </w:tc>
        <w:tc>
          <w:tcPr>
            <w:tcW w:w="1075"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Brig  Gen </w:t>
            </w:r>
          </w:p>
        </w:tc>
        <w:tc>
          <w:tcPr>
            <w:tcW w:w="168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Hassan Kimbowa</w:t>
            </w:r>
          </w:p>
        </w:tc>
        <w:tc>
          <w:tcPr>
            <w:tcW w:w="1360"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Damu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Brigadier General Hassan Kimbowa was born on 08 August 1966. He joined the NRA at the climax of Protracted Peoples Struggle on 1 July 1982 at Kiruli, Kiwumu Village, Mugoma Parish, Kikamulo Sub   County, Nakaseke district. The General Officer sustained injuries in the year 1984 at the battle of Waluleta in the current Nakeseke district. He is currently the General Head Quarter Adjutant based in Bombo.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2</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RO/08917</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Brig Gen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Stephen Kigundu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Brigadier General Stephen Kiggundu was born on 3 April 1977 at Bugonga. He joined the UPDF on 27 July 1999 at Hoima. He went on to train as a paratrooper in Israeli, Pilot Air Force management and Oprs, Pilot Combat Trainer, Junior Comd Tactics, conversion pilots crse, air Command Staff College. As a Squad commander, MIGD/Wing commander NAFW and Air Directing Staff, Sukhoi 3MK2 commander has been recognized for outstanding technical knowledge; flexibility and dedication to duty are evident with quality of services he has </w:t>
            </w:r>
            <w:r w:rsidRPr="00BE43C5">
              <w:rPr>
                <w:rFonts w:ascii="Times New Roman" w:hAnsi="Times New Roman" w:cs="Times New Roman"/>
                <w:sz w:val="24"/>
                <w:szCs w:val="24"/>
              </w:rPr>
              <w:lastRenderedPageBreak/>
              <w:t xml:space="preserve">provided. The distinctive accomplishments of the General Officer reflect great credit upon himself and the government of Uganda. </w:t>
            </w:r>
          </w:p>
          <w:p w:rsidR="00485715" w:rsidRPr="00BE43C5" w:rsidRDefault="00485715" w:rsidP="00485715">
            <w:pPr>
              <w:jc w:val="both"/>
              <w:rPr>
                <w:rFonts w:ascii="Times New Roman" w:hAnsi="Times New Roman" w:cs="Times New Roman"/>
                <w:sz w:val="24"/>
                <w:szCs w:val="24"/>
              </w:rPr>
            </w:pP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33</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7689</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Brig Gen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eus Kalachi Sande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The General Officer was born on the 26</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64 from Kabale district, Ndora East Cty, Kikata Parish, Kachura village. He joined the UPDF on 15th May 1989. He has been a reliable commander of the Armoured Brigade.  When need to expand support armoured weaponry warfare for deployment, he was dependable and significantly established a college that has massively trained  and mentored more Officers and Militants of a high calibre relying on internal capacity that has led to sustainably  increased numbers of specialized defence forces personnel to counter threats. During the Operation Safe Haven (OSH) 1998-2001 He contributed significantly towards the stability and protection of the citizens in not only Eastern Democratic Republic of Congo (DRC) but also to the Independence and development of Uganda.</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4</w:t>
            </w:r>
          </w:p>
        </w:tc>
        <w:tc>
          <w:tcPr>
            <w:tcW w:w="147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1808</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Col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Col Robert Rutainama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Diamond  medal</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Colonel Robert Rutainama born on 23 December 1966 at Kanoni, Rushere, Kiruhura district, joined at the height of Protracted Peoples Struggle on the 01 February 1984 at Kasabya. He offered a great service as a foot soldier, rifleman, platoon Sgt, Platoon commander, OC, Adjutant, OPTO, Commanding Officer for which he was dependable having executed several missions against the LRA and in the disarmament exercise. Robert dedication to duty and </w:t>
            </w:r>
            <w:r w:rsidRPr="00BE43C5">
              <w:rPr>
                <w:rFonts w:ascii="Times New Roman" w:hAnsi="Times New Roman" w:cs="Times New Roman"/>
                <w:sz w:val="24"/>
                <w:szCs w:val="24"/>
              </w:rPr>
              <w:lastRenderedPageBreak/>
              <w:t xml:space="preserve">professional expertise were exemplified by units success. His performance reflects great credit upon him, units served and the entire institution he renders the service.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35</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6880</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ol</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John Musiitwa</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Colonel John Musiitwa was born on 11th June 1963 from Bushenyi district, Igara Cty, Kakuju Parish, Ruhandagazi village. He joined the NRA/ UPDF on 2 Apr 85 at the climax of the Peoples Protracted Struggle and specifically participated in the advance and siege of Kampala and remained instrumental during and after the takeover in the recruitment of militants at the time when the NRM required increased troop levels to maintain ground and strengthen its force further.  He organized the re-integration and refresher courses of the forces that were intending to escape and revenge.</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6</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7678</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ol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Francis B Katereho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The Senior Officer was born on 06</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October 1969 from Shema district, Shema Cty, Karushaya village. He joined the UPDF on the 09 Jun 90 and progressed through rank and file. He significantly participated in the Operational Lightening Thunder (OLT) theater and was instrumental in the arrest of one of the Lord Resistance Army (LRA) Rebel Leader Dominic Ongweni in Central Africa Republic. He also exhibited excellence in the general operations flushing the enemy in the theater of war.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7</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7760</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ol</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Alex Obbo Afayoa</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Colonel Alex Obbo Afayoa was born on the 9</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October 1969 from Arua district, Vura Cty, Eruba Parish, Ambara village. He joined the UPDF on 28 November 1995 and trained at Munduli Military Academy. He specifically </w:t>
            </w:r>
            <w:r w:rsidRPr="00BE43C5">
              <w:rPr>
                <w:rFonts w:ascii="Times New Roman" w:hAnsi="Times New Roman" w:cs="Times New Roman"/>
                <w:sz w:val="24"/>
                <w:szCs w:val="24"/>
              </w:rPr>
              <w:lastRenderedPageBreak/>
              <w:t>contributed in the draft schedule Establishment of Rules and Engagement of the East African Standby Force (EASF), this has guaranteed security and stability for regional force deployment. He also participated in the operations against the Lord Resistance Army and instrumental in the reintegration of the enemy forces returning home.</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38</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7812</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ol</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Henry Nevatone Serugo</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Colonel Henry Nevatone Serugo was born on 15th July 1970 from Wakiso district, Gayaza, Kasangati Cty, Namulondo village. He joined the UPDF on 27 November 1995 and championed the teaching of Kiswahili language at National Leadership Institute (NALI). Replacing the hired Tanzanian Officers. He has graduated more than Ten Thousand Swahili leaders in a period of four years from 2018-22 that are able to speaker and hear the language. He has also established the Faculty of Kiswahili to enhance on the training of trainers to fit into the demand of Uganda’s leaders for East African Regional Integration requirements.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39</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7826</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ol</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hris Tibemanya Wobugabe</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Colonel Chris Tibemanya Wobugabe was born 25</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October 1970 from Bundibugyo district, Bwamba Cty, Bumadu Parish and Humya village. He joined the UPDF on the 27th November 1995 and trained as a Cadet Officer thereafter, remained a devoted commander and trainer of troops in squads that exceptionally fought insurgents and terrorist. He tactically flushed the enemy in the jungles using the squads contributing significantly to the stability of the People in the Central African Republic.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40</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08494</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Col</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Godfrey Semakula</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Colonel Godfrey Semakula was born on 1 Jan 70 from Wakiso district. Makulubita c, Kasangati Cty, Kigonga village. He joined the UPDF on 15 May 89 and has participated in several battles against the insurgencies pacifying the country. He has specifically provided exemplary leadership while in command of a Group of the Special Forces Commander in charge of guarding C-In -C the President a guarantee to the independence and sovereignty of Uganda.</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41</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RO/11077</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Maj</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Richard Awubwa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Damu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Major Richard Awubwa was born on 01 Jan 1964 at Jinja Buganza, Buganza parish, Kitayunjwa sub county, Bugabula south. He joined the Army on 28</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1988. He trained in Air Master MI -17 and exhibited leadership as squad commander in engineering ground support. He went on to mentor many of his squad personnel. He was shot on board in 1996 and sustained injuries in an AF-605 aircraft.  He continued to serve diligently despite the deformity faced while fighting against the LRA in Northern Uganda.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42</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RO/12211</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Maj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Eria Tusuubire </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Damu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Major Eria Tusuubire was born on 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January 1968 at Namawojjolo, He joined the National Resistance Army (NRA) on 01 Jan 1988 later UPDF. He was recruited at Lugonjo, Entebbe Division A, Katabi, wakiso district. He trained on an aircraft specializing in rescue and maintenance and engineering. He was injured in 2003 during operation Iron Fist against the LRA in Acholi sub region, he sustained injuries in an AF 027, and However, to date is actively </w:t>
            </w:r>
            <w:r w:rsidRPr="00BE43C5">
              <w:rPr>
                <w:rFonts w:ascii="Times New Roman" w:hAnsi="Times New Roman" w:cs="Times New Roman"/>
                <w:sz w:val="24"/>
                <w:szCs w:val="24"/>
              </w:rPr>
              <w:lastRenderedPageBreak/>
              <w:t xml:space="preserve">involved in the transformation of Air Forces.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43</w:t>
            </w:r>
          </w:p>
        </w:tc>
        <w:tc>
          <w:tcPr>
            <w:tcW w:w="147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O/12855</w:t>
            </w:r>
          </w:p>
        </w:tc>
        <w:tc>
          <w:tcPr>
            <w:tcW w:w="1075"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Capt </w:t>
            </w:r>
          </w:p>
        </w:tc>
        <w:tc>
          <w:tcPr>
            <w:tcW w:w="1684"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Glorious Beinomugisha Kwikiriza</w:t>
            </w:r>
          </w:p>
        </w:tc>
        <w:tc>
          <w:tcPr>
            <w:tcW w:w="1360" w:type="dxa"/>
            <w:tcBorders>
              <w:top w:val="single" w:sz="4" w:space="0" w:color="auto"/>
              <w:left w:val="single" w:sz="4" w:space="0" w:color="auto"/>
              <w:bottom w:val="single" w:sz="4" w:space="0" w:color="auto"/>
              <w:right w:val="single" w:sz="4" w:space="0" w:color="auto"/>
            </w:tcBorders>
            <w:hideMark/>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Diamond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The female Junior Officer was born 29 May 86 from Mbarara district, Mbarara Municipality Katele village. She joined the UPDF on the 12 Aug 11 and exceptionally utilized her unique talent of networking, risked and worked with the locals in a tactical operation theater and was able to infiltrate the enemy cells that enabled identification of wrong doers. Henceforth, were smoked out before sparking danger.</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44</w:t>
            </w:r>
          </w:p>
        </w:tc>
        <w:tc>
          <w:tcPr>
            <w:tcW w:w="147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A/010971</w:t>
            </w:r>
          </w:p>
        </w:tc>
        <w:tc>
          <w:tcPr>
            <w:tcW w:w="1075"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WO1</w:t>
            </w:r>
          </w:p>
        </w:tc>
        <w:tc>
          <w:tcPr>
            <w:tcW w:w="168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Hakim Juma</w:t>
            </w:r>
          </w:p>
        </w:tc>
        <w:tc>
          <w:tcPr>
            <w:tcW w:w="1360"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Warrant Officer One Hakim Juma was born on 0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February 1972 at Mahyoro village, Mahyoro parish and Mahyoro S/Cty Kitagwenda Cty, Kamwenge district. He joined the Peoples Protracted Struggle against the ant people army on 1 April 1985. After training he became instrumental in ensuring that the basic treatment is administered after examination using the microscope for testing before treatment in operation against the enemy. His ability and skill decreased on the risks involved in treatment without the use of machines. Later become a lab technician.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t>45</w:t>
            </w:r>
          </w:p>
        </w:tc>
        <w:tc>
          <w:tcPr>
            <w:tcW w:w="147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A/022550</w:t>
            </w:r>
          </w:p>
        </w:tc>
        <w:tc>
          <w:tcPr>
            <w:tcW w:w="1075"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WO1</w:t>
            </w:r>
          </w:p>
        </w:tc>
        <w:tc>
          <w:tcPr>
            <w:tcW w:w="168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Golooba Tadeo</w:t>
            </w:r>
          </w:p>
        </w:tc>
        <w:tc>
          <w:tcPr>
            <w:tcW w:w="1360"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 xml:space="preserve">Warrant Officer Golooba Tadeo was born on 1January 1973 at Kimogo village, Sentema parish, Kakiri S/Cty, Busiro North Wakiso district. He joined the NRA on 20 April 1984 at the climax of the Peoples Protracted Struggle, he later served in 11 Bn, 14Bn, 47Bn, 104 Bn, 7Bn, 79Bn, 43Bn, 45Bn, and 97 battalion. For gallantry in action against an armed enemy while serving as a rifleman assigned to the Lukola theatre in the </w:t>
            </w:r>
            <w:r w:rsidRPr="00BE43C5">
              <w:rPr>
                <w:rFonts w:ascii="Times New Roman" w:hAnsi="Times New Roman" w:cs="Times New Roman"/>
                <w:sz w:val="24"/>
                <w:szCs w:val="24"/>
              </w:rPr>
              <w:lastRenderedPageBreak/>
              <w:t xml:space="preserve">Luwero Triangle when his platoon was caught between the cross fire of the enemy.  </w:t>
            </w:r>
          </w:p>
        </w:tc>
      </w:tr>
      <w:tr w:rsidR="00485715" w:rsidRPr="00BE43C5" w:rsidTr="0020753E">
        <w:tc>
          <w:tcPr>
            <w:tcW w:w="953" w:type="dxa"/>
            <w:tcBorders>
              <w:top w:val="single" w:sz="4" w:space="0" w:color="auto"/>
              <w:left w:val="single" w:sz="4" w:space="0" w:color="auto"/>
              <w:bottom w:val="single" w:sz="4" w:space="0" w:color="auto"/>
              <w:right w:val="single" w:sz="4" w:space="0" w:color="auto"/>
            </w:tcBorders>
          </w:tcPr>
          <w:p w:rsidR="00485715" w:rsidRPr="00BE43C5" w:rsidRDefault="00BA7C4A" w:rsidP="00BA7C4A">
            <w:pPr>
              <w:ind w:left="360"/>
              <w:contextualSpacing/>
              <w:rPr>
                <w:rFonts w:ascii="Times New Roman" w:hAnsi="Times New Roman" w:cs="Times New Roman"/>
                <w:sz w:val="24"/>
                <w:szCs w:val="24"/>
              </w:rPr>
            </w:pPr>
            <w:r>
              <w:rPr>
                <w:rFonts w:ascii="Times New Roman" w:hAnsi="Times New Roman" w:cs="Times New Roman"/>
                <w:sz w:val="24"/>
                <w:szCs w:val="24"/>
              </w:rPr>
              <w:lastRenderedPageBreak/>
              <w:t>46</w:t>
            </w:r>
          </w:p>
        </w:tc>
        <w:tc>
          <w:tcPr>
            <w:tcW w:w="147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RA/059555</w:t>
            </w:r>
          </w:p>
        </w:tc>
        <w:tc>
          <w:tcPr>
            <w:tcW w:w="1075"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WO1</w:t>
            </w:r>
          </w:p>
        </w:tc>
        <w:tc>
          <w:tcPr>
            <w:tcW w:w="1684"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Musanje Badru</w:t>
            </w:r>
          </w:p>
        </w:tc>
        <w:tc>
          <w:tcPr>
            <w:tcW w:w="1360"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rPr>
                <w:rFonts w:ascii="Times New Roman" w:hAnsi="Times New Roman" w:cs="Times New Roman"/>
                <w:sz w:val="24"/>
                <w:szCs w:val="24"/>
              </w:rPr>
            </w:pPr>
            <w:r w:rsidRPr="00BE43C5">
              <w:rPr>
                <w:rFonts w:ascii="Times New Roman" w:hAnsi="Times New Roman" w:cs="Times New Roman"/>
                <w:sz w:val="24"/>
                <w:szCs w:val="24"/>
              </w:rPr>
              <w:t xml:space="preserve">Luwero Triangle medal </w:t>
            </w:r>
          </w:p>
        </w:tc>
        <w:tc>
          <w:tcPr>
            <w:tcW w:w="3609" w:type="dxa"/>
            <w:tcBorders>
              <w:top w:val="single" w:sz="4" w:space="0" w:color="auto"/>
              <w:left w:val="single" w:sz="4" w:space="0" w:color="auto"/>
              <w:bottom w:val="single" w:sz="4" w:space="0" w:color="auto"/>
              <w:right w:val="single" w:sz="4" w:space="0" w:color="auto"/>
            </w:tcBorders>
          </w:tcPr>
          <w:p w:rsidR="00485715" w:rsidRPr="00BE43C5" w:rsidRDefault="00485715" w:rsidP="00485715">
            <w:pPr>
              <w:jc w:val="both"/>
              <w:rPr>
                <w:rFonts w:ascii="Times New Roman" w:hAnsi="Times New Roman" w:cs="Times New Roman"/>
                <w:sz w:val="24"/>
                <w:szCs w:val="24"/>
              </w:rPr>
            </w:pPr>
            <w:r w:rsidRPr="00BE43C5">
              <w:rPr>
                <w:rFonts w:ascii="Times New Roman" w:hAnsi="Times New Roman" w:cs="Times New Roman"/>
                <w:sz w:val="24"/>
                <w:szCs w:val="24"/>
              </w:rPr>
              <w:t>Warrant Officer Musanje Badru was born on the 1 January 1969 at Lugonjo, Nakiwogo, Kiwafu Parish, Division B S/Cty Entebbe Municipality Wakiso district. Joined the Peoples Protracted Struggle on 6</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February 1985, after the peoples struggle against dictatorship, he specialized in the basic gunnery handling from its infancy to greater heights. He has been instrumental in the in skilling officers and militants at the School of Field Artillery (SOFAAD) producing many Militants who have been deployed across the Defence Forces for professionalization and transformation.  </w:t>
            </w:r>
          </w:p>
        </w:tc>
      </w:tr>
    </w:tbl>
    <w:p w:rsidR="00676C86" w:rsidRPr="00BE43C5" w:rsidRDefault="00676C86" w:rsidP="00676C86">
      <w:pPr>
        <w:spacing w:after="0" w:line="240" w:lineRule="auto"/>
        <w:jc w:val="both"/>
        <w:rPr>
          <w:rFonts w:ascii="Times New Roman" w:hAnsi="Times New Roman" w:cs="Times New Roman"/>
          <w:b/>
          <w:sz w:val="24"/>
          <w:szCs w:val="24"/>
        </w:rPr>
      </w:pPr>
      <w:r w:rsidRPr="00BE43C5">
        <w:rPr>
          <w:rFonts w:ascii="Times New Roman" w:hAnsi="Times New Roman" w:cs="Times New Roman"/>
          <w:b/>
          <w:sz w:val="24"/>
          <w:szCs w:val="24"/>
        </w:rPr>
        <w:t>POLICE OFFICERS TO BE AWARDED DIAMOND JUBILEE MEDAL ON TAREHE SITA DAY CELEBRATIONS – FEBRUARY 6, 2023</w:t>
      </w:r>
    </w:p>
    <w:p w:rsidR="00F52309" w:rsidRPr="00BE43C5" w:rsidRDefault="00F52309" w:rsidP="00676C86">
      <w:pPr>
        <w:spacing w:after="0" w:line="240" w:lineRule="auto"/>
        <w:jc w:val="both"/>
        <w:rPr>
          <w:rFonts w:ascii="Times New Roman" w:hAnsi="Times New Roman" w:cs="Times New Roman"/>
          <w:b/>
          <w:sz w:val="24"/>
          <w:szCs w:val="24"/>
        </w:rPr>
      </w:pPr>
    </w:p>
    <w:p w:rsidR="00F52309" w:rsidRPr="00BE43C5" w:rsidRDefault="00F52309" w:rsidP="00676C86">
      <w:pPr>
        <w:spacing w:after="0" w:line="240" w:lineRule="auto"/>
        <w:jc w:val="both"/>
        <w:rPr>
          <w:rFonts w:ascii="Times New Roman" w:hAnsi="Times New Roman" w:cs="Times New Roman"/>
          <w:b/>
          <w:sz w:val="24"/>
          <w:szCs w:val="24"/>
        </w:rPr>
      </w:pPr>
      <w:r w:rsidRPr="00BE43C5">
        <w:rPr>
          <w:rFonts w:ascii="Times New Roman" w:hAnsi="Times New Roman" w:cs="Times New Roman"/>
          <w:sz w:val="24"/>
          <w:szCs w:val="24"/>
        </w:rPr>
        <w:t xml:space="preserve">The officers have been nominated for their loyalty, zeal, dedication, </w:t>
      </w:r>
      <w:r w:rsidR="00642EC0" w:rsidRPr="00BE43C5">
        <w:rPr>
          <w:rFonts w:ascii="Times New Roman" w:hAnsi="Times New Roman" w:cs="Times New Roman"/>
          <w:sz w:val="24"/>
          <w:szCs w:val="24"/>
        </w:rPr>
        <w:t xml:space="preserve">and </w:t>
      </w:r>
      <w:r w:rsidRPr="00BE43C5">
        <w:rPr>
          <w:rFonts w:ascii="Times New Roman" w:hAnsi="Times New Roman" w:cs="Times New Roman"/>
          <w:sz w:val="24"/>
          <w:szCs w:val="24"/>
        </w:rPr>
        <w:t>commit</w:t>
      </w:r>
      <w:r w:rsidR="00642EC0" w:rsidRPr="00BE43C5">
        <w:rPr>
          <w:rFonts w:ascii="Times New Roman" w:hAnsi="Times New Roman" w:cs="Times New Roman"/>
          <w:sz w:val="24"/>
          <w:szCs w:val="24"/>
        </w:rPr>
        <w:t>ted</w:t>
      </w:r>
      <w:r w:rsidRPr="00BE43C5">
        <w:rPr>
          <w:rFonts w:ascii="Times New Roman" w:hAnsi="Times New Roman" w:cs="Times New Roman"/>
          <w:sz w:val="24"/>
          <w:szCs w:val="24"/>
        </w:rPr>
        <w:t xml:space="preserve"> service to the Republic of Uganda</w:t>
      </w:r>
      <w:r w:rsidR="00D74B78" w:rsidRPr="00BE43C5">
        <w:rPr>
          <w:rFonts w:ascii="Times New Roman" w:hAnsi="Times New Roman" w:cs="Times New Roman"/>
          <w:sz w:val="24"/>
          <w:szCs w:val="24"/>
        </w:rPr>
        <w:t>.</w:t>
      </w:r>
    </w:p>
    <w:p w:rsidR="00676C86" w:rsidRPr="00BE43C5" w:rsidRDefault="00676C86" w:rsidP="00676C86">
      <w:pPr>
        <w:spacing w:after="0" w:line="240" w:lineRule="auto"/>
        <w:jc w:val="both"/>
        <w:rPr>
          <w:rFonts w:ascii="Times New Roman" w:hAnsi="Times New Roman" w:cs="Times New Roman"/>
          <w:b/>
          <w:sz w:val="24"/>
          <w:szCs w:val="24"/>
        </w:rPr>
      </w:pPr>
    </w:p>
    <w:tbl>
      <w:tblPr>
        <w:tblStyle w:val="TableGrid"/>
        <w:tblW w:w="10080" w:type="dxa"/>
        <w:tblInd w:w="-5" w:type="dxa"/>
        <w:tblLayout w:type="fixed"/>
        <w:tblLook w:val="04A0" w:firstRow="1" w:lastRow="0" w:firstColumn="1" w:lastColumn="0" w:noHBand="0" w:noVBand="1"/>
      </w:tblPr>
      <w:tblGrid>
        <w:gridCol w:w="900"/>
        <w:gridCol w:w="1530"/>
        <w:gridCol w:w="1350"/>
        <w:gridCol w:w="1350"/>
        <w:gridCol w:w="4950"/>
      </w:tblGrid>
      <w:tr w:rsidR="00E151B3" w:rsidRPr="00BE43C5" w:rsidTr="00284FF8">
        <w:tc>
          <w:tcPr>
            <w:tcW w:w="10080" w:type="dxa"/>
            <w:gridSpan w:val="5"/>
          </w:tcPr>
          <w:p w:rsidR="00E151B3" w:rsidRPr="00BE43C5" w:rsidRDefault="00E151B3" w:rsidP="00457FF6">
            <w:pPr>
              <w:pStyle w:val="ListParagraph"/>
              <w:numPr>
                <w:ilvl w:val="0"/>
                <w:numId w:val="1"/>
              </w:numPr>
              <w:spacing w:after="0" w:line="240" w:lineRule="auto"/>
              <w:jc w:val="both"/>
              <w:rPr>
                <w:rFonts w:ascii="Times New Roman" w:hAnsi="Times New Roman" w:cs="Times New Roman"/>
                <w:b/>
                <w:sz w:val="24"/>
                <w:szCs w:val="24"/>
              </w:rPr>
            </w:pPr>
            <w:r w:rsidRPr="00BE43C5">
              <w:rPr>
                <w:rFonts w:ascii="Times New Roman" w:hAnsi="Times New Roman" w:cs="Times New Roman"/>
                <w:b/>
                <w:sz w:val="24"/>
                <w:szCs w:val="24"/>
              </w:rPr>
              <w:t>DIAMOND JUBILEE MEDAL – UGANDA POLICE FORCE</w:t>
            </w:r>
          </w:p>
          <w:p w:rsidR="00E151B3" w:rsidRPr="00BE43C5" w:rsidRDefault="00E151B3" w:rsidP="004A0F78">
            <w:pPr>
              <w:jc w:val="both"/>
              <w:rPr>
                <w:rFonts w:ascii="Times New Roman" w:hAnsi="Times New Roman" w:cs="Times New Roman"/>
                <w:b/>
                <w:sz w:val="24"/>
                <w:szCs w:val="24"/>
              </w:rPr>
            </w:pPr>
          </w:p>
        </w:tc>
      </w:tr>
      <w:tr w:rsidR="00E151B3" w:rsidRPr="00BE43C5" w:rsidTr="00284FF8">
        <w:tc>
          <w:tcPr>
            <w:tcW w:w="10080" w:type="dxa"/>
            <w:gridSpan w:val="5"/>
          </w:tcPr>
          <w:p w:rsidR="00E151B3" w:rsidRPr="00BE43C5" w:rsidRDefault="00E151B3" w:rsidP="00F52309">
            <w:pPr>
              <w:pStyle w:val="NoSpacing"/>
              <w:rPr>
                <w:rFonts w:ascii="Times New Roman" w:hAnsi="Times New Roman" w:cs="Times New Roman"/>
                <w:b/>
                <w:sz w:val="24"/>
                <w:szCs w:val="24"/>
              </w:rPr>
            </w:pPr>
            <w:r w:rsidRPr="00BE43C5">
              <w:rPr>
                <w:rFonts w:ascii="Times New Roman" w:hAnsi="Times New Roman" w:cs="Times New Roman"/>
                <w:b/>
                <w:sz w:val="24"/>
                <w:szCs w:val="24"/>
              </w:rPr>
              <w:t xml:space="preserve">SUBMITTED BY THE </w:t>
            </w:r>
            <w:r w:rsidRPr="00BE43C5">
              <w:rPr>
                <w:rFonts w:ascii="Times New Roman" w:hAnsi="Times New Roman" w:cs="Times New Roman"/>
                <w:b/>
                <w:color w:val="000000" w:themeColor="text1"/>
                <w:sz w:val="24"/>
                <w:szCs w:val="24"/>
              </w:rPr>
              <w:t>INSPECTOR GENERAL OF POLICE</w:t>
            </w:r>
            <w:r w:rsidRPr="00BE43C5">
              <w:rPr>
                <w:rFonts w:ascii="Times New Roman" w:hAnsi="Times New Roman" w:cs="Times New Roman"/>
                <w:b/>
                <w:sz w:val="24"/>
                <w:szCs w:val="24"/>
              </w:rPr>
              <w:t xml:space="preserve"> - M OKOTH-OCHOLA (ESQ)</w:t>
            </w:r>
          </w:p>
          <w:p w:rsidR="00E151B3" w:rsidRPr="00BE43C5" w:rsidRDefault="00E151B3" w:rsidP="00F52309">
            <w:pPr>
              <w:pStyle w:val="NoSpacing"/>
              <w:rPr>
                <w:rFonts w:ascii="Times New Roman" w:hAnsi="Times New Roman" w:cs="Times New Roman"/>
                <w:b/>
                <w:sz w:val="24"/>
                <w:szCs w:val="24"/>
              </w:rPr>
            </w:pPr>
          </w:p>
        </w:tc>
      </w:tr>
      <w:tr w:rsidR="00E151B3" w:rsidRPr="00BE43C5" w:rsidTr="00284FF8">
        <w:tc>
          <w:tcPr>
            <w:tcW w:w="900" w:type="dxa"/>
          </w:tcPr>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NO</w:t>
            </w:r>
          </w:p>
        </w:tc>
        <w:tc>
          <w:tcPr>
            <w:tcW w:w="1530" w:type="dxa"/>
          </w:tcPr>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NAME/</w:t>
            </w:r>
          </w:p>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RANK</w:t>
            </w:r>
          </w:p>
        </w:tc>
        <w:tc>
          <w:tcPr>
            <w:tcW w:w="1350" w:type="dxa"/>
          </w:tcPr>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GENDER/AGE</w:t>
            </w:r>
          </w:p>
        </w:tc>
        <w:tc>
          <w:tcPr>
            <w:tcW w:w="1350" w:type="dxa"/>
          </w:tcPr>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DIST/MIN</w:t>
            </w:r>
          </w:p>
        </w:tc>
        <w:tc>
          <w:tcPr>
            <w:tcW w:w="4950" w:type="dxa"/>
          </w:tcPr>
          <w:p w:rsidR="00E151B3" w:rsidRPr="00BE43C5" w:rsidRDefault="00E151B3" w:rsidP="008B7FE0">
            <w:pPr>
              <w:jc w:val="both"/>
              <w:rPr>
                <w:rFonts w:ascii="Times New Roman" w:hAnsi="Times New Roman" w:cs="Times New Roman"/>
                <w:b/>
                <w:sz w:val="24"/>
                <w:szCs w:val="24"/>
              </w:rPr>
            </w:pPr>
            <w:r w:rsidRPr="00BE43C5">
              <w:rPr>
                <w:rFonts w:ascii="Times New Roman" w:hAnsi="Times New Roman" w:cs="Times New Roman"/>
                <w:b/>
                <w:sz w:val="24"/>
                <w:szCs w:val="24"/>
              </w:rPr>
              <w:t>PROFILE</w:t>
            </w:r>
          </w:p>
          <w:p w:rsidR="00E151B3" w:rsidRPr="00BE43C5" w:rsidRDefault="00E151B3" w:rsidP="008B7FE0">
            <w:pPr>
              <w:jc w:val="both"/>
              <w:rPr>
                <w:rFonts w:ascii="Times New Roman" w:hAnsi="Times New Roman" w:cs="Times New Roman"/>
                <w:b/>
                <w:sz w:val="24"/>
                <w:szCs w:val="24"/>
              </w:rPr>
            </w:pPr>
          </w:p>
        </w:tc>
      </w:tr>
      <w:tr w:rsidR="00E151B3" w:rsidRPr="00BE43C5" w:rsidTr="00284FF8">
        <w:tc>
          <w:tcPr>
            <w:tcW w:w="900" w:type="dxa"/>
          </w:tcPr>
          <w:p w:rsidR="00E151B3" w:rsidRPr="00485715" w:rsidRDefault="00CE1BE7" w:rsidP="00112159">
            <w:pPr>
              <w:rPr>
                <w:rFonts w:ascii="Times New Roman" w:hAnsi="Times New Roman" w:cs="Times New Roman"/>
                <w:sz w:val="24"/>
                <w:szCs w:val="24"/>
              </w:rPr>
            </w:pPr>
            <w:r>
              <w:rPr>
                <w:rFonts w:ascii="Times New Roman" w:hAnsi="Times New Roman" w:cs="Times New Roman"/>
                <w:sz w:val="24"/>
                <w:szCs w:val="24"/>
              </w:rPr>
              <w:t>4</w:t>
            </w:r>
            <w:r w:rsidR="00112159">
              <w:rPr>
                <w:rFonts w:ascii="Times New Roman" w:hAnsi="Times New Roman" w:cs="Times New Roman"/>
                <w:sz w:val="24"/>
                <w:szCs w:val="24"/>
              </w:rPr>
              <w:t>7</w:t>
            </w:r>
          </w:p>
        </w:tc>
        <w:tc>
          <w:tcPr>
            <w:tcW w:w="153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CP NAMUWOZA DENI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42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YUG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color w:val="FF0000"/>
                <w:sz w:val="24"/>
                <w:szCs w:val="24"/>
              </w:rPr>
            </w:pPr>
          </w:p>
        </w:tc>
        <w:tc>
          <w:tcPr>
            <w:tcW w:w="4950" w:type="dxa"/>
          </w:tcPr>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was born on 4/9/1981 in Mayuge District and joined the Uganda Police Force in 2007 as a Cadet Assistant Superintendent of Police. After successful completion of training, he was posted to Bwebajja Police Post as Officer in Charge. </w:t>
            </w:r>
          </w:p>
          <w:p w:rsidR="00E151B3" w:rsidRPr="00BE43C5" w:rsidRDefault="00E151B3" w:rsidP="00040946">
            <w:pPr>
              <w:jc w:val="both"/>
              <w:rPr>
                <w:rFonts w:ascii="Times New Roman" w:hAnsi="Times New Roman" w:cs="Times New Roman"/>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He has since worked in different parts of the country in different capacities. He worked in Bundibugyo 2009-2012, and CPS Kampala 2013-2014 as DPC, Rwenzori, Kigezi and KMP/South as RPC, Kampala as the Deputy Commander </w:t>
            </w:r>
            <w:r w:rsidRPr="00BE43C5">
              <w:rPr>
                <w:rFonts w:ascii="Times New Roman" w:hAnsi="Times New Roman" w:cs="Times New Roman"/>
                <w:sz w:val="24"/>
                <w:szCs w:val="24"/>
              </w:rPr>
              <w:lastRenderedPageBreak/>
              <w:t xml:space="preserve">Kampala Metropolitan Police and currently is the Commissioner Operations of the Uganda Police Force. </w:t>
            </w:r>
          </w:p>
          <w:p w:rsidR="00E151B3" w:rsidRPr="00BE43C5" w:rsidRDefault="00E151B3" w:rsidP="00040946">
            <w:pPr>
              <w:jc w:val="both"/>
              <w:rPr>
                <w:rFonts w:ascii="Times New Roman" w:hAnsi="Times New Roman" w:cs="Times New Roman"/>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Due to his high level performance, discipline and resilience, he has been able to climb through the ladders to his current Rank of Commissioner of Police. </w:t>
            </w:r>
          </w:p>
          <w:p w:rsidR="00E151B3" w:rsidRPr="00BE43C5" w:rsidRDefault="00E151B3" w:rsidP="00040946">
            <w:pPr>
              <w:jc w:val="both"/>
              <w:rPr>
                <w:rFonts w:ascii="Times New Roman" w:hAnsi="Times New Roman" w:cs="Times New Roman"/>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He contributed towards the stabilization of the Rwenzori Region between the period 2014-2016. </w:t>
            </w:r>
          </w:p>
          <w:p w:rsidR="00E151B3" w:rsidRPr="00BE43C5" w:rsidRDefault="00E151B3" w:rsidP="00040946">
            <w:pPr>
              <w:jc w:val="both"/>
              <w:rPr>
                <w:rFonts w:ascii="Times New Roman" w:hAnsi="Times New Roman" w:cs="Times New Roman"/>
                <w:color w:val="FF0000"/>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During his deployment as Deputy Commander Kampala Metropolitan in 2018 to 2021, he was so instrumental in fighting crime especially by spearheading operations against criminals in Kampala Metropolitan areas and also enforcing compliance to the Presidential directives and the Ministry of Health SOPs for the fight against COVID-19. </w:t>
            </w:r>
          </w:p>
          <w:p w:rsidR="00E151B3" w:rsidRPr="00BE43C5" w:rsidRDefault="00E151B3" w:rsidP="00040946">
            <w:pPr>
              <w:jc w:val="both"/>
              <w:rPr>
                <w:rFonts w:ascii="Times New Roman" w:hAnsi="Times New Roman" w:cs="Times New Roman"/>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He recently headed the operations to enforce curfew directives in the Ebola invaded districts of Mubende and Kasanda that contributed to the management of the epidemic  </w:t>
            </w:r>
          </w:p>
          <w:p w:rsidR="00E151B3" w:rsidRPr="00BE43C5" w:rsidRDefault="00E151B3" w:rsidP="00040946">
            <w:pPr>
              <w:jc w:val="both"/>
              <w:rPr>
                <w:rFonts w:ascii="Times New Roman" w:hAnsi="Times New Roman" w:cs="Times New Roman"/>
                <w:sz w:val="24"/>
                <w:szCs w:val="24"/>
              </w:rPr>
            </w:pP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He is a sober minded officer always ready for any eventualities when it comes to policing in KMP and its challenges </w:t>
            </w:r>
          </w:p>
          <w:p w:rsidR="00E151B3" w:rsidRPr="00BE43C5" w:rsidRDefault="00E151B3" w:rsidP="00040946">
            <w:pPr>
              <w:jc w:val="both"/>
              <w:rPr>
                <w:rFonts w:ascii="Times New Roman" w:hAnsi="Times New Roman" w:cs="Times New Roman"/>
                <w:sz w:val="24"/>
                <w:szCs w:val="24"/>
              </w:rPr>
            </w:pPr>
            <w:r w:rsidRPr="00BE43C5">
              <w:rPr>
                <w:rFonts w:ascii="Times New Roman" w:hAnsi="Times New Roman" w:cs="Times New Roman"/>
                <w:sz w:val="24"/>
                <w:szCs w:val="24"/>
              </w:rPr>
              <w:t xml:space="preserve">He is therefore highly recommended for the award of Diamond Jubilee Medal. </w:t>
            </w:r>
          </w:p>
        </w:tc>
      </w:tr>
      <w:tr w:rsidR="00E151B3" w:rsidRPr="00BE43C5" w:rsidTr="00284FF8">
        <w:tc>
          <w:tcPr>
            <w:tcW w:w="900" w:type="dxa"/>
          </w:tcPr>
          <w:p w:rsidR="00E151B3" w:rsidRPr="00485715" w:rsidRDefault="00CE1BE7" w:rsidP="00112159">
            <w:pPr>
              <w:rPr>
                <w:rFonts w:ascii="Times New Roman" w:hAnsi="Times New Roman" w:cs="Times New Roman"/>
                <w:sz w:val="24"/>
                <w:szCs w:val="24"/>
              </w:rPr>
            </w:pPr>
            <w:r>
              <w:rPr>
                <w:rFonts w:ascii="Times New Roman" w:hAnsi="Times New Roman" w:cs="Times New Roman"/>
                <w:sz w:val="24"/>
                <w:szCs w:val="24"/>
              </w:rPr>
              <w:lastRenderedPageBreak/>
              <w:t>4</w:t>
            </w:r>
            <w:r w:rsidR="00112159">
              <w:rPr>
                <w:rFonts w:ascii="Times New Roman" w:hAnsi="Times New Roman" w:cs="Times New Roman"/>
                <w:sz w:val="24"/>
                <w:szCs w:val="24"/>
              </w:rPr>
              <w:t>8</w:t>
            </w:r>
          </w:p>
        </w:tc>
        <w:tc>
          <w:tcPr>
            <w:tcW w:w="153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ACP ONYAIT RICHARD EVAN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55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AMURIA</w:t>
            </w:r>
          </w:p>
        </w:tc>
        <w:tc>
          <w:tcPr>
            <w:tcW w:w="4950" w:type="dxa"/>
          </w:tcPr>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was born on 2/2/1968 in Amuria District and joined the Uganda Police Force as a Probationer Police Constable on 05/02/1990. He has risen in ranks to the current rank of Assistant Commissioner of Police.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attended cadet training course at Gadaffi- Jinja in 2000 and after was posted to Rwenzori where he worked under various stations till 2006. He participated in policing the Rwenzori Regions which led to peace in the region.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lastRenderedPageBreak/>
              <w:t xml:space="preserve">In 2007 he was posted to Anti Stock Theft Unit (ASTU) where he worked till 2010. During this period, he participated establishing relative peace in the Karamoja region and resettling people from IDP camps that arose from cattle rustling in neighboring districts of Karamoja. During his tenure at ASTU, thousands of cattle were recovered and handed over back to the owners. During one of the operations against the rustlers, he survived an ambush and sustained bullet wounds, on the left ankle.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In the period between 2010 and 2016, the officer worked in Kasese under Field Force Unit (FFU) as a Zonal Commander Rwenzori East.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During 2018, the officer was seconded for Peace Keeping Mission in Somalia where he commanded the FPU7. He commanded motorized patrols that contributed to relative peace in Mogadishu.   </w:t>
            </w:r>
          </w:p>
        </w:tc>
      </w:tr>
      <w:tr w:rsidR="00E151B3" w:rsidRPr="00BE43C5" w:rsidTr="00284FF8">
        <w:tc>
          <w:tcPr>
            <w:tcW w:w="900" w:type="dxa"/>
          </w:tcPr>
          <w:p w:rsidR="00E151B3" w:rsidRPr="00485715" w:rsidRDefault="00112159" w:rsidP="00F67730">
            <w:pPr>
              <w:rPr>
                <w:rFonts w:ascii="Times New Roman" w:hAnsi="Times New Roman" w:cs="Times New Roman"/>
                <w:sz w:val="24"/>
                <w:szCs w:val="24"/>
              </w:rPr>
            </w:pPr>
            <w:r>
              <w:rPr>
                <w:rFonts w:ascii="Times New Roman" w:hAnsi="Times New Roman" w:cs="Times New Roman"/>
                <w:sz w:val="24"/>
                <w:szCs w:val="24"/>
              </w:rPr>
              <w:lastRenderedPageBreak/>
              <w:t>49</w:t>
            </w:r>
          </w:p>
        </w:tc>
        <w:tc>
          <w:tcPr>
            <w:tcW w:w="153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color w:val="000000"/>
                <w:sz w:val="24"/>
                <w:szCs w:val="24"/>
              </w:rPr>
              <w:t>SSP NKIRIREHE FRED</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60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BARARA</w:t>
            </w:r>
          </w:p>
        </w:tc>
        <w:tc>
          <w:tcPr>
            <w:tcW w:w="4950" w:type="dxa"/>
          </w:tcPr>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was born on 01/12/1963 and joined the Uganda Police Force on 11/10/1986 as a Probationer Police Constable and rose in ranks to the current rank of SSP.</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He worked at Katwe Police Div, Kabale, Kisoro, CPS Kampala, SB hqtrs kololo, PSU hqtrs Bukoto, IGP’s office Naguru, CID hqtrs Kibuli, and he is currently at crime intelligence hqtrs as head of Environmental Intelligence Unit.</w:t>
            </w:r>
          </w:p>
          <w:p w:rsidR="00E151B3" w:rsidRPr="00BE43C5" w:rsidRDefault="00E151B3" w:rsidP="00040946">
            <w:pPr>
              <w:spacing w:before="240" w:line="276" w:lineRule="auto"/>
              <w:jc w:val="both"/>
              <w:rPr>
                <w:rFonts w:ascii="Times New Roman" w:hAnsi="Times New Roman" w:cs="Times New Roman"/>
                <w:b/>
                <w:bCs/>
                <w:sz w:val="24"/>
                <w:szCs w:val="24"/>
              </w:rPr>
            </w:pPr>
            <w:r w:rsidRPr="00BE43C5">
              <w:rPr>
                <w:rFonts w:ascii="Times New Roman" w:hAnsi="Times New Roman" w:cs="Times New Roman"/>
                <w:sz w:val="24"/>
                <w:szCs w:val="24"/>
              </w:rPr>
              <w:t>In 2005 while in Kisoro as a DSBO (District Special Branch Officer), He successfully led an operation and recovered an AK-47 rifle (SMG) from a notorious robber who had escaped from Kisoro Prison, disarmed the prison warder and went on rampage killing the residents (waninchi) and terrorizing the District.</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lastRenderedPageBreak/>
              <w:t xml:space="preserve">In 2006 he was given a commendation from IGG’s office for exemplary performance during the visit of </w:t>
            </w:r>
            <w:r w:rsidRPr="00BE43C5">
              <w:rPr>
                <w:rFonts w:ascii="Times New Roman" w:hAnsi="Times New Roman" w:cs="Times New Roman"/>
                <w:b/>
                <w:sz w:val="24"/>
                <w:szCs w:val="24"/>
              </w:rPr>
              <w:t>ACA</w:t>
            </w:r>
            <w:r w:rsidRPr="00BE43C5">
              <w:rPr>
                <w:rFonts w:ascii="Times New Roman" w:hAnsi="Times New Roman" w:cs="Times New Roman"/>
                <w:sz w:val="24"/>
                <w:szCs w:val="24"/>
              </w:rPr>
              <w:t xml:space="preserve"> (Anti-Corruption Agency) –Egyptian delegates.</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In 2015 while under Professional Standards Unit, as head investigation team reviewed and successfully investigated the East African Pension Scam case against the accused persons who were prosecuted, convicted and subsequently sentenced.</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He is a seasoned intelligence officer with impeccable work character and work ethics who always provided timely intelligence to aid operations and carry out disruptive operations and apprehend criminals.</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0</w:t>
            </w:r>
          </w:p>
        </w:tc>
        <w:tc>
          <w:tcPr>
            <w:tcW w:w="1530" w:type="dxa"/>
          </w:tcPr>
          <w:p w:rsidR="00E151B3" w:rsidRPr="00BE43C5" w:rsidRDefault="00E151B3" w:rsidP="00040946">
            <w:pPr>
              <w:spacing w:line="276" w:lineRule="auto"/>
              <w:rPr>
                <w:rFonts w:ascii="Times New Roman" w:hAnsi="Times New Roman" w:cs="Times New Roman"/>
                <w:color w:val="000000" w:themeColor="text1"/>
                <w:sz w:val="24"/>
                <w:szCs w:val="24"/>
              </w:rPr>
            </w:pPr>
            <w:r w:rsidRPr="00BE43C5">
              <w:rPr>
                <w:rFonts w:ascii="Times New Roman" w:hAnsi="Times New Roman" w:cs="Times New Roman"/>
                <w:color w:val="000000" w:themeColor="text1"/>
                <w:sz w:val="24"/>
                <w:szCs w:val="24"/>
              </w:rPr>
              <w:t>ASP Engwedu Stephen</w:t>
            </w:r>
          </w:p>
          <w:p w:rsidR="00E151B3" w:rsidRPr="00BE43C5" w:rsidRDefault="00E151B3" w:rsidP="00040946">
            <w:pPr>
              <w:rPr>
                <w:rFonts w:ascii="Times New Roman" w:hAnsi="Times New Roman" w:cs="Times New Roman"/>
                <w:color w:val="000000"/>
                <w:sz w:val="24"/>
                <w:szCs w:val="24"/>
              </w:rPr>
            </w:pP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55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SOROTI</w:t>
            </w:r>
          </w:p>
        </w:tc>
        <w:tc>
          <w:tcPr>
            <w:tcW w:w="4950" w:type="dxa"/>
          </w:tcPr>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Asp Engwedu was born on 14/5/1968 He joined the force on 01st June 1988 as a probationer Police Constable. He has risen in ranks to the current rank of Assistant Superintendent of Police. </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is the training officer at the Directorate of Fire prevention and Rescue Services.</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has attended complicated rescue operations such as rescue from water bodies during plane crushes, Flash floods, motor vehicles accidents, different elevation rescues, Building collapses and Road traffic accidents to rescue lives and property.</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has trained the majority of fire fighters and rescuers in the country during his continues tenure as a training officer at the Directorate of Fire prevention and Rescue Services</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has vast experience and competencies as a trainer due to the knowledge and skills he achieved from international courses from Singapore, Norway and Nairobi and has attended </w:t>
            </w:r>
            <w:r w:rsidRPr="00BE43C5">
              <w:rPr>
                <w:rFonts w:ascii="Times New Roman" w:hAnsi="Times New Roman" w:cs="Times New Roman"/>
                <w:sz w:val="24"/>
                <w:szCs w:val="24"/>
              </w:rPr>
              <w:lastRenderedPageBreak/>
              <w:t xml:space="preserve">and rescued people from major fires during his continuous service in the force.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participated in the rescue of passengers and recovery of bodies from a taxi carrying medical personnel from Mulago referral hospital when it plunged in to river Mayanja in Busunju on 29th march 1998 and the recovery of bodies from wreckage when a plane Cessna 210 plunged into Lake Victoria near lido beach on 23rd October 2000.</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also participated in the rescue of passengers and recovery of bodies from a contour bus that plunged in to Karuma bridge on 28th December 2000</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was among the officers who participated in the rescue of lives and recovery of bodies when J &amp; M Airport Road Hotel a long Entebbe Road collapsed on September 01st 2004 leaving 11 people dead and injuring 26.</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also participated in the saving of Ministry of Health Headquarters when it caught fire on 08th January 2017 and other vital occupancies including Total Energies tank farm and Entebbe international Airport.</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trained 50 UPDF Officers (Military Police) in firefighting and rescue at Engineering Brigade Lugazi from 18th July – 16th October, 2012 </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 has diligently served in the force in various capacities for 35 years and is highly recommended for a Diamond Jubilee Medal.</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1</w:t>
            </w:r>
            <w:r>
              <w:rPr>
                <w:rFonts w:ascii="Times New Roman" w:hAnsi="Times New Roman" w:cs="Times New Roman"/>
                <w:sz w:val="24"/>
                <w:szCs w:val="24"/>
              </w:rPr>
              <w:t>.</w:t>
            </w:r>
          </w:p>
        </w:tc>
        <w:tc>
          <w:tcPr>
            <w:tcW w:w="1530" w:type="dxa"/>
          </w:tcPr>
          <w:p w:rsidR="00E151B3" w:rsidRPr="00BE43C5" w:rsidRDefault="00E151B3" w:rsidP="00040946">
            <w:pPr>
              <w:spacing w:line="276" w:lineRule="auto"/>
              <w:rPr>
                <w:rFonts w:ascii="Times New Roman" w:hAnsi="Times New Roman" w:cs="Times New Roman"/>
                <w:color w:val="000000" w:themeColor="text1"/>
                <w:sz w:val="24"/>
                <w:szCs w:val="24"/>
              </w:rPr>
            </w:pPr>
            <w:r w:rsidRPr="00BE43C5">
              <w:rPr>
                <w:rFonts w:ascii="Times New Roman" w:hAnsi="Times New Roman" w:cs="Times New Roman"/>
                <w:color w:val="000000" w:themeColor="text1"/>
                <w:sz w:val="24"/>
                <w:szCs w:val="24"/>
              </w:rPr>
              <w:t>IP DROTI LEONARD</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 xml:space="preserve">MALE </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56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ARUA</w:t>
            </w:r>
          </w:p>
        </w:tc>
        <w:tc>
          <w:tcPr>
            <w:tcW w:w="4950" w:type="dxa"/>
          </w:tcPr>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born on 03/06/1967</w:t>
            </w:r>
            <w:r w:rsidRPr="00BE43C5">
              <w:rPr>
                <w:rFonts w:ascii="Times New Roman" w:hAnsi="Times New Roman" w:cs="Times New Roman"/>
                <w:b/>
                <w:sz w:val="24"/>
                <w:szCs w:val="24"/>
              </w:rPr>
              <w:t xml:space="preserve"> </w:t>
            </w:r>
            <w:r w:rsidRPr="00BE43C5">
              <w:rPr>
                <w:rFonts w:ascii="Times New Roman" w:hAnsi="Times New Roman" w:cs="Times New Roman"/>
                <w:sz w:val="24"/>
                <w:szCs w:val="24"/>
              </w:rPr>
              <w:t>and joined the Uganda Police Force on 07/31/1989 as a Probationer Police Constable and rose in ranks to the current rank of IP.</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He worked in Field Force Unit as a desk officer, section leader, trainer and platoon commander.</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lastRenderedPageBreak/>
              <w:t xml:space="preserve">He is a patriotic officer who in 2011 trained the Kyambogo University  students in  Muchakamuchaka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While deployed in Jinja, he recovered two stolen rifles, arrested suspects and prosecuted them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is a coordinator and liaison officer of Formed Police Unit (FPU) where he has coordinated training activities at Police Support Operations and PSO secretariat. He ensures training for Formed Police Units is up to standard before they are deployed in Peace Operations.  </w:t>
            </w:r>
          </w:p>
          <w:p w:rsidR="00E151B3" w:rsidRPr="00BE43C5" w:rsidRDefault="00E151B3" w:rsidP="00040946">
            <w:pPr>
              <w:pStyle w:val="NoSpacing"/>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In 2014 he represented the Uganda Police Force to work in Liberia under United Nations Mission in Liberia (UNMIL) as a Police Advisor, a job he did well and was commended for his peace building techniques and training.</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is a certified African Union/East African Standby Force (AU/EASF) trainer with strength in peace building, interpersonal communication and thrive in challenging situations. Currently in department of peace support operations.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He is a committed officer, self-reliant, meticulous and disciplined with extraordinary performance.</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2</w:t>
            </w:r>
          </w:p>
        </w:tc>
        <w:tc>
          <w:tcPr>
            <w:tcW w:w="1530" w:type="dxa"/>
          </w:tcPr>
          <w:p w:rsidR="00E151B3" w:rsidRPr="00BE43C5" w:rsidRDefault="00E151B3" w:rsidP="00040946">
            <w:pPr>
              <w:spacing w:line="276" w:lineRule="auto"/>
              <w:rPr>
                <w:rFonts w:ascii="Times New Roman" w:hAnsi="Times New Roman" w:cs="Times New Roman"/>
                <w:color w:val="000000" w:themeColor="text1"/>
                <w:sz w:val="24"/>
                <w:szCs w:val="24"/>
              </w:rPr>
            </w:pPr>
            <w:r w:rsidRPr="00BE43C5">
              <w:rPr>
                <w:rFonts w:ascii="Times New Roman" w:hAnsi="Times New Roman" w:cs="Times New Roman"/>
                <w:color w:val="000000"/>
                <w:sz w:val="24"/>
                <w:szCs w:val="24"/>
              </w:rPr>
              <w:t>AIP TUMUSIIME COMTEX</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56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SHEEMA</w:t>
            </w:r>
          </w:p>
        </w:tc>
        <w:tc>
          <w:tcPr>
            <w:tcW w:w="4950" w:type="dxa"/>
          </w:tcPr>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was born on 28/03/1967 and was enlisted in the Uganda Police Force on 20/02/1981 as a Probationer Police Constable.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served in the Mobile Police Patrol Unit from 1989 to 2000 and then to Aviation Police till 2008.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During the period of 2007 to 2012 he was deployed in the Northern region to participate in demining in the areas of the LRA insurgency. He was a team leader in demining the Northern </w:t>
            </w:r>
            <w:r w:rsidRPr="00BE43C5">
              <w:rPr>
                <w:rFonts w:ascii="Times New Roman" w:hAnsi="Times New Roman" w:cs="Times New Roman"/>
                <w:sz w:val="24"/>
                <w:szCs w:val="24"/>
              </w:rPr>
              <w:lastRenderedPageBreak/>
              <w:t xml:space="preserve">Uganda, Teso Region, and West Nile Region and they cleared the Unexploded Ordinances (UXOs), Explosive Remnants of War (ERWs) within the regions which facilitated resettlement of the people. He also participated in the process of resettling people from IDP camps back to their villages. His participation in the demining process contributed to the declaration of the Republic of Uganda as a mine free under Article 5 of the Ottawa Treaty.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was seconded to the UN Peacekeeping mission in Darfur where he participated in the ratification of peace for Darfur Region in Sudan.  </w:t>
            </w:r>
          </w:p>
          <w:p w:rsidR="00E151B3" w:rsidRPr="00BE43C5" w:rsidRDefault="00E151B3" w:rsidP="00040946">
            <w:pPr>
              <w:spacing w:before="240"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is patriotic, enduring and reliable when it comes to serving his country. He is highly recommended for Diamond Jubilee Medal.</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3</w:t>
            </w:r>
          </w:p>
        </w:tc>
        <w:tc>
          <w:tcPr>
            <w:tcW w:w="1530" w:type="dxa"/>
          </w:tcPr>
          <w:p w:rsidR="00E151B3" w:rsidRPr="00BE43C5" w:rsidRDefault="00E151B3" w:rsidP="00040946">
            <w:pPr>
              <w:spacing w:line="276" w:lineRule="auto"/>
              <w:rPr>
                <w:rFonts w:ascii="Times New Roman" w:hAnsi="Times New Roman" w:cs="Times New Roman"/>
                <w:color w:val="000000"/>
                <w:sz w:val="24"/>
                <w:szCs w:val="24"/>
              </w:rPr>
            </w:pPr>
            <w:r w:rsidRPr="00BE43C5">
              <w:rPr>
                <w:rFonts w:ascii="Times New Roman" w:hAnsi="Times New Roman" w:cs="Times New Roman"/>
                <w:color w:val="000000"/>
                <w:sz w:val="24"/>
                <w:szCs w:val="24"/>
              </w:rPr>
              <w:t>AIP ETEMEIRE MOSE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p w:rsidR="00E151B3" w:rsidRPr="00BE43C5" w:rsidRDefault="00E151B3" w:rsidP="00040946">
            <w:pPr>
              <w:rPr>
                <w:rFonts w:ascii="Times New Roman" w:hAnsi="Times New Roman" w:cs="Times New Roman"/>
                <w:sz w:val="24"/>
                <w:szCs w:val="24"/>
              </w:rPr>
            </w:pPr>
          </w:p>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55 YRS</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KALIRO</w:t>
            </w:r>
          </w:p>
        </w:tc>
        <w:tc>
          <w:tcPr>
            <w:tcW w:w="4950" w:type="dxa"/>
          </w:tcPr>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was born on 2</w:t>
            </w:r>
            <w:r w:rsidRPr="00BE43C5">
              <w:rPr>
                <w:rFonts w:ascii="Times New Roman" w:hAnsi="Times New Roman" w:cs="Times New Roman"/>
                <w:sz w:val="24"/>
                <w:szCs w:val="24"/>
                <w:vertAlign w:val="superscript"/>
              </w:rPr>
              <w:t>nd</w:t>
            </w:r>
            <w:r w:rsidRPr="00BE43C5">
              <w:rPr>
                <w:rFonts w:ascii="Times New Roman" w:hAnsi="Times New Roman" w:cs="Times New Roman"/>
                <w:sz w:val="24"/>
                <w:szCs w:val="24"/>
              </w:rPr>
              <w:t xml:space="preserve"> Decemeber 1968 and was enlisted in the Uganda Police Force as a Probationer Police Constable on 31</w:t>
            </w:r>
            <w:r w:rsidRPr="00BE43C5">
              <w:rPr>
                <w:rFonts w:ascii="Times New Roman" w:hAnsi="Times New Roman" w:cs="Times New Roman"/>
                <w:sz w:val="24"/>
                <w:szCs w:val="24"/>
                <w:vertAlign w:val="superscript"/>
              </w:rPr>
              <w:t>st</w:t>
            </w:r>
            <w:r w:rsidRPr="00BE43C5">
              <w:rPr>
                <w:rFonts w:ascii="Times New Roman" w:hAnsi="Times New Roman" w:cs="Times New Roman"/>
                <w:sz w:val="24"/>
                <w:szCs w:val="24"/>
              </w:rPr>
              <w:t xml:space="preserve"> July 1989 and has served diligently with a clean record. He has risen in ranks to the current rank of Assistant Inspector of Police. </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has served in various areas including Lira Police station where he served for 6 years before joining the K9 unit in 2000.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was transferred to the then Police Anti-Terrorism Unit (PATU) where he was in charge the kennel management.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In 2025 he put in charge training of sniffer dogs in Counter Terrorism Tactical department where he has worked to date.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has successfully participated in many special assignments which include participating in tracking criminals from Kakiri who broke into Stanbic Bank and money on 28 December 1998.  Using the sniffer dogs the criminals were tracked </w:t>
            </w:r>
            <w:r w:rsidRPr="00BE43C5">
              <w:rPr>
                <w:rFonts w:ascii="Times New Roman" w:hAnsi="Times New Roman" w:cs="Times New Roman"/>
                <w:sz w:val="24"/>
                <w:szCs w:val="24"/>
              </w:rPr>
              <w:lastRenderedPageBreak/>
              <w:t xml:space="preserve">and found hiding in a bush and were arrested and produced in court. </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was commended by the then Inspector General of Police Cossy Odomel for his dedicated service.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was one of the team which discovered a bomb using sniffer dogs in Makindye, Matata bar and restaurant on 12</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10. </w:t>
            </w: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is among the team that responded to the bomb explosion scene at Ethiopian village restaurant on 11</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10 and participated in securing the scene to stop secondary explosions.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participates in ground sweeping of areas ahead of the presidential visits to ensure the areas are free of any explosives.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e officer was seconded for a peace keeping mission in Somalia in 2015 as a bomb technician a duty he performed with diligence. He detonated a bomb that was planted at the quarter guard of stadium base camp that would have caused mayhem had it exploded.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also detonated a bomb planted in a vehicle of a minister of Somalia which contributed to the strong relationship between Somalia and Uganda. </w:t>
            </w:r>
          </w:p>
          <w:p w:rsidR="00E151B3" w:rsidRPr="00BE43C5" w:rsidRDefault="00E151B3" w:rsidP="00040946">
            <w:pPr>
              <w:spacing w:line="276" w:lineRule="auto"/>
              <w:jc w:val="both"/>
              <w:rPr>
                <w:rFonts w:ascii="Times New Roman" w:hAnsi="Times New Roman" w:cs="Times New Roman"/>
                <w:sz w:val="24"/>
                <w:szCs w:val="24"/>
              </w:rPr>
            </w:pPr>
          </w:p>
          <w:p w:rsidR="00E151B3" w:rsidRPr="00BE43C5" w:rsidRDefault="00E151B3" w:rsidP="00040946">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He is a highly trained officer who is dedicated and patriotic. The Uganda Police Force and the directorate of Counter Terrorism in particular has received commendations regarding the officer’s hard work and dedicated service from the stakeholders in and outside the force. The officer is therefore highly recommended for a Diamond Jubilee Medal. </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4</w:t>
            </w:r>
          </w:p>
        </w:tc>
        <w:tc>
          <w:tcPr>
            <w:tcW w:w="1530" w:type="dxa"/>
          </w:tcPr>
          <w:p w:rsidR="00E151B3" w:rsidRPr="00BE43C5" w:rsidRDefault="00E151B3" w:rsidP="00040946">
            <w:pPr>
              <w:spacing w:line="276" w:lineRule="auto"/>
              <w:rPr>
                <w:rFonts w:ascii="Times New Roman" w:hAnsi="Times New Roman" w:cs="Times New Roman"/>
                <w:sz w:val="24"/>
                <w:szCs w:val="24"/>
              </w:rPr>
            </w:pPr>
            <w:r w:rsidRPr="00BE43C5">
              <w:rPr>
                <w:rFonts w:ascii="Times New Roman" w:hAnsi="Times New Roman" w:cs="Times New Roman"/>
                <w:sz w:val="24"/>
                <w:szCs w:val="24"/>
              </w:rPr>
              <w:t xml:space="preserve">AIP Amukia Florence </w:t>
            </w:r>
          </w:p>
          <w:p w:rsidR="00E151B3" w:rsidRPr="00BE43C5" w:rsidRDefault="00E151B3" w:rsidP="00040946">
            <w:pPr>
              <w:spacing w:line="276" w:lineRule="auto"/>
              <w:rPr>
                <w:rFonts w:ascii="Times New Roman" w:hAnsi="Times New Roman" w:cs="Times New Roman"/>
                <w:color w:val="000000"/>
                <w:sz w:val="24"/>
                <w:szCs w:val="24"/>
              </w:rPr>
            </w:pP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FEMALE</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ARUA</w:t>
            </w:r>
          </w:p>
        </w:tc>
        <w:tc>
          <w:tcPr>
            <w:tcW w:w="4950" w:type="dxa"/>
          </w:tcPr>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The officer was born on 11/10/1969. She joined the force on 05</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February 1990 as a Probationer </w:t>
            </w:r>
            <w:r w:rsidRPr="00BE43C5">
              <w:rPr>
                <w:rFonts w:ascii="Times New Roman" w:hAnsi="Times New Roman" w:cs="Times New Roman"/>
                <w:sz w:val="24"/>
                <w:szCs w:val="24"/>
              </w:rPr>
              <w:lastRenderedPageBreak/>
              <w:t xml:space="preserve">Police Constable and has risen in Ranks to now Assistant Inspector of Police. </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As a fire officer, she has worked in different parts of the country and she is currently the Regional Fire officer North Kyoga.</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br/>
              <w:t xml:space="preserve">On 20/2/2020 while in Buwama as a fire officer for Katonga Region, she commanded a team that rescued Rwandan passengers aboard Trinity bus when it caught fire.  She also commanded a team that rescued 2 men who had been buried by sand in Kiringa village Mpigi District.  </w:t>
            </w:r>
          </w:p>
          <w:p w:rsidR="00E151B3" w:rsidRPr="000564A6" w:rsidRDefault="00E151B3" w:rsidP="00F13A54">
            <w:pPr>
              <w:spacing w:line="276" w:lineRule="auto"/>
              <w:jc w:val="both"/>
              <w:rPr>
                <w:rFonts w:ascii="Times New Roman" w:hAnsi="Times New Roman" w:cs="Times New Roman"/>
              </w:rPr>
            </w:pP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On 29/8/2022 she commanded the team that managed the fire at MTN center, and the Mt. Meru Millers LTD and saved a larger section of the milling machinery. </w:t>
            </w:r>
          </w:p>
          <w:p w:rsidR="00E151B3" w:rsidRPr="000564A6" w:rsidRDefault="00E151B3" w:rsidP="00F13A54">
            <w:pPr>
              <w:spacing w:line="276" w:lineRule="auto"/>
              <w:jc w:val="both"/>
              <w:rPr>
                <w:rFonts w:ascii="Times New Roman" w:hAnsi="Times New Roman" w:cs="Times New Roman"/>
              </w:rPr>
            </w:pP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She has commanded successful fire and rescue operations in saving lives and property.</w:t>
            </w:r>
            <w:r w:rsidRPr="00BE43C5">
              <w:rPr>
                <w:rFonts w:ascii="Times New Roman" w:hAnsi="Times New Roman" w:cs="Times New Roman"/>
                <w:sz w:val="24"/>
                <w:szCs w:val="24"/>
              </w:rPr>
              <w:br/>
              <w:t>She has diligently served the force for 33 years. She is therefore recommended for a Diamond Jubilee Medal</w:t>
            </w: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5</w:t>
            </w:r>
          </w:p>
        </w:tc>
        <w:tc>
          <w:tcPr>
            <w:tcW w:w="1530" w:type="dxa"/>
          </w:tcPr>
          <w:p w:rsidR="00E151B3" w:rsidRPr="00BE43C5" w:rsidRDefault="00E151B3" w:rsidP="00040946">
            <w:pPr>
              <w:spacing w:line="276" w:lineRule="auto"/>
              <w:rPr>
                <w:rFonts w:ascii="Times New Roman" w:hAnsi="Times New Roman" w:cs="Times New Roman"/>
                <w:sz w:val="24"/>
                <w:szCs w:val="24"/>
              </w:rPr>
            </w:pPr>
            <w:r w:rsidRPr="00BE43C5">
              <w:rPr>
                <w:rFonts w:ascii="Times New Roman" w:hAnsi="Times New Roman" w:cs="Times New Roman"/>
                <w:sz w:val="24"/>
                <w:szCs w:val="24"/>
              </w:rPr>
              <w:t>49510 CPL AMONGIN FLORENCE</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FEMALE</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SERERE</w:t>
            </w:r>
          </w:p>
        </w:tc>
        <w:tc>
          <w:tcPr>
            <w:tcW w:w="4950" w:type="dxa"/>
          </w:tcPr>
          <w:p w:rsidR="00E151B3" w:rsidRPr="00BE43C5" w:rsidRDefault="00E151B3" w:rsidP="00040946">
            <w:pPr>
              <w:spacing w:line="276" w:lineRule="auto"/>
              <w:rPr>
                <w:rFonts w:ascii="Times New Roman" w:hAnsi="Times New Roman" w:cs="Times New Roman"/>
                <w:sz w:val="24"/>
                <w:szCs w:val="24"/>
              </w:rPr>
            </w:pPr>
            <w:r w:rsidRPr="00BE43C5">
              <w:rPr>
                <w:rFonts w:ascii="Times New Roman" w:hAnsi="Times New Roman" w:cs="Times New Roman"/>
                <w:sz w:val="24"/>
                <w:szCs w:val="24"/>
              </w:rPr>
              <w:t>The officer was born on 30/11/1984 from Serere District. She joined Uganda Police Force on 12/02/2005.</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r first posting was Mayuge Police station. She was later transferred to ASTU Bukedia Zone and appointed as OC detach, Sironko ASTU Zone as OC detach, Bukwo as OC detach, Kapchorwa  ASTU Zone as OC detach, Abim ASTU Zone as OC detach, Bukedia ASTU Zone as OC detach and Katakwi ASTU Zone as OC detach and later appointed as Adjutant of the Zone.</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Ever since the Disarmament Operations code named ‘’USALAMA KWA WOTE’’ were launched on 13th July, 2021 by Joint Security Forces in Karamoja sub region, CPL Amongin Florence has been actively involved in providing command that has led to recovery of 01 SMG </w:t>
            </w:r>
            <w:r w:rsidRPr="00BE43C5">
              <w:rPr>
                <w:rFonts w:ascii="Times New Roman" w:hAnsi="Times New Roman" w:cs="Times New Roman"/>
                <w:sz w:val="24"/>
                <w:szCs w:val="24"/>
              </w:rPr>
              <w:lastRenderedPageBreak/>
              <w:t>Rifles and recovery of stolen cattle, some of them in a deadly and daring missions.</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Her dedication to duty and service above self has led to contribution to pacification and stability of Karamoja Sub Region.</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Through her personal networks, influence and command she led to recovery of 03 illegal guns and 270 stolen animals in various operations in Karamoja and Teso sub region between the months of July 2021 – August 2022 </w:t>
            </w:r>
          </w:p>
          <w:p w:rsidR="00E151B3" w:rsidRPr="00BE43C5" w:rsidRDefault="00E151B3" w:rsidP="00040946">
            <w:pPr>
              <w:spacing w:line="276" w:lineRule="auto"/>
              <w:rPr>
                <w:rFonts w:ascii="Times New Roman" w:hAnsi="Times New Roman" w:cs="Times New Roman"/>
                <w:sz w:val="24"/>
                <w:szCs w:val="24"/>
              </w:rPr>
            </w:pP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On 18th July 2021, 01 SMG Rifle with 15 ammunitions recovered from Kodike village, Nabwal Sub County in Napak District the rifle was stolen from Moroto Government Prison.  </w:t>
            </w:r>
          </w:p>
          <w:p w:rsidR="00E151B3" w:rsidRPr="00BE43C5" w:rsidRDefault="00E151B3" w:rsidP="00F13A54">
            <w:pPr>
              <w:spacing w:line="276" w:lineRule="auto"/>
              <w:jc w:val="both"/>
              <w:rPr>
                <w:rFonts w:ascii="Times New Roman" w:hAnsi="Times New Roman" w:cs="Times New Roman"/>
                <w:sz w:val="24"/>
                <w:szCs w:val="24"/>
              </w:rPr>
            </w:pP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On 18th August 2016, 02 SMG rifle with 10 ammunitions recovered from river Girik in Kapchorwa district during her command.</w:t>
            </w:r>
          </w:p>
          <w:p w:rsidR="00E151B3" w:rsidRPr="00BE43C5" w:rsidRDefault="00E151B3" w:rsidP="00F13A54">
            <w:pPr>
              <w:spacing w:line="276" w:lineRule="auto"/>
              <w:jc w:val="both"/>
              <w:rPr>
                <w:rFonts w:ascii="Times New Roman" w:hAnsi="Times New Roman" w:cs="Times New Roman"/>
                <w:sz w:val="24"/>
                <w:szCs w:val="24"/>
              </w:rPr>
            </w:pP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On 30th October 2021, 124 H/Cattle in Palam sub county in Katakwi district.</w:t>
            </w:r>
          </w:p>
          <w:p w:rsidR="00E151B3" w:rsidRPr="00BE43C5" w:rsidRDefault="00E151B3" w:rsidP="00F13A54">
            <w:pPr>
              <w:spacing w:line="276" w:lineRule="auto"/>
              <w:jc w:val="both"/>
              <w:rPr>
                <w:rFonts w:ascii="Times New Roman" w:hAnsi="Times New Roman" w:cs="Times New Roman"/>
                <w:sz w:val="24"/>
                <w:szCs w:val="24"/>
              </w:rPr>
            </w:pPr>
            <w:r w:rsidRPr="00BE43C5">
              <w:rPr>
                <w:rFonts w:ascii="Times New Roman" w:hAnsi="Times New Roman" w:cs="Times New Roman"/>
                <w:sz w:val="24"/>
                <w:szCs w:val="24"/>
              </w:rPr>
              <w:t xml:space="preserve">She was then appointed to Katakwi as Adjutant after ASTU administration conformed she is hard working NCO in the unit. </w:t>
            </w:r>
          </w:p>
          <w:p w:rsidR="00E151B3" w:rsidRPr="00BE43C5" w:rsidRDefault="00E151B3" w:rsidP="00040946">
            <w:pPr>
              <w:spacing w:line="276" w:lineRule="auto"/>
              <w:rPr>
                <w:rFonts w:ascii="Times New Roman" w:hAnsi="Times New Roman" w:cs="Times New Roman"/>
                <w:sz w:val="24"/>
                <w:szCs w:val="24"/>
              </w:rPr>
            </w:pPr>
          </w:p>
        </w:tc>
      </w:tr>
      <w:tr w:rsidR="00E151B3" w:rsidRPr="00BE43C5" w:rsidTr="00284FF8">
        <w:tc>
          <w:tcPr>
            <w:tcW w:w="900" w:type="dxa"/>
          </w:tcPr>
          <w:p w:rsidR="00E151B3" w:rsidRPr="00485715" w:rsidRDefault="00E151B3" w:rsidP="00112159">
            <w:pPr>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6</w:t>
            </w:r>
          </w:p>
        </w:tc>
        <w:tc>
          <w:tcPr>
            <w:tcW w:w="1530" w:type="dxa"/>
          </w:tcPr>
          <w:p w:rsidR="00E151B3" w:rsidRPr="00BE43C5" w:rsidRDefault="00E151B3" w:rsidP="00040946">
            <w:pPr>
              <w:spacing w:line="276" w:lineRule="auto"/>
              <w:rPr>
                <w:rFonts w:ascii="Times New Roman" w:hAnsi="Times New Roman" w:cs="Times New Roman"/>
                <w:sz w:val="24"/>
                <w:szCs w:val="24"/>
              </w:rPr>
            </w:pPr>
            <w:r w:rsidRPr="00BE43C5">
              <w:rPr>
                <w:rFonts w:ascii="Times New Roman" w:hAnsi="Times New Roman" w:cs="Times New Roman"/>
                <w:sz w:val="24"/>
                <w:szCs w:val="24"/>
              </w:rPr>
              <w:t>47432 D/C LOKOROI JOSEPH</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MALE</w:t>
            </w:r>
          </w:p>
        </w:tc>
        <w:tc>
          <w:tcPr>
            <w:tcW w:w="1350" w:type="dxa"/>
          </w:tcPr>
          <w:p w:rsidR="00E151B3" w:rsidRPr="00BE43C5" w:rsidRDefault="00E151B3" w:rsidP="00040946">
            <w:pPr>
              <w:rPr>
                <w:rFonts w:ascii="Times New Roman" w:hAnsi="Times New Roman" w:cs="Times New Roman"/>
                <w:sz w:val="24"/>
                <w:szCs w:val="24"/>
              </w:rPr>
            </w:pPr>
            <w:r w:rsidRPr="00BE43C5">
              <w:rPr>
                <w:rFonts w:ascii="Times New Roman" w:hAnsi="Times New Roman" w:cs="Times New Roman"/>
                <w:sz w:val="24"/>
                <w:szCs w:val="24"/>
              </w:rPr>
              <w:t>NAKAPIRIPIRIT</w:t>
            </w:r>
          </w:p>
        </w:tc>
        <w:tc>
          <w:tcPr>
            <w:tcW w:w="4950" w:type="dxa"/>
          </w:tcPr>
          <w:p w:rsidR="00E151B3" w:rsidRPr="00BE43C5" w:rsidRDefault="00E151B3" w:rsidP="00040946">
            <w:pPr>
              <w:spacing w:before="240" w:line="276" w:lineRule="auto"/>
              <w:rPr>
                <w:rFonts w:ascii="Times New Roman" w:hAnsi="Times New Roman" w:cs="Times New Roman"/>
                <w:sz w:val="24"/>
                <w:szCs w:val="24"/>
              </w:rPr>
            </w:pPr>
            <w:r w:rsidRPr="00BE43C5">
              <w:rPr>
                <w:rFonts w:ascii="Times New Roman" w:hAnsi="Times New Roman" w:cs="Times New Roman"/>
                <w:sz w:val="24"/>
                <w:szCs w:val="24"/>
              </w:rPr>
              <w:t xml:space="preserve">The officer was born on 10/11/1989 in Nakapiripirit district and he joined Uganda Police Force on 08/01/2009. </w:t>
            </w:r>
          </w:p>
          <w:p w:rsidR="00E151B3" w:rsidRPr="00BE43C5" w:rsidRDefault="00E151B3" w:rsidP="00040946">
            <w:pPr>
              <w:spacing w:before="240" w:line="276" w:lineRule="auto"/>
              <w:rPr>
                <w:rFonts w:ascii="Times New Roman" w:hAnsi="Times New Roman" w:cs="Times New Roman"/>
                <w:sz w:val="24"/>
                <w:szCs w:val="24"/>
              </w:rPr>
            </w:pPr>
            <w:r w:rsidRPr="00BE43C5">
              <w:rPr>
                <w:rFonts w:ascii="Times New Roman" w:hAnsi="Times New Roman" w:cs="Times New Roman"/>
                <w:sz w:val="24"/>
                <w:szCs w:val="24"/>
              </w:rPr>
              <w:t>His first posting was ASTU Moroto Zone at Kidepo Detach as Intelligence Staff (IS), He was later transferred to Kaabong ASTU Zone and appointed as Zonal Intelligence Officer (IO), Abim ASTU Zone as IO, Moroto ASTU Zone as IO and currently at Nabilatuk ASTU Zone as Zonal IO.</w:t>
            </w:r>
          </w:p>
          <w:p w:rsidR="00E151B3" w:rsidRPr="00BE43C5" w:rsidRDefault="00E151B3" w:rsidP="00040946">
            <w:pPr>
              <w:spacing w:before="240" w:line="276" w:lineRule="auto"/>
              <w:rPr>
                <w:rFonts w:ascii="Times New Roman" w:hAnsi="Times New Roman" w:cs="Times New Roman"/>
                <w:sz w:val="24"/>
                <w:szCs w:val="24"/>
              </w:rPr>
            </w:pPr>
            <w:r w:rsidRPr="00BE43C5">
              <w:rPr>
                <w:rFonts w:ascii="Times New Roman" w:hAnsi="Times New Roman" w:cs="Times New Roman"/>
                <w:sz w:val="24"/>
                <w:szCs w:val="24"/>
              </w:rPr>
              <w:t>Ever since the Disarmament Operations code named ‘</w:t>
            </w:r>
            <w:r w:rsidRPr="00BE43C5">
              <w:rPr>
                <w:rFonts w:ascii="Times New Roman" w:hAnsi="Times New Roman" w:cs="Times New Roman"/>
                <w:b/>
                <w:sz w:val="24"/>
                <w:szCs w:val="24"/>
              </w:rPr>
              <w:t>’USALAMA KWA WOTE’</w:t>
            </w:r>
            <w:r w:rsidRPr="00BE43C5">
              <w:rPr>
                <w:rFonts w:ascii="Times New Roman" w:hAnsi="Times New Roman" w:cs="Times New Roman"/>
                <w:sz w:val="24"/>
                <w:szCs w:val="24"/>
              </w:rPr>
              <w:t xml:space="preserve">’ were </w:t>
            </w:r>
            <w:r w:rsidRPr="00BE43C5">
              <w:rPr>
                <w:rFonts w:ascii="Times New Roman" w:hAnsi="Times New Roman" w:cs="Times New Roman"/>
                <w:sz w:val="24"/>
                <w:szCs w:val="24"/>
              </w:rPr>
              <w:lastRenderedPageBreak/>
              <w:t>launched on 13</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21 by Joint Security Forces in Karamoja sub region, through his personal networks, influence and gathering of intelligence he led to recovery of 12 illegal guns in Moroto Zone in the Sub Counties of Nadunget, Rupa and Loputuk between the months of July 2021 – August 2022 as indicated below;</w:t>
            </w:r>
          </w:p>
          <w:p w:rsidR="00E151B3" w:rsidRPr="00BE43C5" w:rsidRDefault="00E151B3" w:rsidP="00040946">
            <w:pPr>
              <w:spacing w:before="240"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15</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21, 01 SMG Rifle with 02 ammunitions recovered from Ongore Ekamalipus resident of Lokourot village, Nadunget Town Council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17</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21, 01 SMG rifle with 10 ammunitions recovered from Akwang Milk resident of Nakamista ward Nadunget Town Council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20</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July 2021, 01 SMG rifle with 08 ammunitions recovered from Loris resident of Katoluk village, Nakamista ward Nadunget Sub County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23</w:t>
            </w:r>
            <w:r w:rsidRPr="00BE43C5">
              <w:rPr>
                <w:rFonts w:ascii="Times New Roman" w:hAnsi="Times New Roman" w:cs="Times New Roman"/>
                <w:sz w:val="24"/>
                <w:szCs w:val="24"/>
                <w:vertAlign w:val="superscript"/>
              </w:rPr>
              <w:t>rd</w:t>
            </w:r>
            <w:r w:rsidRPr="00BE43C5">
              <w:rPr>
                <w:rFonts w:ascii="Times New Roman" w:hAnsi="Times New Roman" w:cs="Times New Roman"/>
                <w:sz w:val="24"/>
                <w:szCs w:val="24"/>
              </w:rPr>
              <w:t xml:space="preserve"> July 2021, 01 SMG rifle with 05 ammunitions recovered from Tiiti Shegem resident of Rupa Parish, Lotisan Sub County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10 August 2021, 01 SMG rifle with 04 ammunitions recovered from Asugu resident of Komalet village, Nadunget Town Council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7 October 2021, 01 SMG rifle with 20 ammunitions recovered from Loshapo resident of Komalet village Nadunget Sub County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02 November 2021, 02 SMG rifles recovered from Nashagan resident of Kitolu Parish, Nadunget Sub County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lastRenderedPageBreak/>
              <w:t>On 2 January 2022, 01 SMG rifle recovered from Lobwangol Angol resident of Kataluk village Nadunget Sub County in Moroto district.</w:t>
            </w:r>
          </w:p>
          <w:p w:rsidR="00E151B3" w:rsidRPr="00BE43C5" w:rsidRDefault="00E151B3" w:rsidP="00040946">
            <w:pPr>
              <w:spacing w:after="200" w:line="276" w:lineRule="auto"/>
              <w:jc w:val="both"/>
              <w:rPr>
                <w:rFonts w:ascii="Times New Roman" w:hAnsi="Times New Roman" w:cs="Times New Roman"/>
                <w:sz w:val="24"/>
                <w:szCs w:val="24"/>
              </w:rPr>
            </w:pPr>
            <w:r w:rsidRPr="00BE43C5">
              <w:rPr>
                <w:rFonts w:ascii="Times New Roman" w:hAnsi="Times New Roman" w:cs="Times New Roman"/>
                <w:sz w:val="24"/>
                <w:szCs w:val="24"/>
              </w:rPr>
              <w:t>On 10</w:t>
            </w:r>
            <w:r w:rsidRPr="00BE43C5">
              <w:rPr>
                <w:rFonts w:ascii="Times New Roman" w:hAnsi="Times New Roman" w:cs="Times New Roman"/>
                <w:sz w:val="24"/>
                <w:szCs w:val="24"/>
                <w:vertAlign w:val="superscript"/>
              </w:rPr>
              <w:t>th</w:t>
            </w:r>
            <w:r w:rsidRPr="00BE43C5">
              <w:rPr>
                <w:rFonts w:ascii="Times New Roman" w:hAnsi="Times New Roman" w:cs="Times New Roman"/>
                <w:sz w:val="24"/>
                <w:szCs w:val="24"/>
              </w:rPr>
              <w:t xml:space="preserve"> march 2022, 02 SMG rifles recovered from Loborio resident of Loputuk parish, Sub County in Moroto district.</w:t>
            </w:r>
          </w:p>
          <w:p w:rsidR="00E151B3" w:rsidRPr="00BE43C5" w:rsidRDefault="00E151B3" w:rsidP="00040946">
            <w:pPr>
              <w:spacing w:line="276" w:lineRule="auto"/>
              <w:rPr>
                <w:rFonts w:ascii="Times New Roman" w:hAnsi="Times New Roman" w:cs="Times New Roman"/>
                <w:sz w:val="24"/>
                <w:szCs w:val="24"/>
              </w:rPr>
            </w:pPr>
            <w:r w:rsidRPr="00BE43C5">
              <w:rPr>
                <w:rFonts w:ascii="Times New Roman" w:hAnsi="Times New Roman" w:cs="Times New Roman"/>
                <w:sz w:val="24"/>
                <w:szCs w:val="24"/>
              </w:rPr>
              <w:t xml:space="preserve">On 12 May 2022, 01 SMG rifle recovered from Apayarwas resident of Rupa Parish/ Sub County in Moroto district.  </w:t>
            </w:r>
          </w:p>
        </w:tc>
      </w:tr>
    </w:tbl>
    <w:p w:rsidR="00F67730" w:rsidRDefault="00F67730" w:rsidP="00676C86">
      <w:pPr>
        <w:spacing w:line="276" w:lineRule="auto"/>
        <w:jc w:val="both"/>
        <w:rPr>
          <w:rFonts w:ascii="Times New Roman" w:hAnsi="Times New Roman" w:cs="Times New Roman"/>
          <w:b/>
          <w:sz w:val="24"/>
          <w:szCs w:val="24"/>
        </w:rPr>
      </w:pPr>
    </w:p>
    <w:p w:rsidR="00D60A7C" w:rsidRDefault="00D60A7C" w:rsidP="00676C86">
      <w:pPr>
        <w:spacing w:line="276" w:lineRule="auto"/>
        <w:jc w:val="both"/>
        <w:rPr>
          <w:rFonts w:ascii="Times New Roman" w:hAnsi="Times New Roman" w:cs="Times New Roman"/>
          <w:b/>
          <w:sz w:val="24"/>
          <w:szCs w:val="24"/>
        </w:rPr>
      </w:pPr>
    </w:p>
    <w:p w:rsidR="00D60A7C" w:rsidRDefault="00D60A7C" w:rsidP="00676C86">
      <w:pPr>
        <w:spacing w:line="276" w:lineRule="auto"/>
        <w:jc w:val="both"/>
        <w:rPr>
          <w:rFonts w:ascii="Times New Roman" w:hAnsi="Times New Roman" w:cs="Times New Roman"/>
          <w:b/>
          <w:sz w:val="24"/>
          <w:szCs w:val="24"/>
        </w:rPr>
      </w:pPr>
    </w:p>
    <w:p w:rsidR="00D60A7C" w:rsidRDefault="00D60A7C" w:rsidP="00676C86">
      <w:pPr>
        <w:spacing w:line="276" w:lineRule="auto"/>
        <w:jc w:val="both"/>
        <w:rPr>
          <w:rFonts w:ascii="Times New Roman" w:hAnsi="Times New Roman" w:cs="Times New Roman"/>
          <w:b/>
          <w:sz w:val="24"/>
          <w:szCs w:val="24"/>
        </w:rPr>
      </w:pPr>
    </w:p>
    <w:p w:rsidR="00D60A7C" w:rsidRDefault="00D60A7C" w:rsidP="00676C86">
      <w:pPr>
        <w:spacing w:line="276" w:lineRule="auto"/>
        <w:jc w:val="both"/>
        <w:rPr>
          <w:rFonts w:ascii="Times New Roman" w:hAnsi="Times New Roman" w:cs="Times New Roman"/>
          <w:b/>
          <w:sz w:val="24"/>
          <w:szCs w:val="24"/>
        </w:rPr>
      </w:pPr>
    </w:p>
    <w:p w:rsidR="00D60A7C" w:rsidRPr="00BE43C5" w:rsidRDefault="00D60A7C" w:rsidP="00676C86">
      <w:pPr>
        <w:spacing w:line="276" w:lineRule="auto"/>
        <w:jc w:val="both"/>
        <w:rPr>
          <w:rFonts w:ascii="Times New Roman" w:hAnsi="Times New Roman" w:cs="Times New Roman"/>
          <w:b/>
          <w:sz w:val="24"/>
          <w:szCs w:val="24"/>
        </w:rPr>
      </w:pPr>
    </w:p>
    <w:p w:rsidR="00E63B65" w:rsidRPr="00BE43C5" w:rsidRDefault="003E2F72" w:rsidP="00FC562F">
      <w:pPr>
        <w:spacing w:after="0" w:line="240" w:lineRule="auto"/>
        <w:jc w:val="both"/>
        <w:rPr>
          <w:rFonts w:ascii="Times New Roman" w:hAnsi="Times New Roman" w:cs="Times New Roman"/>
          <w:b/>
          <w:sz w:val="24"/>
          <w:szCs w:val="24"/>
        </w:rPr>
      </w:pPr>
      <w:r w:rsidRPr="00BE43C5">
        <w:rPr>
          <w:rFonts w:ascii="Times New Roman" w:hAnsi="Times New Roman" w:cs="Times New Roman"/>
          <w:b/>
          <w:sz w:val="24"/>
          <w:szCs w:val="24"/>
        </w:rPr>
        <w:t>PRISONS OFFICERS TO BE AWARDED DIAMOND JUBILEE MEDAL ON TAREHE SITA DAY CELEBRATIONS – FEBRUARY 6, 2023</w:t>
      </w:r>
    </w:p>
    <w:p w:rsidR="00E63B65" w:rsidRPr="00BE43C5" w:rsidRDefault="00E63B65" w:rsidP="00FC562F">
      <w:pPr>
        <w:spacing w:after="0" w:line="240" w:lineRule="auto"/>
        <w:jc w:val="both"/>
        <w:rPr>
          <w:rFonts w:ascii="Times New Roman" w:hAnsi="Times New Roman" w:cs="Times New Roman"/>
          <w:b/>
          <w:sz w:val="24"/>
          <w:szCs w:val="24"/>
        </w:rPr>
      </w:pPr>
    </w:p>
    <w:tbl>
      <w:tblPr>
        <w:tblStyle w:val="TableGrid"/>
        <w:tblW w:w="10080" w:type="dxa"/>
        <w:tblInd w:w="-5" w:type="dxa"/>
        <w:tblLayout w:type="fixed"/>
        <w:tblLook w:val="04A0" w:firstRow="1" w:lastRow="0" w:firstColumn="1" w:lastColumn="0" w:noHBand="0" w:noVBand="1"/>
      </w:tblPr>
      <w:tblGrid>
        <w:gridCol w:w="720"/>
        <w:gridCol w:w="1710"/>
        <w:gridCol w:w="1350"/>
        <w:gridCol w:w="1440"/>
        <w:gridCol w:w="4860"/>
      </w:tblGrid>
      <w:tr w:rsidR="00E151B3" w:rsidRPr="00BE43C5" w:rsidTr="00F13A54">
        <w:tc>
          <w:tcPr>
            <w:tcW w:w="10080" w:type="dxa"/>
            <w:gridSpan w:val="5"/>
          </w:tcPr>
          <w:p w:rsidR="00E151B3" w:rsidRPr="00BE43C5" w:rsidRDefault="00E151B3" w:rsidP="00457FF6">
            <w:pPr>
              <w:pStyle w:val="ListParagraph"/>
              <w:numPr>
                <w:ilvl w:val="0"/>
                <w:numId w:val="1"/>
              </w:numPr>
              <w:spacing w:after="0" w:line="240" w:lineRule="auto"/>
              <w:jc w:val="both"/>
              <w:rPr>
                <w:rFonts w:ascii="Times New Roman" w:hAnsi="Times New Roman" w:cs="Times New Roman"/>
                <w:b/>
                <w:sz w:val="24"/>
                <w:szCs w:val="24"/>
              </w:rPr>
            </w:pPr>
            <w:r w:rsidRPr="00BE43C5">
              <w:rPr>
                <w:rFonts w:ascii="Times New Roman" w:hAnsi="Times New Roman" w:cs="Times New Roman"/>
                <w:b/>
                <w:sz w:val="24"/>
                <w:szCs w:val="24"/>
              </w:rPr>
              <w:t>DIAMOND JUBILEE MEDAL – UGANDA PRISONS SERVICE</w:t>
            </w:r>
          </w:p>
          <w:p w:rsidR="00E151B3" w:rsidRPr="00BE43C5" w:rsidRDefault="00E151B3" w:rsidP="00A75466">
            <w:pPr>
              <w:jc w:val="both"/>
              <w:rPr>
                <w:rFonts w:ascii="Times New Roman" w:hAnsi="Times New Roman" w:cs="Times New Roman"/>
                <w:b/>
                <w:sz w:val="24"/>
                <w:szCs w:val="24"/>
              </w:rPr>
            </w:pPr>
          </w:p>
        </w:tc>
      </w:tr>
      <w:tr w:rsidR="00E151B3" w:rsidRPr="00BE43C5" w:rsidTr="00F13A54">
        <w:trPr>
          <w:trHeight w:val="528"/>
        </w:trPr>
        <w:tc>
          <w:tcPr>
            <w:tcW w:w="10080" w:type="dxa"/>
            <w:gridSpan w:val="5"/>
          </w:tcPr>
          <w:p w:rsidR="00E151B3" w:rsidRPr="00BE43C5" w:rsidRDefault="00E151B3" w:rsidP="008B7FE0">
            <w:pPr>
              <w:rPr>
                <w:rFonts w:ascii="Times New Roman" w:hAnsi="Times New Roman" w:cs="Times New Roman"/>
                <w:b/>
                <w:sz w:val="24"/>
                <w:szCs w:val="24"/>
              </w:rPr>
            </w:pPr>
            <w:r w:rsidRPr="00BE43C5">
              <w:rPr>
                <w:rFonts w:ascii="Times New Roman" w:hAnsi="Times New Roman" w:cs="Times New Roman"/>
                <w:b/>
                <w:sz w:val="24"/>
                <w:szCs w:val="24"/>
              </w:rPr>
              <w:t xml:space="preserve">SUBMITTED BY THE </w:t>
            </w:r>
            <w:r w:rsidRPr="00BE43C5">
              <w:rPr>
                <w:rFonts w:ascii="Times New Roman" w:hAnsi="Times New Roman" w:cs="Times New Roman"/>
                <w:b/>
                <w:color w:val="000000" w:themeColor="text1"/>
                <w:sz w:val="24"/>
                <w:szCs w:val="24"/>
              </w:rPr>
              <w:t>COMMISSIONER GENERAL OF PRISONS</w:t>
            </w:r>
            <w:r w:rsidRPr="00BE43C5">
              <w:rPr>
                <w:rFonts w:ascii="Times New Roman" w:hAnsi="Times New Roman" w:cs="Times New Roman"/>
                <w:b/>
                <w:sz w:val="24"/>
                <w:szCs w:val="24"/>
              </w:rPr>
              <w:t xml:space="preserve"> - CAN. DR. J.O.R. BYABASHAIJA</w:t>
            </w:r>
          </w:p>
        </w:tc>
      </w:tr>
      <w:tr w:rsidR="00E151B3" w:rsidRPr="00BE43C5" w:rsidTr="00F13A54">
        <w:tc>
          <w:tcPr>
            <w:tcW w:w="720" w:type="dxa"/>
          </w:tcPr>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NO</w:t>
            </w:r>
          </w:p>
        </w:tc>
        <w:tc>
          <w:tcPr>
            <w:tcW w:w="1710" w:type="dxa"/>
          </w:tcPr>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NAME/</w:t>
            </w:r>
          </w:p>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RANK</w:t>
            </w:r>
          </w:p>
        </w:tc>
        <w:tc>
          <w:tcPr>
            <w:tcW w:w="1350" w:type="dxa"/>
          </w:tcPr>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GENDER/AGE</w:t>
            </w:r>
          </w:p>
        </w:tc>
        <w:tc>
          <w:tcPr>
            <w:tcW w:w="1440" w:type="dxa"/>
          </w:tcPr>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DIST/MIN</w:t>
            </w:r>
          </w:p>
        </w:tc>
        <w:tc>
          <w:tcPr>
            <w:tcW w:w="4860" w:type="dxa"/>
          </w:tcPr>
          <w:p w:rsidR="00E151B3" w:rsidRPr="00BE43C5" w:rsidRDefault="00E151B3" w:rsidP="00E63B65">
            <w:pPr>
              <w:jc w:val="both"/>
              <w:rPr>
                <w:rFonts w:ascii="Times New Roman" w:hAnsi="Times New Roman" w:cs="Times New Roman"/>
                <w:b/>
                <w:sz w:val="24"/>
                <w:szCs w:val="24"/>
              </w:rPr>
            </w:pPr>
            <w:r w:rsidRPr="00BE43C5">
              <w:rPr>
                <w:rFonts w:ascii="Times New Roman" w:hAnsi="Times New Roman" w:cs="Times New Roman"/>
                <w:b/>
                <w:sz w:val="24"/>
                <w:szCs w:val="24"/>
              </w:rPr>
              <w:t>PROFILE</w:t>
            </w:r>
          </w:p>
          <w:p w:rsidR="00E151B3" w:rsidRPr="00BE43C5" w:rsidRDefault="00E151B3" w:rsidP="00E63B65">
            <w:pPr>
              <w:jc w:val="both"/>
              <w:rPr>
                <w:rFonts w:ascii="Times New Roman" w:hAnsi="Times New Roman" w:cs="Times New Roman"/>
                <w:b/>
                <w:sz w:val="24"/>
                <w:szCs w:val="24"/>
              </w:rPr>
            </w:pPr>
          </w:p>
        </w:tc>
      </w:tr>
      <w:tr w:rsidR="00E151B3" w:rsidRPr="00BE43C5" w:rsidTr="00F13A54">
        <w:tc>
          <w:tcPr>
            <w:tcW w:w="720" w:type="dxa"/>
          </w:tcPr>
          <w:p w:rsidR="00E151B3" w:rsidRPr="00BE43C5" w:rsidRDefault="00CE1BE7" w:rsidP="00112159">
            <w:pPr>
              <w:jc w:val="both"/>
              <w:rPr>
                <w:rFonts w:ascii="Times New Roman" w:hAnsi="Times New Roman" w:cs="Times New Roman"/>
                <w:sz w:val="24"/>
                <w:szCs w:val="24"/>
              </w:rPr>
            </w:pPr>
            <w:r>
              <w:rPr>
                <w:rFonts w:ascii="Times New Roman" w:hAnsi="Times New Roman" w:cs="Times New Roman"/>
                <w:sz w:val="24"/>
                <w:szCs w:val="24"/>
              </w:rPr>
              <w:t>5</w:t>
            </w:r>
            <w:r w:rsidR="00112159">
              <w:rPr>
                <w:rFonts w:ascii="Times New Roman" w:hAnsi="Times New Roman" w:cs="Times New Roman"/>
                <w:sz w:val="24"/>
                <w:szCs w:val="24"/>
              </w:rPr>
              <w:t>7</w:t>
            </w:r>
          </w:p>
        </w:tc>
        <w:tc>
          <w:tcPr>
            <w:tcW w:w="1710" w:type="dxa"/>
          </w:tcPr>
          <w:p w:rsidR="00E151B3" w:rsidRPr="00BE43C5" w:rsidRDefault="00E151B3" w:rsidP="00E63B65">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NAIMULI ROBERT TAGOOLA (SENIOR SUPERINTENDENT OF PRISONS)</w:t>
            </w:r>
          </w:p>
          <w:p w:rsidR="00E151B3" w:rsidRPr="00BE43C5" w:rsidRDefault="00E151B3" w:rsidP="00E63B65">
            <w:pPr>
              <w:jc w:val="both"/>
              <w:rPr>
                <w:rFonts w:ascii="Times New Roman" w:hAnsi="Times New Roman" w:cs="Times New Roman"/>
                <w:b/>
                <w:sz w:val="24"/>
                <w:szCs w:val="24"/>
              </w:rPr>
            </w:pPr>
          </w:p>
        </w:tc>
        <w:tc>
          <w:tcPr>
            <w:tcW w:w="1350" w:type="dxa"/>
          </w:tcPr>
          <w:p w:rsidR="00E151B3" w:rsidRPr="00BE43C5" w:rsidRDefault="00E151B3" w:rsidP="00E63B65">
            <w:pPr>
              <w:jc w:val="both"/>
              <w:rPr>
                <w:rFonts w:ascii="Times New Roman" w:hAnsi="Times New Roman" w:cs="Times New Roman"/>
                <w:b/>
                <w:sz w:val="24"/>
                <w:szCs w:val="24"/>
              </w:rPr>
            </w:pPr>
            <w:r w:rsidRPr="00BE43C5">
              <w:rPr>
                <w:rFonts w:ascii="Times New Roman" w:eastAsia="Tahoma" w:hAnsi="Times New Roman" w:cs="Times New Roman"/>
                <w:sz w:val="24"/>
                <w:szCs w:val="24"/>
              </w:rPr>
              <w:t>MALE</w:t>
            </w:r>
          </w:p>
        </w:tc>
        <w:tc>
          <w:tcPr>
            <w:tcW w:w="1440" w:type="dxa"/>
          </w:tcPr>
          <w:p w:rsidR="00E151B3" w:rsidRPr="00BE43C5" w:rsidRDefault="00E151B3" w:rsidP="00E63B65">
            <w:pPr>
              <w:jc w:val="both"/>
              <w:rPr>
                <w:rFonts w:ascii="Times New Roman" w:hAnsi="Times New Roman" w:cs="Times New Roman"/>
                <w:sz w:val="24"/>
                <w:szCs w:val="24"/>
              </w:rPr>
            </w:pPr>
            <w:r w:rsidRPr="00BE43C5">
              <w:rPr>
                <w:rFonts w:ascii="Times New Roman" w:hAnsi="Times New Roman" w:cs="Times New Roman"/>
                <w:sz w:val="24"/>
                <w:szCs w:val="24"/>
              </w:rPr>
              <w:t>JINJA</w:t>
            </w:r>
          </w:p>
          <w:p w:rsidR="00E151B3" w:rsidRPr="00BE43C5" w:rsidRDefault="00E151B3" w:rsidP="00E63B65">
            <w:pPr>
              <w:jc w:val="both"/>
              <w:rPr>
                <w:rFonts w:ascii="Times New Roman" w:hAnsi="Times New Roman" w:cs="Times New Roman"/>
                <w:sz w:val="24"/>
                <w:szCs w:val="24"/>
              </w:rPr>
            </w:pPr>
          </w:p>
          <w:p w:rsidR="00E151B3" w:rsidRPr="00BE43C5" w:rsidRDefault="00E151B3" w:rsidP="00E63B65">
            <w:pPr>
              <w:jc w:val="both"/>
              <w:rPr>
                <w:rFonts w:ascii="Times New Roman" w:hAnsi="Times New Roman" w:cs="Times New Roman"/>
                <w:color w:val="FF0000"/>
                <w:sz w:val="24"/>
                <w:szCs w:val="24"/>
              </w:rPr>
            </w:pPr>
          </w:p>
        </w:tc>
        <w:tc>
          <w:tcPr>
            <w:tcW w:w="4860" w:type="dxa"/>
          </w:tcPr>
          <w:p w:rsidR="00E151B3" w:rsidRPr="00BE43C5" w:rsidRDefault="00E151B3" w:rsidP="00B76F52">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Born on 30th December, 1979 in the district of Jinja, Kagoma County, Buwenge Sub County, Gombo Parish, Buwenge Village. He enlisted into Service on 4</w:t>
            </w:r>
            <w:r w:rsidRPr="00BE43C5">
              <w:rPr>
                <w:rFonts w:ascii="Times New Roman" w:eastAsia="Tahoma" w:hAnsi="Times New Roman" w:cs="Times New Roman"/>
                <w:sz w:val="24"/>
                <w:szCs w:val="24"/>
                <w:vertAlign w:val="superscript"/>
              </w:rPr>
              <w:t>th</w:t>
            </w:r>
            <w:r w:rsidRPr="00BE43C5">
              <w:rPr>
                <w:rFonts w:ascii="Times New Roman" w:eastAsia="Tahoma" w:hAnsi="Times New Roman" w:cs="Times New Roman"/>
                <w:sz w:val="24"/>
                <w:szCs w:val="24"/>
              </w:rPr>
              <w:t xml:space="preserve"> June, 2001 as a Recruit Warder. He holds a Masters of Arts in Human Rights from Makerere University (2016-2018) and a Postgraduate Diploma of Public Administration and Management from Uganda Management Institute (2016-2017). He is an impeccable senior Prisons officer with all-round attributes that have propelled him to the current rank of Senior Superintendent of Prisons and appointment as Officer in Charge of a high </w:t>
            </w:r>
            <w:r w:rsidRPr="00BE43C5">
              <w:rPr>
                <w:rFonts w:ascii="Times New Roman" w:eastAsia="Tahoma" w:hAnsi="Times New Roman" w:cs="Times New Roman"/>
                <w:sz w:val="24"/>
                <w:szCs w:val="24"/>
              </w:rPr>
              <w:lastRenderedPageBreak/>
              <w:t>security prison (UG. Prison, Kigo) located in Wakiso District (2018 to date).</w:t>
            </w:r>
          </w:p>
          <w:p w:rsidR="00E151B3" w:rsidRPr="00BE43C5" w:rsidRDefault="00E151B3" w:rsidP="00B76F52">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  </w:t>
            </w:r>
          </w:p>
          <w:p w:rsidR="00E151B3" w:rsidRPr="00BE43C5" w:rsidRDefault="00E151B3" w:rsidP="00B76F52">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For his loyal devotion to duty and profound meritorious service made positive impact in the area of safety and security. He dutifully and professionally served as an Aide-De-Camp to the Commissioner General of Prisons, for Seven years (2008-2016) amidst significant operational commitments, inherent challenges, vigorous security and administrative posture. He was nominated to attend the International Personal Assistants Symposium and Executive Assistants Award in Africa held in Swaziland in 2009 and was awarded a certificate in Administrative and Personal Assistants Management.</w:t>
            </w:r>
          </w:p>
          <w:p w:rsidR="00E151B3" w:rsidRPr="00BE43C5" w:rsidRDefault="00E151B3" w:rsidP="00B76F52">
            <w:pPr>
              <w:spacing w:line="276" w:lineRule="auto"/>
              <w:jc w:val="both"/>
              <w:rPr>
                <w:rFonts w:ascii="Times New Roman" w:eastAsia="Tahoma" w:hAnsi="Times New Roman" w:cs="Times New Roman"/>
                <w:sz w:val="24"/>
                <w:szCs w:val="24"/>
              </w:rPr>
            </w:pPr>
          </w:p>
          <w:p w:rsidR="00E151B3" w:rsidRPr="00BE43C5" w:rsidRDefault="00E151B3" w:rsidP="00B76F52">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While deployed for custodial duties at Murchison Bay Prison (2016-2018) and as Officer in Charge at Kigo (2018- to date), he executed his duties in a notable manner inclined to promotion of fundamental human rights and freedoms for both staff and inmates an attribute that has remained persistent to his name to date.</w:t>
            </w:r>
          </w:p>
          <w:p w:rsidR="00E151B3" w:rsidRPr="00BE43C5" w:rsidRDefault="00E151B3" w:rsidP="00B76F52">
            <w:pPr>
              <w:spacing w:line="276" w:lineRule="auto"/>
              <w:jc w:val="both"/>
              <w:rPr>
                <w:rFonts w:ascii="Times New Roman" w:eastAsia="Tahoma" w:hAnsi="Times New Roman" w:cs="Times New Roman"/>
                <w:sz w:val="24"/>
                <w:szCs w:val="24"/>
              </w:rPr>
            </w:pPr>
          </w:p>
          <w:p w:rsidR="00E151B3" w:rsidRPr="00BE43C5" w:rsidRDefault="00E151B3" w:rsidP="00B76F52">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is a model farmer in his current home district, Buyende where he has served as an in-community representative for modern farming innovations, techniques and practices. He has provided an entry point into the locality around him for the diffusion of a new practice of technology by creating observable, field-level demonstration to be witnessed in real time by other farmers hence social economic transformation of the country. </w:t>
            </w:r>
            <w:r w:rsidRPr="00BE43C5">
              <w:rPr>
                <w:rFonts w:ascii="Times New Roman" w:eastAsia="Times New Roman" w:hAnsi="Times New Roman" w:cs="Times New Roman"/>
                <w:sz w:val="24"/>
                <w:szCs w:val="24"/>
              </w:rPr>
              <w:t>I highly recommend him for the award of a Medal.</w:t>
            </w:r>
          </w:p>
          <w:p w:rsidR="00E151B3" w:rsidRPr="00BE43C5" w:rsidRDefault="00E151B3" w:rsidP="006720D0">
            <w:pPr>
              <w:spacing w:line="276" w:lineRule="auto"/>
              <w:jc w:val="both"/>
              <w:rPr>
                <w:rFonts w:ascii="Times New Roman" w:eastAsia="Tahoma" w:hAnsi="Times New Roman" w:cs="Times New Roman"/>
                <w:sz w:val="24"/>
                <w:szCs w:val="24"/>
              </w:rPr>
            </w:pPr>
          </w:p>
        </w:tc>
      </w:tr>
      <w:tr w:rsidR="00E151B3" w:rsidRPr="00BE43C5" w:rsidTr="00F13A54">
        <w:tc>
          <w:tcPr>
            <w:tcW w:w="720" w:type="dxa"/>
          </w:tcPr>
          <w:p w:rsidR="00E151B3" w:rsidRPr="00BE43C5" w:rsidRDefault="00CE1BE7" w:rsidP="00112159">
            <w:pPr>
              <w:jc w:val="both"/>
              <w:rPr>
                <w:rFonts w:ascii="Times New Roman" w:hAnsi="Times New Roman" w:cs="Times New Roman"/>
                <w:sz w:val="24"/>
                <w:szCs w:val="24"/>
              </w:rPr>
            </w:pPr>
            <w:r>
              <w:rPr>
                <w:rFonts w:ascii="Times New Roman" w:hAnsi="Times New Roman" w:cs="Times New Roman"/>
                <w:sz w:val="24"/>
                <w:szCs w:val="24"/>
              </w:rPr>
              <w:lastRenderedPageBreak/>
              <w:t>5</w:t>
            </w:r>
            <w:r w:rsidR="00112159">
              <w:rPr>
                <w:rFonts w:ascii="Times New Roman" w:hAnsi="Times New Roman" w:cs="Times New Roman"/>
                <w:sz w:val="24"/>
                <w:szCs w:val="24"/>
              </w:rPr>
              <w:t>8</w:t>
            </w:r>
          </w:p>
        </w:tc>
        <w:tc>
          <w:tcPr>
            <w:tcW w:w="1710" w:type="dxa"/>
          </w:tcPr>
          <w:p w:rsidR="00E151B3" w:rsidRPr="00BE43C5" w:rsidRDefault="00E151B3" w:rsidP="00F13A54">
            <w:pPr>
              <w:spacing w:line="276" w:lineRule="auto"/>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MR. JACOB ISAAC OGWANG </w:t>
            </w:r>
            <w:r w:rsidRPr="00BE43C5">
              <w:rPr>
                <w:rFonts w:ascii="Times New Roman" w:eastAsia="Tahoma" w:hAnsi="Times New Roman" w:cs="Times New Roman"/>
                <w:sz w:val="24"/>
                <w:szCs w:val="24"/>
              </w:rPr>
              <w:lastRenderedPageBreak/>
              <w:t>(SENIOR SUPERINTENDENT OF PRISONS)</w:t>
            </w:r>
          </w:p>
          <w:p w:rsidR="00E151B3" w:rsidRPr="00BE43C5" w:rsidRDefault="00E151B3" w:rsidP="00E63B65">
            <w:pPr>
              <w:jc w:val="both"/>
              <w:rPr>
                <w:rFonts w:ascii="Times New Roman" w:hAnsi="Times New Roman" w:cs="Times New Roman"/>
                <w:sz w:val="24"/>
                <w:szCs w:val="24"/>
              </w:rPr>
            </w:pPr>
          </w:p>
        </w:tc>
        <w:tc>
          <w:tcPr>
            <w:tcW w:w="1350" w:type="dxa"/>
          </w:tcPr>
          <w:p w:rsidR="00E151B3" w:rsidRPr="00BE43C5" w:rsidRDefault="00E151B3" w:rsidP="00E63B65">
            <w:pPr>
              <w:jc w:val="both"/>
              <w:rPr>
                <w:rFonts w:ascii="Times New Roman" w:hAnsi="Times New Roman" w:cs="Times New Roman"/>
                <w:sz w:val="24"/>
                <w:szCs w:val="24"/>
              </w:rPr>
            </w:pPr>
            <w:r w:rsidRPr="00BE43C5">
              <w:rPr>
                <w:rFonts w:ascii="Times New Roman" w:hAnsi="Times New Roman" w:cs="Times New Roman"/>
                <w:sz w:val="24"/>
                <w:szCs w:val="24"/>
              </w:rPr>
              <w:lastRenderedPageBreak/>
              <w:t xml:space="preserve">MALE </w:t>
            </w:r>
          </w:p>
        </w:tc>
        <w:tc>
          <w:tcPr>
            <w:tcW w:w="1440" w:type="dxa"/>
          </w:tcPr>
          <w:p w:rsidR="00E151B3" w:rsidRPr="00BE43C5" w:rsidRDefault="00E151B3" w:rsidP="00E63B65">
            <w:pPr>
              <w:jc w:val="both"/>
              <w:rPr>
                <w:rFonts w:ascii="Times New Roman" w:hAnsi="Times New Roman" w:cs="Times New Roman"/>
                <w:sz w:val="24"/>
                <w:szCs w:val="24"/>
              </w:rPr>
            </w:pPr>
            <w:r w:rsidRPr="00BE43C5">
              <w:rPr>
                <w:rFonts w:ascii="Times New Roman" w:hAnsi="Times New Roman" w:cs="Times New Roman"/>
                <w:sz w:val="24"/>
                <w:szCs w:val="24"/>
              </w:rPr>
              <w:t xml:space="preserve">APAC </w:t>
            </w:r>
          </w:p>
        </w:tc>
        <w:tc>
          <w:tcPr>
            <w:tcW w:w="4860" w:type="dxa"/>
          </w:tcPr>
          <w:p w:rsidR="00E151B3" w:rsidRPr="00BE43C5" w:rsidRDefault="00E151B3" w:rsidP="00D26D7A">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Jacob Isaac Ogwang was born on 13</w:t>
            </w:r>
            <w:r w:rsidRPr="00BE43C5">
              <w:rPr>
                <w:rFonts w:ascii="Times New Roman" w:eastAsia="Tahoma" w:hAnsi="Times New Roman" w:cs="Times New Roman"/>
                <w:sz w:val="24"/>
                <w:szCs w:val="24"/>
                <w:vertAlign w:val="superscript"/>
              </w:rPr>
              <w:t>th</w:t>
            </w:r>
            <w:r w:rsidRPr="00BE43C5">
              <w:rPr>
                <w:rFonts w:ascii="Times New Roman" w:eastAsia="Tahoma" w:hAnsi="Times New Roman" w:cs="Times New Roman"/>
                <w:sz w:val="24"/>
                <w:szCs w:val="24"/>
              </w:rPr>
              <w:t xml:space="preserve"> July, 1967 in the district of Apac, Oyam County, Loro Sub County, Adyeda Parish, Alica village. He holds </w:t>
            </w:r>
            <w:r w:rsidRPr="00BE43C5">
              <w:rPr>
                <w:rFonts w:ascii="Times New Roman" w:eastAsia="Tahoma" w:hAnsi="Times New Roman" w:cs="Times New Roman"/>
                <w:sz w:val="24"/>
                <w:szCs w:val="24"/>
              </w:rPr>
              <w:lastRenderedPageBreak/>
              <w:t>an Advanced Diploma in Prisons Management (2010) and a Diploma in Procurement and Logistics Management (2005-2006). He enlisted into Service on 27</w:t>
            </w:r>
            <w:r w:rsidRPr="00BE43C5">
              <w:rPr>
                <w:rFonts w:ascii="Times New Roman" w:eastAsia="Tahoma" w:hAnsi="Times New Roman" w:cs="Times New Roman"/>
                <w:sz w:val="24"/>
                <w:szCs w:val="24"/>
                <w:vertAlign w:val="superscript"/>
              </w:rPr>
              <w:t>th</w:t>
            </w:r>
            <w:r w:rsidRPr="00BE43C5">
              <w:rPr>
                <w:rFonts w:ascii="Times New Roman" w:eastAsia="Tahoma" w:hAnsi="Times New Roman" w:cs="Times New Roman"/>
                <w:sz w:val="24"/>
                <w:szCs w:val="24"/>
              </w:rPr>
              <w:t xml:space="preserve"> March, 1991 as a Recruit Warder and rose through the ranks to the current rank of Senior Superintendent of Prisons. He has served for 31 years of uninterrupted service. He is currently the Officer in Charge Flour Mill since February, 2015 to date. </w:t>
            </w:r>
          </w:p>
          <w:p w:rsidR="00E151B3" w:rsidRPr="00BE43C5" w:rsidRDefault="00E151B3" w:rsidP="00D26D7A">
            <w:pPr>
              <w:spacing w:line="276" w:lineRule="auto"/>
              <w:jc w:val="both"/>
              <w:rPr>
                <w:rFonts w:ascii="Times New Roman" w:eastAsia="Tahoma" w:hAnsi="Times New Roman" w:cs="Times New Roman"/>
                <w:sz w:val="24"/>
                <w:szCs w:val="24"/>
              </w:rPr>
            </w:pPr>
          </w:p>
          <w:p w:rsidR="00E151B3" w:rsidRPr="00BE43C5" w:rsidRDefault="00E151B3" w:rsidP="00D26D7A">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In his early years of Service as a junior officer, he was recognized for being the most hardworking and disciplined officer. He was appointed Officer in Charge U.G Prison Sentema located in Wakiso district (2011-2013) where he played an essential role in transforming the unit to a modern prison at the time the Service was taking over former Local Administration Prisons in accordance with the Prisons Act 2006. </w:t>
            </w:r>
          </w:p>
          <w:p w:rsidR="00E151B3" w:rsidRPr="00BE43C5" w:rsidRDefault="00E151B3" w:rsidP="00D26D7A">
            <w:pPr>
              <w:spacing w:line="276" w:lineRule="auto"/>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also served as the Head of Security operations for the custody of the 11</w:t>
            </w:r>
            <w:r w:rsidRPr="00BE43C5">
              <w:rPr>
                <w:rFonts w:ascii="Times New Roman" w:eastAsia="Tahoma" w:hAnsi="Times New Roman" w:cs="Times New Roman"/>
                <w:sz w:val="24"/>
                <w:szCs w:val="24"/>
                <w:vertAlign w:val="superscript"/>
              </w:rPr>
              <w:t>th</w:t>
            </w:r>
            <w:r w:rsidRPr="00BE43C5">
              <w:rPr>
                <w:rFonts w:ascii="Times New Roman" w:eastAsia="Tahoma" w:hAnsi="Times New Roman" w:cs="Times New Roman"/>
                <w:sz w:val="24"/>
                <w:szCs w:val="24"/>
              </w:rPr>
              <w:t xml:space="preserve"> July 2010 Kampala Bombing suspects remanded at the Country’s only Maximum Security Prison, Luzira Upper (2013-2015) a duty he executed well at the time when terrorism risks and threats had intensified in the Country.</w:t>
            </w:r>
          </w:p>
        </w:tc>
      </w:tr>
      <w:tr w:rsidR="00E151B3" w:rsidRPr="00BE43C5" w:rsidTr="00F13A54">
        <w:tc>
          <w:tcPr>
            <w:tcW w:w="720" w:type="dxa"/>
          </w:tcPr>
          <w:p w:rsidR="00E151B3" w:rsidRPr="00BE43C5" w:rsidRDefault="00112159" w:rsidP="00E330FD">
            <w:pPr>
              <w:jc w:val="both"/>
              <w:rPr>
                <w:rFonts w:ascii="Times New Roman" w:hAnsi="Times New Roman" w:cs="Times New Roman"/>
                <w:sz w:val="24"/>
                <w:szCs w:val="24"/>
              </w:rPr>
            </w:pPr>
            <w:r>
              <w:rPr>
                <w:rFonts w:ascii="Times New Roman" w:hAnsi="Times New Roman" w:cs="Times New Roman"/>
                <w:sz w:val="24"/>
                <w:szCs w:val="24"/>
              </w:rPr>
              <w:lastRenderedPageBreak/>
              <w:t>59</w:t>
            </w:r>
            <w:r w:rsidR="00E151B3" w:rsidRPr="00BE43C5">
              <w:rPr>
                <w:rFonts w:ascii="Times New Roman" w:hAnsi="Times New Roman" w:cs="Times New Roman"/>
                <w:sz w:val="24"/>
                <w:szCs w:val="24"/>
              </w:rPr>
              <w:t>.</w:t>
            </w:r>
          </w:p>
        </w:tc>
        <w:tc>
          <w:tcPr>
            <w:tcW w:w="1710" w:type="dxa"/>
          </w:tcPr>
          <w:p w:rsidR="00E151B3" w:rsidRPr="00BE43C5" w:rsidRDefault="00E151B3" w:rsidP="00F13A54">
            <w:pPr>
              <w:pBdr>
                <w:top w:val="nil"/>
                <w:left w:val="nil"/>
                <w:bottom w:val="nil"/>
                <w:right w:val="nil"/>
                <w:between w:val="nil"/>
              </w:pBdr>
              <w:rPr>
                <w:rFonts w:ascii="Times New Roman" w:eastAsia="Tahoma" w:hAnsi="Times New Roman" w:cs="Times New Roman"/>
                <w:sz w:val="24"/>
                <w:szCs w:val="24"/>
              </w:rPr>
            </w:pPr>
            <w:r w:rsidRPr="00BE43C5">
              <w:rPr>
                <w:rFonts w:ascii="Times New Roman" w:eastAsia="Tahoma" w:hAnsi="Times New Roman" w:cs="Times New Roman"/>
                <w:sz w:val="24"/>
                <w:szCs w:val="24"/>
              </w:rPr>
              <w:t>MR. ZIKANGA ANTHONY (SENIOR SUPERINTENDENT OF PRISONS)</w:t>
            </w:r>
          </w:p>
          <w:p w:rsidR="00E151B3" w:rsidRPr="00BE43C5" w:rsidRDefault="00E151B3" w:rsidP="00E330FD">
            <w:pPr>
              <w:jc w:val="both"/>
              <w:rPr>
                <w:rFonts w:ascii="Times New Roman" w:hAnsi="Times New Roman" w:cs="Times New Roman"/>
                <w:sz w:val="24"/>
                <w:szCs w:val="24"/>
              </w:rPr>
            </w:pPr>
          </w:p>
        </w:tc>
        <w:tc>
          <w:tcPr>
            <w:tcW w:w="1350" w:type="dxa"/>
          </w:tcPr>
          <w:p w:rsidR="00E151B3" w:rsidRPr="00BE43C5" w:rsidRDefault="00E151B3" w:rsidP="00E330FD">
            <w:pPr>
              <w:jc w:val="both"/>
              <w:rPr>
                <w:rFonts w:ascii="Times New Roman" w:hAnsi="Times New Roman" w:cs="Times New Roman"/>
                <w:sz w:val="24"/>
                <w:szCs w:val="24"/>
              </w:rPr>
            </w:pPr>
            <w:r w:rsidRPr="00BE43C5">
              <w:rPr>
                <w:rFonts w:ascii="Times New Roman" w:hAnsi="Times New Roman" w:cs="Times New Roman"/>
                <w:sz w:val="24"/>
                <w:szCs w:val="24"/>
              </w:rPr>
              <w:t>MALE</w:t>
            </w:r>
          </w:p>
        </w:tc>
        <w:tc>
          <w:tcPr>
            <w:tcW w:w="1440" w:type="dxa"/>
          </w:tcPr>
          <w:p w:rsidR="00E151B3" w:rsidRPr="00BE43C5" w:rsidRDefault="00E151B3" w:rsidP="00E330FD">
            <w:pPr>
              <w:jc w:val="both"/>
              <w:rPr>
                <w:rFonts w:ascii="Times New Roman" w:hAnsi="Times New Roman" w:cs="Times New Roman"/>
                <w:sz w:val="24"/>
                <w:szCs w:val="24"/>
              </w:rPr>
            </w:pPr>
            <w:r w:rsidRPr="00BE43C5">
              <w:rPr>
                <w:rFonts w:ascii="Times New Roman" w:hAnsi="Times New Roman" w:cs="Times New Roman"/>
                <w:sz w:val="24"/>
                <w:szCs w:val="24"/>
              </w:rPr>
              <w:t>RUKUNGIRI</w:t>
            </w:r>
          </w:p>
          <w:p w:rsidR="00E151B3" w:rsidRPr="00BE43C5" w:rsidRDefault="00E151B3" w:rsidP="00E330FD">
            <w:pPr>
              <w:jc w:val="both"/>
              <w:rPr>
                <w:rFonts w:ascii="Times New Roman" w:hAnsi="Times New Roman" w:cs="Times New Roman"/>
                <w:sz w:val="24"/>
                <w:szCs w:val="24"/>
              </w:rPr>
            </w:pPr>
          </w:p>
          <w:p w:rsidR="00E151B3" w:rsidRPr="00BE43C5" w:rsidRDefault="00E151B3" w:rsidP="00E330FD">
            <w:pPr>
              <w:jc w:val="both"/>
              <w:rPr>
                <w:rFonts w:ascii="Times New Roman" w:hAnsi="Times New Roman" w:cs="Times New Roman"/>
                <w:color w:val="FF0000"/>
                <w:sz w:val="24"/>
                <w:szCs w:val="24"/>
              </w:rPr>
            </w:pPr>
          </w:p>
        </w:tc>
        <w:tc>
          <w:tcPr>
            <w:tcW w:w="4860" w:type="dxa"/>
          </w:tcPr>
          <w:p w:rsidR="00E151B3" w:rsidRPr="00BE43C5" w:rsidRDefault="00E151B3" w:rsidP="007F00A1">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was born on 16th August, 1964 in the district of Rukungiri, Rubabo County, Kebisoni Sub County, Mabanga Parish, Makiro village. He enlisted into the Service on 18th Dec, 1989 as a Recruit Warder. He holds an Advanced Diploma in Prisons Management. He is currently the Regional Prisons Commander Mid Central Region - Mubende.</w:t>
            </w:r>
          </w:p>
          <w:p w:rsidR="00E151B3" w:rsidRPr="00BE43C5" w:rsidRDefault="00E151B3" w:rsidP="007F00A1">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is credited for his distinguished, exemplary, dedicated and meritorious service as a prisons officer, appointed to different levels of responsibility. Upon completion of his Basic training, he was posted to U.G Prison Kakiika in Mbarara in 1990 where he worked for 2 years at the rank of Warder. He was then transferred to U.G Prison Ibuga in 1992 till 1996. For his distinguished and exemplary service, he was </w:t>
            </w:r>
            <w:r w:rsidRPr="00BE43C5">
              <w:rPr>
                <w:rFonts w:ascii="Times New Roman" w:eastAsia="Tahoma" w:hAnsi="Times New Roman" w:cs="Times New Roman"/>
                <w:sz w:val="24"/>
                <w:szCs w:val="24"/>
              </w:rPr>
              <w:lastRenderedPageBreak/>
              <w:t>promoted to the rank of Principal officer II on 1st Dec, 1994 and subsequently appointed Deputy Officer in charge Uganda Government Prison Kiburara in Ibanda district. In 1996, he was transferred to U.G Prison Bushenyi where he worked for 6 years, U.G Prison Rukungiri from 2002 to 2004, U.G Prisons Kiburara from 2004 to 2006 and for his great performance was promoted to the rank of Assistant Superintendent of Prisons on 24th Aug, 2006. He was appointed Officer in Charge U. G Prison Kamwenge in 2010 where he excelled and was on 28th Dec, 2011 promoted to the rank of Superintendent of Prisons. On 6th Feb, 2015, he was appointed District Prisons Commander Rakai and District Prisons commander Ssembabule on 07-Jan-2022.  For his excellent performance, he was promoted to the rank of Senior Superintendent of Prison On 19th Jan, 2022.</w:t>
            </w:r>
          </w:p>
          <w:p w:rsidR="00E151B3" w:rsidRPr="00BE43C5" w:rsidRDefault="00E151B3" w:rsidP="007F00A1">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In all these areas of responsibility, he was directly responsible for the oversight and management of security which guaranteed compliance to Service professional standards. He is specifically credited for spearheading low housing initiatives for staff at U.G Prison Kamwenge.</w:t>
            </w:r>
          </w:p>
          <w:p w:rsidR="00E151B3" w:rsidRPr="00BE43C5" w:rsidRDefault="00E151B3" w:rsidP="007F00A1">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rose through ranks to his current rank of senior Superintendent of Prisons and has ably blended 34 years of uninterrupted service of vast operational experience in mentoring and coaching fellow officers and subordinates.</w:t>
            </w:r>
          </w:p>
        </w:tc>
      </w:tr>
      <w:tr w:rsidR="00E151B3" w:rsidRPr="00BE43C5" w:rsidTr="00F13A54">
        <w:tc>
          <w:tcPr>
            <w:tcW w:w="720" w:type="dxa"/>
          </w:tcPr>
          <w:p w:rsidR="00E151B3" w:rsidRPr="00BE43C5" w:rsidRDefault="00112159" w:rsidP="00EC159A">
            <w:pPr>
              <w:jc w:val="both"/>
              <w:rPr>
                <w:rFonts w:ascii="Times New Roman" w:hAnsi="Times New Roman" w:cs="Times New Roman"/>
                <w:sz w:val="24"/>
                <w:szCs w:val="24"/>
              </w:rPr>
            </w:pPr>
            <w:r>
              <w:rPr>
                <w:rFonts w:ascii="Times New Roman" w:hAnsi="Times New Roman" w:cs="Times New Roman"/>
                <w:sz w:val="24"/>
                <w:szCs w:val="24"/>
              </w:rPr>
              <w:lastRenderedPageBreak/>
              <w:t>60</w:t>
            </w:r>
            <w:r w:rsidR="00E151B3" w:rsidRPr="00BE43C5">
              <w:rPr>
                <w:rFonts w:ascii="Times New Roman" w:hAnsi="Times New Roman" w:cs="Times New Roman"/>
                <w:sz w:val="24"/>
                <w:szCs w:val="24"/>
              </w:rPr>
              <w:t>.</w:t>
            </w:r>
          </w:p>
        </w:tc>
        <w:tc>
          <w:tcPr>
            <w:tcW w:w="1710" w:type="dxa"/>
          </w:tcPr>
          <w:p w:rsidR="00E151B3" w:rsidRPr="00BE43C5" w:rsidRDefault="00E151B3" w:rsidP="00EC159A">
            <w:pPr>
              <w:jc w:val="both"/>
              <w:rPr>
                <w:rFonts w:ascii="Times New Roman" w:eastAsia="Tahoma" w:hAnsi="Times New Roman" w:cs="Times New Roman"/>
                <w:sz w:val="24"/>
                <w:szCs w:val="24"/>
              </w:rPr>
            </w:pPr>
            <w:r w:rsidRPr="00BE43C5">
              <w:rPr>
                <w:rFonts w:ascii="Times New Roman" w:hAnsi="Times New Roman" w:cs="Times New Roman"/>
                <w:sz w:val="24"/>
                <w:szCs w:val="24"/>
              </w:rPr>
              <w:t>MR. ALEX KENNEDY OPINY (ASSISTANT SUPERINTENDENT OF PRISONS)</w:t>
            </w:r>
          </w:p>
          <w:p w:rsidR="00E151B3" w:rsidRPr="00BE43C5" w:rsidRDefault="00E151B3" w:rsidP="00EC159A">
            <w:pPr>
              <w:jc w:val="both"/>
              <w:rPr>
                <w:rFonts w:ascii="Times New Roman" w:hAnsi="Times New Roman" w:cs="Times New Roman"/>
                <w:sz w:val="24"/>
                <w:szCs w:val="24"/>
              </w:rPr>
            </w:pPr>
          </w:p>
        </w:tc>
        <w:tc>
          <w:tcPr>
            <w:tcW w:w="1350" w:type="dxa"/>
          </w:tcPr>
          <w:p w:rsidR="00E151B3" w:rsidRPr="00BE43C5" w:rsidRDefault="00E151B3" w:rsidP="00EC159A">
            <w:pPr>
              <w:jc w:val="both"/>
              <w:rPr>
                <w:rFonts w:ascii="Times New Roman" w:hAnsi="Times New Roman" w:cs="Times New Roman"/>
                <w:sz w:val="24"/>
                <w:szCs w:val="24"/>
              </w:rPr>
            </w:pPr>
          </w:p>
        </w:tc>
        <w:tc>
          <w:tcPr>
            <w:tcW w:w="1440" w:type="dxa"/>
          </w:tcPr>
          <w:p w:rsidR="00E151B3" w:rsidRPr="00BE43C5" w:rsidRDefault="00E151B3" w:rsidP="00EC159A">
            <w:pPr>
              <w:jc w:val="both"/>
              <w:rPr>
                <w:rFonts w:ascii="Times New Roman" w:hAnsi="Times New Roman" w:cs="Times New Roman"/>
                <w:sz w:val="24"/>
                <w:szCs w:val="24"/>
              </w:rPr>
            </w:pPr>
            <w:r w:rsidRPr="00BE43C5">
              <w:rPr>
                <w:rFonts w:ascii="Times New Roman" w:hAnsi="Times New Roman" w:cs="Times New Roman"/>
                <w:sz w:val="24"/>
                <w:szCs w:val="24"/>
              </w:rPr>
              <w:t xml:space="preserve">Apac </w:t>
            </w:r>
          </w:p>
        </w:tc>
        <w:tc>
          <w:tcPr>
            <w:tcW w:w="4860" w:type="dxa"/>
          </w:tcPr>
          <w:p w:rsidR="00E151B3" w:rsidRPr="00BE43C5" w:rsidRDefault="00E151B3" w:rsidP="00BC15B0">
            <w:pPr>
              <w:jc w:val="both"/>
              <w:rPr>
                <w:rFonts w:ascii="Times New Roman" w:hAnsi="Times New Roman" w:cs="Times New Roman"/>
                <w:sz w:val="24"/>
                <w:szCs w:val="24"/>
              </w:rPr>
            </w:pPr>
            <w:r w:rsidRPr="00BE43C5">
              <w:rPr>
                <w:rFonts w:ascii="Times New Roman" w:hAnsi="Times New Roman" w:cs="Times New Roman"/>
                <w:sz w:val="24"/>
                <w:szCs w:val="24"/>
              </w:rPr>
              <w:t>Alex was born on 11th February 1973 in Apac, Oyam County, Oyam Sub county Adigo village. He holds a Bachelor’s Degree in Business Administration (2013-2018) and a Diploma in Prisons Management. He enlisted into Service on 17th February, 1995, and is currently the Uganda Prisons SACCO Manager (2016 to date). He has worked for 27 years of uninterrupted service.</w:t>
            </w:r>
          </w:p>
          <w:p w:rsidR="00E151B3" w:rsidRPr="00BE43C5" w:rsidRDefault="00E151B3" w:rsidP="00BC15B0">
            <w:pPr>
              <w:jc w:val="both"/>
              <w:rPr>
                <w:rFonts w:ascii="Times New Roman" w:hAnsi="Times New Roman" w:cs="Times New Roman"/>
                <w:sz w:val="24"/>
                <w:szCs w:val="24"/>
              </w:rPr>
            </w:pPr>
            <w:r w:rsidRPr="00BE43C5">
              <w:rPr>
                <w:rFonts w:ascii="Times New Roman" w:hAnsi="Times New Roman" w:cs="Times New Roman"/>
                <w:sz w:val="24"/>
                <w:szCs w:val="24"/>
              </w:rPr>
              <w:t xml:space="preserve">He has offered distinguished service and gained repute for his integrity, discipline and honesty that has ranked Uganda Prisons SACCO, a model institution. The welfare of Prisons officers through savings and credit has tremendously improved under his initiative. He has presided </w:t>
            </w:r>
            <w:r w:rsidRPr="00BE43C5">
              <w:rPr>
                <w:rFonts w:ascii="Times New Roman" w:hAnsi="Times New Roman" w:cs="Times New Roman"/>
                <w:sz w:val="24"/>
                <w:szCs w:val="24"/>
              </w:rPr>
              <w:lastRenderedPageBreak/>
              <w:t>over UPS SACCO since 2009 and ably solved complex management challenges that have seen its growth from a small membership of 1000 to the currently 11000 active memberships through his mobilization skills and inculcating a culture of a purely savings based SACCO. He revived the UPS SACCO from an asset base of 300m to the current asset base worth 9.7bn total asset base 100% owned by members without grants or external source. Credited to his achievements, UPS SACCO attracted recognition by BOU as a model SACCO based on quarterly reports to Bank of Uganda in 2021. The UPS SACCO has become a benchmark institution in the region.</w:t>
            </w:r>
          </w:p>
          <w:p w:rsidR="00F13A54" w:rsidRPr="00BE43C5" w:rsidRDefault="00E151B3" w:rsidP="00BC15B0">
            <w:pPr>
              <w:jc w:val="both"/>
              <w:rPr>
                <w:rFonts w:ascii="Times New Roman" w:hAnsi="Times New Roman" w:cs="Times New Roman"/>
                <w:sz w:val="24"/>
                <w:szCs w:val="24"/>
              </w:rPr>
            </w:pPr>
            <w:r w:rsidRPr="00BE43C5">
              <w:rPr>
                <w:rFonts w:ascii="Times New Roman" w:hAnsi="Times New Roman" w:cs="Times New Roman"/>
                <w:sz w:val="24"/>
                <w:szCs w:val="24"/>
              </w:rPr>
              <w:t>He was identified in 2008 following his display of a disciplined, hardworking and qualified junior officer for this assignment which he has professionally executed. He possesses a working experience of 29 years and has offered diligent service worthy recognition with an award of a medal.</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lastRenderedPageBreak/>
              <w:t>6</w:t>
            </w:r>
            <w:r w:rsidR="00112159">
              <w:rPr>
                <w:rFonts w:ascii="Times New Roman" w:hAnsi="Times New Roman" w:cs="Times New Roman"/>
                <w:sz w:val="24"/>
                <w:szCs w:val="24"/>
              </w:rPr>
              <w:t>1</w:t>
            </w:r>
            <w:r w:rsidRPr="00BE43C5">
              <w:rPr>
                <w:rFonts w:ascii="Times New Roman" w:hAnsi="Times New Roman" w:cs="Times New Roman"/>
                <w:sz w:val="24"/>
                <w:szCs w:val="24"/>
              </w:rPr>
              <w:t>.</w:t>
            </w:r>
          </w:p>
        </w:tc>
        <w:tc>
          <w:tcPr>
            <w:tcW w:w="1710" w:type="dxa"/>
          </w:tcPr>
          <w:p w:rsidR="00E151B3" w:rsidRPr="00BE43C5" w:rsidRDefault="00E151B3" w:rsidP="006248C3">
            <w:pPr>
              <w:jc w:val="both"/>
              <w:rPr>
                <w:rFonts w:ascii="Times New Roman" w:hAnsi="Times New Roman" w:cs="Times New Roman"/>
                <w:sz w:val="24"/>
                <w:szCs w:val="24"/>
              </w:rPr>
            </w:pPr>
            <w:r w:rsidRPr="00BE43C5">
              <w:rPr>
                <w:rFonts w:ascii="Times New Roman" w:hAnsi="Times New Roman" w:cs="Times New Roman"/>
                <w:sz w:val="24"/>
                <w:szCs w:val="24"/>
              </w:rPr>
              <w:t>MR. ISAAC EKALEIT ARUO (ASSISTANT SUPERINTENDENT OF PRISONS) RTD</w:t>
            </w:r>
          </w:p>
          <w:p w:rsidR="00E151B3" w:rsidRPr="00BE43C5" w:rsidRDefault="00E151B3" w:rsidP="006248C3">
            <w:pPr>
              <w:jc w:val="both"/>
              <w:rPr>
                <w:rFonts w:ascii="Times New Roman" w:hAnsi="Times New Roman" w:cs="Times New Roman"/>
                <w:sz w:val="24"/>
                <w:szCs w:val="24"/>
              </w:rPr>
            </w:pPr>
          </w:p>
        </w:tc>
        <w:tc>
          <w:tcPr>
            <w:tcW w:w="1350" w:type="dxa"/>
          </w:tcPr>
          <w:p w:rsidR="00E151B3" w:rsidRPr="00BE43C5" w:rsidRDefault="00E151B3" w:rsidP="006248C3">
            <w:pPr>
              <w:jc w:val="both"/>
              <w:rPr>
                <w:rFonts w:ascii="Times New Roman" w:hAnsi="Times New Roman" w:cs="Times New Roman"/>
                <w:sz w:val="24"/>
                <w:szCs w:val="24"/>
              </w:rPr>
            </w:pPr>
            <w:r w:rsidRPr="00BE43C5">
              <w:rPr>
                <w:rFonts w:ascii="Times New Roman" w:hAnsi="Times New Roman" w:cs="Times New Roman"/>
                <w:sz w:val="24"/>
                <w:szCs w:val="24"/>
              </w:rPr>
              <w:t xml:space="preserve">MALE </w:t>
            </w:r>
          </w:p>
        </w:tc>
        <w:tc>
          <w:tcPr>
            <w:tcW w:w="1440" w:type="dxa"/>
          </w:tcPr>
          <w:p w:rsidR="00E151B3" w:rsidRPr="00BE43C5" w:rsidRDefault="00E151B3" w:rsidP="006248C3">
            <w:pPr>
              <w:jc w:val="both"/>
              <w:rPr>
                <w:rFonts w:ascii="Times New Roman" w:hAnsi="Times New Roman" w:cs="Times New Roman"/>
                <w:sz w:val="24"/>
                <w:szCs w:val="24"/>
              </w:rPr>
            </w:pPr>
            <w:r w:rsidRPr="00BE43C5">
              <w:rPr>
                <w:rFonts w:ascii="Times New Roman" w:hAnsi="Times New Roman" w:cs="Times New Roman"/>
                <w:sz w:val="24"/>
                <w:szCs w:val="24"/>
              </w:rPr>
              <w:t xml:space="preserve">SOROTI </w:t>
            </w:r>
          </w:p>
        </w:tc>
        <w:tc>
          <w:tcPr>
            <w:tcW w:w="4860" w:type="dxa"/>
          </w:tcPr>
          <w:p w:rsidR="00E151B3" w:rsidRPr="00BE43C5" w:rsidRDefault="00E151B3" w:rsidP="007F6DAD">
            <w:pPr>
              <w:jc w:val="both"/>
              <w:rPr>
                <w:rFonts w:ascii="Times New Roman" w:hAnsi="Times New Roman" w:cs="Times New Roman"/>
                <w:sz w:val="24"/>
                <w:szCs w:val="24"/>
              </w:rPr>
            </w:pPr>
            <w:r w:rsidRPr="00BE43C5">
              <w:rPr>
                <w:rFonts w:ascii="Times New Roman" w:hAnsi="Times New Roman" w:cs="Times New Roman"/>
                <w:sz w:val="24"/>
                <w:szCs w:val="24"/>
              </w:rPr>
              <w:t>Isaac was born on 7th March 1962 in Soroti District, Kasilo Sub County, Kidetok village. He enlisted into Service on 29th July, 1988 as a Recruit Warder. At the time of his mandatory retirement in March, 2022; he rose through junior ranks up to the level of Assistant Superintendent of Prisons.</w:t>
            </w:r>
          </w:p>
          <w:p w:rsidR="00E151B3" w:rsidRPr="00BE43C5" w:rsidRDefault="00E151B3" w:rsidP="007F6DAD">
            <w:pPr>
              <w:jc w:val="both"/>
              <w:rPr>
                <w:rFonts w:ascii="Times New Roman" w:hAnsi="Times New Roman" w:cs="Times New Roman"/>
                <w:sz w:val="24"/>
                <w:szCs w:val="24"/>
              </w:rPr>
            </w:pPr>
            <w:r w:rsidRPr="00BE43C5">
              <w:rPr>
                <w:rFonts w:ascii="Times New Roman" w:hAnsi="Times New Roman" w:cs="Times New Roman"/>
                <w:sz w:val="24"/>
                <w:szCs w:val="24"/>
              </w:rPr>
              <w:t>His record of Service of 32 years reveals an all-round, confident and disciplined officer who performed excellently in all Prisons operations.</w:t>
            </w:r>
          </w:p>
          <w:p w:rsidR="00E151B3" w:rsidRPr="00BE43C5" w:rsidRDefault="00E151B3" w:rsidP="007F6DAD">
            <w:pPr>
              <w:jc w:val="both"/>
              <w:rPr>
                <w:rFonts w:ascii="Times New Roman" w:hAnsi="Times New Roman" w:cs="Times New Roman"/>
                <w:sz w:val="24"/>
                <w:szCs w:val="24"/>
              </w:rPr>
            </w:pPr>
            <w:r w:rsidRPr="00BE43C5">
              <w:rPr>
                <w:rFonts w:ascii="Times New Roman" w:hAnsi="Times New Roman" w:cs="Times New Roman"/>
                <w:sz w:val="24"/>
                <w:szCs w:val="24"/>
              </w:rPr>
              <w:t>His dedicated service to the country reduced reoffending rates and gave a ray of peace to communities. He actively engaged prisoners in rehabilitation programmes which enabled them to acquire stills that they would apply after release from Prison. For his distinguished and long Service, a recognition of an award of a medal will act as a token of appreciation in his retirement.</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t>6</w:t>
            </w:r>
            <w:r w:rsidR="00112159">
              <w:rPr>
                <w:rFonts w:ascii="Times New Roman" w:hAnsi="Times New Roman" w:cs="Times New Roman"/>
                <w:sz w:val="24"/>
                <w:szCs w:val="24"/>
              </w:rPr>
              <w:t>2</w:t>
            </w:r>
          </w:p>
        </w:tc>
        <w:tc>
          <w:tcPr>
            <w:tcW w:w="1710" w:type="dxa"/>
          </w:tcPr>
          <w:p w:rsidR="00E151B3" w:rsidRPr="00BE43C5" w:rsidRDefault="00E151B3" w:rsidP="006248C3">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RASHID ALIDRO (ASSISTANT SUPERINTENDENT OF PRISONS)</w:t>
            </w:r>
          </w:p>
          <w:p w:rsidR="00E151B3" w:rsidRPr="00BE43C5" w:rsidRDefault="00E151B3" w:rsidP="006248C3">
            <w:pPr>
              <w:jc w:val="both"/>
              <w:rPr>
                <w:rFonts w:ascii="Times New Roman" w:hAnsi="Times New Roman" w:cs="Times New Roman"/>
                <w:sz w:val="24"/>
                <w:szCs w:val="24"/>
              </w:rPr>
            </w:pPr>
          </w:p>
        </w:tc>
        <w:tc>
          <w:tcPr>
            <w:tcW w:w="1350" w:type="dxa"/>
          </w:tcPr>
          <w:p w:rsidR="00E151B3" w:rsidRPr="00BE43C5" w:rsidRDefault="00E151B3" w:rsidP="006248C3">
            <w:pPr>
              <w:jc w:val="both"/>
              <w:rPr>
                <w:rFonts w:ascii="Times New Roman" w:hAnsi="Times New Roman" w:cs="Times New Roman"/>
                <w:sz w:val="24"/>
                <w:szCs w:val="24"/>
              </w:rPr>
            </w:pPr>
            <w:r w:rsidRPr="00BE43C5">
              <w:rPr>
                <w:rFonts w:ascii="Times New Roman" w:hAnsi="Times New Roman" w:cs="Times New Roman"/>
                <w:sz w:val="24"/>
                <w:szCs w:val="24"/>
              </w:rPr>
              <w:lastRenderedPageBreak/>
              <w:t xml:space="preserve">Male </w:t>
            </w:r>
          </w:p>
        </w:tc>
        <w:tc>
          <w:tcPr>
            <w:tcW w:w="1440" w:type="dxa"/>
          </w:tcPr>
          <w:p w:rsidR="00E151B3" w:rsidRPr="00BE43C5" w:rsidRDefault="00E151B3" w:rsidP="006248C3">
            <w:pPr>
              <w:jc w:val="both"/>
              <w:rPr>
                <w:rFonts w:ascii="Times New Roman" w:hAnsi="Times New Roman" w:cs="Times New Roman"/>
                <w:sz w:val="24"/>
                <w:szCs w:val="24"/>
              </w:rPr>
            </w:pPr>
            <w:r w:rsidRPr="00BE43C5">
              <w:rPr>
                <w:rFonts w:ascii="Times New Roman" w:hAnsi="Times New Roman" w:cs="Times New Roman"/>
                <w:sz w:val="24"/>
                <w:szCs w:val="24"/>
              </w:rPr>
              <w:t xml:space="preserve">Maracha </w:t>
            </w:r>
          </w:p>
        </w:tc>
        <w:tc>
          <w:tcPr>
            <w:tcW w:w="4860" w:type="dxa"/>
          </w:tcPr>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Rashid was born on 25th February, 1969 in Maracha District, Maracha County, Atara Sub County, Anyivu Parish, Okuvu Village. </w:t>
            </w: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holds Certifications in Security, Public Order Management, Human Rights. He enlisted into </w:t>
            </w:r>
            <w:r w:rsidRPr="00BE43C5">
              <w:rPr>
                <w:rFonts w:ascii="Times New Roman" w:eastAsia="Tahoma" w:hAnsi="Times New Roman" w:cs="Times New Roman"/>
                <w:sz w:val="24"/>
                <w:szCs w:val="24"/>
              </w:rPr>
              <w:lastRenderedPageBreak/>
              <w:t xml:space="preserve">the Service on 17th February, 1995 as a Recruit Warder. Throughout his 27 years of uninterrupted service, he has risen through the ranks, and is currently an Assistant Superintendent of Prisons (ASP). </w:t>
            </w: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is credited for his outstanding and meritorious achievements as a selfless and dedicated training instructor with exceptional performance and command in parade formations. He is also credited for his outstanding contribution to the safety and security of the institution as a UPS National Armory Store man at the Prisons Academy and Training School (PATS) charged with the security, safety and repair of all ammunitions in the Uganda Prisons Service. </w:t>
            </w: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p>
          <w:p w:rsidR="00E151B3" w:rsidRPr="00BE43C5" w:rsidRDefault="00E151B3" w:rsidP="00437769">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is credited for introducing and institutionalizing contemporary procedures for management of fire arms. H.E the President commended him for excellent management of the armory in the year 2012 which was rated as the best for all armed institutions in the Country. He continues to excel in the custody and rehabilitation of prisoners as Officer-in-Charge UG. Prison Yumbe (2017 to date). I highly recommend him for the award of the Medal.</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lastRenderedPageBreak/>
              <w:t>6</w:t>
            </w:r>
            <w:r w:rsidR="00112159">
              <w:rPr>
                <w:rFonts w:ascii="Times New Roman" w:hAnsi="Times New Roman" w:cs="Times New Roman"/>
                <w:sz w:val="24"/>
                <w:szCs w:val="24"/>
              </w:rPr>
              <w:t>3</w:t>
            </w:r>
          </w:p>
        </w:tc>
        <w:tc>
          <w:tcPr>
            <w:tcW w:w="1710" w:type="dxa"/>
          </w:tcPr>
          <w:p w:rsidR="00E151B3" w:rsidRPr="00BE43C5" w:rsidRDefault="00E151B3" w:rsidP="008A2752">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WILBERFORCE OKELLO (ASSISTANT SUPERINTENDENT OF PRISONS)</w:t>
            </w:r>
          </w:p>
          <w:p w:rsidR="00E151B3" w:rsidRPr="00BE43C5" w:rsidRDefault="00E151B3" w:rsidP="008A2752">
            <w:pPr>
              <w:jc w:val="both"/>
              <w:rPr>
                <w:rFonts w:ascii="Times New Roman" w:hAnsi="Times New Roman" w:cs="Times New Roman"/>
                <w:sz w:val="24"/>
                <w:szCs w:val="24"/>
              </w:rPr>
            </w:pPr>
          </w:p>
        </w:tc>
        <w:tc>
          <w:tcPr>
            <w:tcW w:w="135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Male </w:t>
            </w:r>
          </w:p>
        </w:tc>
        <w:tc>
          <w:tcPr>
            <w:tcW w:w="144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Tororo </w:t>
            </w:r>
          </w:p>
          <w:p w:rsidR="00E151B3" w:rsidRPr="00BE43C5" w:rsidRDefault="00E151B3" w:rsidP="008A2752">
            <w:pPr>
              <w:jc w:val="both"/>
              <w:rPr>
                <w:rFonts w:ascii="Times New Roman" w:hAnsi="Times New Roman" w:cs="Times New Roman"/>
                <w:sz w:val="24"/>
                <w:szCs w:val="24"/>
              </w:rPr>
            </w:pPr>
          </w:p>
          <w:p w:rsidR="00E151B3" w:rsidRPr="00BE43C5" w:rsidRDefault="00E151B3" w:rsidP="008A2752">
            <w:pPr>
              <w:jc w:val="both"/>
              <w:rPr>
                <w:rFonts w:ascii="Times New Roman" w:hAnsi="Times New Roman" w:cs="Times New Roman"/>
                <w:color w:val="FF0000"/>
                <w:sz w:val="24"/>
                <w:szCs w:val="24"/>
              </w:rPr>
            </w:pPr>
          </w:p>
        </w:tc>
        <w:tc>
          <w:tcPr>
            <w:tcW w:w="4860" w:type="dxa"/>
          </w:tcPr>
          <w:p w:rsidR="00E151B3" w:rsidRPr="00BE43C5" w:rsidRDefault="00E151B3" w:rsidP="0097499C">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Wilberforce was born on 12th June, 1970 in Tororo district, Kisoko county, Paya Sub County, Paya Parish, Mwenge Patewo Village. He holds a Bachelor of Computer Science degree of Muteesa I Royal University (2011-2016) and a Master of Science in ICT Management, Policy and Architectural Design of Uganda Martyrs University (2018-2022). He also holds several professional certifications in the area of ICT. He enlisted into the Service on 08th June, 2001 as a Recruit Warder and has worked for 21 years of uninterrupted service. He rose through ranks, and is currently Assistant Superintendent of Prisons (ASP) at Prisons Headquarters, Kampala Parliament Avenue.</w:t>
            </w:r>
          </w:p>
          <w:p w:rsidR="00E151B3" w:rsidRPr="00BE43C5" w:rsidRDefault="00E151B3" w:rsidP="0097499C">
            <w:pPr>
              <w:pBdr>
                <w:top w:val="nil"/>
                <w:left w:val="nil"/>
                <w:bottom w:val="nil"/>
                <w:right w:val="nil"/>
                <w:between w:val="nil"/>
              </w:pBdr>
              <w:jc w:val="both"/>
              <w:rPr>
                <w:rFonts w:ascii="Times New Roman" w:eastAsia="Tahoma" w:hAnsi="Times New Roman" w:cs="Times New Roman"/>
                <w:sz w:val="24"/>
                <w:szCs w:val="24"/>
              </w:rPr>
            </w:pPr>
          </w:p>
          <w:p w:rsidR="00E151B3" w:rsidRPr="00BE43C5" w:rsidRDefault="00E151B3" w:rsidP="0097499C">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is credited for his instrumental contribution towards the development of secure </w:t>
            </w:r>
            <w:r w:rsidRPr="00BE43C5">
              <w:rPr>
                <w:rFonts w:ascii="Times New Roman" w:eastAsia="Tahoma" w:hAnsi="Times New Roman" w:cs="Times New Roman"/>
                <w:sz w:val="24"/>
                <w:szCs w:val="24"/>
              </w:rPr>
              <w:lastRenderedPageBreak/>
              <w:t>Communications and Telecommunications systems in the Service. He has been at the forefront of digitization of Uganda Prisons Service through installations of Virtual Courts infrastructure and teleconferencing services that have helped to improve on delivery of Justice and enhanced security force multiplication. He is also credited for his significant contribution towards the management and maintenance of the Communications infrastructure in the Service which enables the institution to remain operational despite unforeseen interruptions of physical operations especially during the COVID-19 Pandemic lockdown. I highly recommend him for the award of the medal.</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lastRenderedPageBreak/>
              <w:t>6</w:t>
            </w:r>
            <w:r w:rsidR="00112159">
              <w:rPr>
                <w:rFonts w:ascii="Times New Roman" w:hAnsi="Times New Roman" w:cs="Times New Roman"/>
                <w:sz w:val="24"/>
                <w:szCs w:val="24"/>
              </w:rPr>
              <w:t>4</w:t>
            </w:r>
            <w:r w:rsidRPr="00BE43C5">
              <w:rPr>
                <w:rFonts w:ascii="Times New Roman" w:hAnsi="Times New Roman" w:cs="Times New Roman"/>
                <w:sz w:val="24"/>
                <w:szCs w:val="24"/>
              </w:rPr>
              <w:t>.</w:t>
            </w:r>
          </w:p>
        </w:tc>
        <w:tc>
          <w:tcPr>
            <w:tcW w:w="1710" w:type="dxa"/>
          </w:tcPr>
          <w:p w:rsidR="00E151B3" w:rsidRPr="00BE43C5" w:rsidRDefault="00E151B3" w:rsidP="008A2752">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HANTALI GODFREY KALIISA (ASSISTANT SUPERINTENDENT OF PRISONS)</w:t>
            </w:r>
          </w:p>
          <w:p w:rsidR="00E151B3" w:rsidRPr="00BE43C5" w:rsidRDefault="00E151B3" w:rsidP="008A2752">
            <w:pPr>
              <w:jc w:val="both"/>
              <w:rPr>
                <w:rFonts w:ascii="Times New Roman" w:hAnsi="Times New Roman" w:cs="Times New Roman"/>
                <w:sz w:val="24"/>
                <w:szCs w:val="24"/>
              </w:rPr>
            </w:pPr>
          </w:p>
        </w:tc>
        <w:tc>
          <w:tcPr>
            <w:tcW w:w="135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Male </w:t>
            </w:r>
          </w:p>
        </w:tc>
        <w:tc>
          <w:tcPr>
            <w:tcW w:w="144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Masindi </w:t>
            </w:r>
          </w:p>
        </w:tc>
        <w:tc>
          <w:tcPr>
            <w:tcW w:w="4860" w:type="dxa"/>
          </w:tcPr>
          <w:p w:rsidR="00E151B3" w:rsidRPr="00BE43C5" w:rsidRDefault="00E151B3" w:rsidP="00311FCE">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Godfrey was born on 10th Aug, 1968 in Masindi District, Bujenje County, Kyabigambire Sub County, Buraru Parish, Kibingo Village. He enlisted into Service on 30th July, 1988 as a Recruit Warder, rose through the ranks, to the current rank of Assistant Superintendent of Prisons (ASP) with 34 years of uninterrupted service. He is Officer in Charge UG. Prison Ngoma, Nakaseke district from the year 2016 to date. </w:t>
            </w:r>
          </w:p>
          <w:p w:rsidR="00E151B3" w:rsidRPr="00BE43C5" w:rsidRDefault="00E151B3" w:rsidP="00311FCE">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is credited for his tremendous achievements in the use of Low-Cost Initiatives to improve the welfare and living conditions of both prisoners and staff at UG. Prison Ngoma. I highly recommend him for the award of a medal.</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t>6</w:t>
            </w:r>
            <w:r w:rsidR="00112159">
              <w:rPr>
                <w:rFonts w:ascii="Times New Roman" w:hAnsi="Times New Roman" w:cs="Times New Roman"/>
                <w:sz w:val="24"/>
                <w:szCs w:val="24"/>
              </w:rPr>
              <w:t>5</w:t>
            </w:r>
            <w:r w:rsidRPr="00BE43C5">
              <w:rPr>
                <w:rFonts w:ascii="Times New Roman" w:hAnsi="Times New Roman" w:cs="Times New Roman"/>
                <w:sz w:val="24"/>
                <w:szCs w:val="24"/>
              </w:rPr>
              <w:t>.</w:t>
            </w:r>
          </w:p>
        </w:tc>
        <w:tc>
          <w:tcPr>
            <w:tcW w:w="1710" w:type="dxa"/>
          </w:tcPr>
          <w:p w:rsidR="00E151B3" w:rsidRPr="00BE43C5" w:rsidRDefault="00E151B3" w:rsidP="008A2752">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JAMES ONYERA (ASSISTANT SUPERINTENDENT OF PRISONS)</w:t>
            </w:r>
          </w:p>
          <w:p w:rsidR="00E151B3" w:rsidRPr="00BE43C5" w:rsidRDefault="00E151B3" w:rsidP="008A2752">
            <w:pPr>
              <w:jc w:val="both"/>
              <w:rPr>
                <w:rFonts w:ascii="Times New Roman" w:hAnsi="Times New Roman" w:cs="Times New Roman"/>
                <w:sz w:val="24"/>
                <w:szCs w:val="24"/>
              </w:rPr>
            </w:pPr>
          </w:p>
        </w:tc>
        <w:tc>
          <w:tcPr>
            <w:tcW w:w="135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Male </w:t>
            </w:r>
          </w:p>
        </w:tc>
        <w:tc>
          <w:tcPr>
            <w:tcW w:w="144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Oyam </w:t>
            </w:r>
          </w:p>
        </w:tc>
        <w:tc>
          <w:tcPr>
            <w:tcW w:w="4860" w:type="dxa"/>
          </w:tcPr>
          <w:p w:rsidR="00E151B3" w:rsidRPr="00BE43C5" w:rsidRDefault="00E151B3" w:rsidP="008A2752">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Onyera was born on 31st December, 1969 in Oyam District, Oyam South County, Aber Sub County, Atura Parish, Odyebo village. He holds Certifications in Security and Advanced Prisons Management. He enlisted in Service on 22nd March 1993. He has grown junior rank and is currently an Assistant Superintendent of Prisons and Officer in Charge of Bugungu YP.</w:t>
            </w:r>
          </w:p>
          <w:p w:rsidR="00E151B3" w:rsidRPr="00BE43C5" w:rsidRDefault="00E151B3" w:rsidP="008A2752">
            <w:pPr>
              <w:jc w:val="both"/>
              <w:rPr>
                <w:rFonts w:ascii="Times New Roman" w:eastAsia="Tahoma" w:hAnsi="Times New Roman" w:cs="Times New Roman"/>
                <w:sz w:val="24"/>
                <w:szCs w:val="24"/>
              </w:rPr>
            </w:pPr>
          </w:p>
          <w:p w:rsidR="00E151B3" w:rsidRPr="00BE43C5" w:rsidRDefault="00E151B3" w:rsidP="00DD305C">
            <w:pP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He is a notable farmer who has implemented the Presidential Directive on Cotton Production at Rukooki and Bugungu YP Farm Prisons where he has been Officer in Charge. Through his Public Relations, he has mobilized communities around Prisons Farms to embrace cotton farming to enhance their household incomes. For his </w:t>
            </w:r>
            <w:r w:rsidRPr="00BE43C5">
              <w:rPr>
                <w:rFonts w:ascii="Times New Roman" w:eastAsia="Tahoma" w:hAnsi="Times New Roman" w:cs="Times New Roman"/>
                <w:sz w:val="24"/>
                <w:szCs w:val="24"/>
              </w:rPr>
              <w:lastRenderedPageBreak/>
              <w:t xml:space="preserve">dedicated Service, security consciousness, and being a role model to staff, coupled with his long Service record of 29 years. </w:t>
            </w:r>
          </w:p>
        </w:tc>
      </w:tr>
      <w:tr w:rsidR="00E151B3" w:rsidRPr="00BE43C5" w:rsidTr="00F13A54">
        <w:tc>
          <w:tcPr>
            <w:tcW w:w="720" w:type="dxa"/>
          </w:tcPr>
          <w:p w:rsidR="00E151B3" w:rsidRPr="00BE43C5" w:rsidRDefault="00E151B3" w:rsidP="00112159">
            <w:pPr>
              <w:jc w:val="both"/>
              <w:rPr>
                <w:rFonts w:ascii="Times New Roman" w:hAnsi="Times New Roman" w:cs="Times New Roman"/>
                <w:sz w:val="24"/>
                <w:szCs w:val="24"/>
              </w:rPr>
            </w:pPr>
            <w:r>
              <w:rPr>
                <w:rFonts w:ascii="Times New Roman" w:hAnsi="Times New Roman" w:cs="Times New Roman"/>
                <w:sz w:val="24"/>
                <w:szCs w:val="24"/>
              </w:rPr>
              <w:lastRenderedPageBreak/>
              <w:t>6</w:t>
            </w:r>
            <w:r w:rsidR="00112159">
              <w:rPr>
                <w:rFonts w:ascii="Times New Roman" w:hAnsi="Times New Roman" w:cs="Times New Roman"/>
                <w:sz w:val="24"/>
                <w:szCs w:val="24"/>
              </w:rPr>
              <w:t>6</w:t>
            </w:r>
            <w:r w:rsidRPr="00BE43C5">
              <w:rPr>
                <w:rFonts w:ascii="Times New Roman" w:hAnsi="Times New Roman" w:cs="Times New Roman"/>
                <w:sz w:val="24"/>
                <w:szCs w:val="24"/>
              </w:rPr>
              <w:t>.</w:t>
            </w:r>
          </w:p>
        </w:tc>
        <w:tc>
          <w:tcPr>
            <w:tcW w:w="1710" w:type="dxa"/>
          </w:tcPr>
          <w:p w:rsidR="00E151B3" w:rsidRPr="00BE43C5" w:rsidRDefault="00E151B3" w:rsidP="008A2752">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MR. ETIDOT PETER (ASSISTANT SUPERINTENDENT OF PRISONS)</w:t>
            </w:r>
          </w:p>
          <w:p w:rsidR="00E151B3" w:rsidRPr="00BE43C5" w:rsidRDefault="00E151B3" w:rsidP="008A2752">
            <w:pPr>
              <w:jc w:val="both"/>
              <w:rPr>
                <w:rFonts w:ascii="Times New Roman" w:hAnsi="Times New Roman" w:cs="Times New Roman"/>
                <w:sz w:val="24"/>
                <w:szCs w:val="24"/>
              </w:rPr>
            </w:pPr>
          </w:p>
        </w:tc>
        <w:tc>
          <w:tcPr>
            <w:tcW w:w="135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 xml:space="preserve">MALE </w:t>
            </w:r>
          </w:p>
        </w:tc>
        <w:tc>
          <w:tcPr>
            <w:tcW w:w="1440" w:type="dxa"/>
          </w:tcPr>
          <w:p w:rsidR="00E151B3" w:rsidRPr="00BE43C5" w:rsidRDefault="00E151B3" w:rsidP="008A2752">
            <w:pPr>
              <w:jc w:val="both"/>
              <w:rPr>
                <w:rFonts w:ascii="Times New Roman" w:hAnsi="Times New Roman" w:cs="Times New Roman"/>
                <w:sz w:val="24"/>
                <w:szCs w:val="24"/>
              </w:rPr>
            </w:pPr>
            <w:r w:rsidRPr="00BE43C5">
              <w:rPr>
                <w:rFonts w:ascii="Times New Roman" w:hAnsi="Times New Roman" w:cs="Times New Roman"/>
                <w:sz w:val="24"/>
                <w:szCs w:val="24"/>
              </w:rPr>
              <w:t>SOROTI</w:t>
            </w:r>
          </w:p>
        </w:tc>
        <w:tc>
          <w:tcPr>
            <w:tcW w:w="4860" w:type="dxa"/>
          </w:tcPr>
          <w:p w:rsidR="00E151B3" w:rsidRPr="00BE43C5" w:rsidRDefault="00E151B3" w:rsidP="005C1628">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 xml:space="preserve">Peter was born on 25th February, 1967 in Soroti District, Soroti County, Gweri Sub county, Aukot Parish, Agule Village. He holds a Diploma in Business Studies of YMCA Comprehensive Institute in Kampala (1997-2000). He enlisted into the Service on 16th March, 1991 as a Recruit Warder. Throughout his 30 years of dedicated and uninterrupted Service, he has risen through the ranks, to the current rank of Assistant Superintendent of Prisons (ASP) (promoted on 19-Jan-2022). He is the Officer in Charge UG. Prison Kigandalo located in Mayuge district where he has worked since 2018 to date. </w:t>
            </w:r>
          </w:p>
          <w:p w:rsidR="00E151B3" w:rsidRPr="00BE43C5" w:rsidRDefault="00E151B3" w:rsidP="005C1628">
            <w:pPr>
              <w:pBdr>
                <w:top w:val="nil"/>
                <w:left w:val="nil"/>
                <w:bottom w:val="nil"/>
                <w:right w:val="nil"/>
                <w:between w:val="nil"/>
              </w:pBdr>
              <w:jc w:val="both"/>
              <w:rPr>
                <w:rFonts w:ascii="Times New Roman" w:eastAsia="Tahoma" w:hAnsi="Times New Roman" w:cs="Times New Roman"/>
                <w:sz w:val="24"/>
                <w:szCs w:val="24"/>
              </w:rPr>
            </w:pPr>
            <w:r w:rsidRPr="00BE43C5">
              <w:rPr>
                <w:rFonts w:ascii="Times New Roman" w:eastAsia="Tahoma" w:hAnsi="Times New Roman" w:cs="Times New Roman"/>
                <w:sz w:val="24"/>
                <w:szCs w:val="24"/>
              </w:rPr>
              <w:t>He is credited for his outstanding achievements in the creative use of the water Hyacinth in the production of handcrafts, furniture and biogas contributing to the Government Initiatives to de-silt Lake Victoria, coupled with rehabilitation and skilling of prisoners at UG. Prison Upper, (Luzira Maximum Security Prison Kampala, 2000-2010). He is also credited for his tremendous achievements in the use of Low-Cost Initiatives to improve the welfare and living conditions of both prisoners and staff at UG. Prison Kigandalo, a model station for benchmarking on low cost initiatives. I highly recommend him for the award of a medal.</w:t>
            </w:r>
          </w:p>
          <w:p w:rsidR="00E151B3" w:rsidRPr="00BE43C5" w:rsidRDefault="00E151B3" w:rsidP="008A2752">
            <w:pPr>
              <w:pBdr>
                <w:top w:val="nil"/>
                <w:left w:val="nil"/>
                <w:bottom w:val="nil"/>
                <w:right w:val="nil"/>
                <w:between w:val="nil"/>
              </w:pBdr>
              <w:jc w:val="both"/>
              <w:rPr>
                <w:rFonts w:ascii="Times New Roman" w:eastAsia="Tahoma" w:hAnsi="Times New Roman" w:cs="Times New Roman"/>
                <w:sz w:val="24"/>
                <w:szCs w:val="24"/>
              </w:rPr>
            </w:pPr>
          </w:p>
        </w:tc>
      </w:tr>
    </w:tbl>
    <w:p w:rsidR="00161FA5" w:rsidRPr="00BE43C5" w:rsidRDefault="00161FA5" w:rsidP="001F0B2F">
      <w:pPr>
        <w:spacing w:after="0" w:line="240" w:lineRule="auto"/>
        <w:jc w:val="both"/>
        <w:rPr>
          <w:rFonts w:ascii="Times New Roman" w:hAnsi="Times New Roman" w:cs="Times New Roman"/>
          <w:sz w:val="24"/>
          <w:szCs w:val="24"/>
        </w:rPr>
      </w:pPr>
    </w:p>
    <w:p w:rsidR="007A7659" w:rsidRPr="00BE43C5" w:rsidRDefault="007A7659" w:rsidP="001F0B2F">
      <w:pPr>
        <w:spacing w:after="0" w:line="240" w:lineRule="auto"/>
        <w:jc w:val="both"/>
        <w:rPr>
          <w:rFonts w:ascii="Times New Roman" w:hAnsi="Times New Roman" w:cs="Times New Roman"/>
          <w:sz w:val="24"/>
          <w:szCs w:val="24"/>
        </w:rPr>
      </w:pPr>
    </w:p>
    <w:p w:rsidR="00B87BEC" w:rsidRDefault="00B87BE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60A7C" w:rsidRDefault="00D60A7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0564A6" w:rsidRDefault="000564A6"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p w:rsidR="00D94ADC" w:rsidRDefault="00D94ADC" w:rsidP="001F0B2F">
      <w:pPr>
        <w:spacing w:after="0" w:line="240" w:lineRule="auto"/>
        <w:jc w:val="both"/>
        <w:rPr>
          <w:rFonts w:ascii="Times New Roman" w:hAnsi="Times New Roman" w:cs="Times New Roman"/>
          <w:sz w:val="24"/>
          <w:szCs w:val="24"/>
        </w:rPr>
      </w:pPr>
    </w:p>
    <w:tbl>
      <w:tblPr>
        <w:tblStyle w:val="TableGrid1"/>
        <w:tblW w:w="10440" w:type="dxa"/>
        <w:tblInd w:w="-545" w:type="dxa"/>
        <w:tblLook w:val="04A0" w:firstRow="1" w:lastRow="0" w:firstColumn="1" w:lastColumn="0" w:noHBand="0" w:noVBand="1"/>
      </w:tblPr>
      <w:tblGrid>
        <w:gridCol w:w="694"/>
        <w:gridCol w:w="4508"/>
        <w:gridCol w:w="1603"/>
        <w:gridCol w:w="1532"/>
        <w:gridCol w:w="2103"/>
      </w:tblGrid>
      <w:tr w:rsidR="00D94ADC" w:rsidRPr="00296AE5" w:rsidTr="00D60A7C">
        <w:tc>
          <w:tcPr>
            <w:tcW w:w="10440" w:type="dxa"/>
            <w:gridSpan w:val="5"/>
            <w:shd w:val="clear" w:color="auto" w:fill="F2F2F2" w:themeFill="background1" w:themeFillShade="F2"/>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 xml:space="preserve">SUMMARY OF NAMES TO BE AWARDED MEDALS </w:t>
            </w:r>
          </w:p>
          <w:p w:rsidR="00D94ADC" w:rsidRPr="00296AE5" w:rsidRDefault="00D94ADC" w:rsidP="00284FF8">
            <w:pPr>
              <w:jc w:val="both"/>
              <w:rPr>
                <w:rFonts w:ascii="Times New Roman" w:hAnsi="Times New Roman" w:cs="Times New Roman"/>
                <w:b/>
                <w:sz w:val="26"/>
                <w:szCs w:val="26"/>
              </w:rPr>
            </w:pPr>
          </w:p>
        </w:tc>
      </w:tr>
      <w:tr w:rsidR="00D94ADC" w:rsidRPr="00296AE5" w:rsidTr="00D60A7C">
        <w:tc>
          <w:tcPr>
            <w:tcW w:w="694" w:type="dxa"/>
            <w:shd w:val="clear" w:color="auto" w:fill="F2F2F2" w:themeFill="background1" w:themeFillShade="F2"/>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 xml:space="preserve">NO </w:t>
            </w:r>
          </w:p>
        </w:tc>
        <w:tc>
          <w:tcPr>
            <w:tcW w:w="4508" w:type="dxa"/>
            <w:shd w:val="clear" w:color="auto" w:fill="F2F2F2" w:themeFill="background1" w:themeFillShade="F2"/>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TYPE OF MEDAL</w:t>
            </w:r>
          </w:p>
        </w:tc>
        <w:tc>
          <w:tcPr>
            <w:tcW w:w="1603" w:type="dxa"/>
            <w:shd w:val="clear" w:color="auto" w:fill="F2F2F2" w:themeFill="background1" w:themeFillShade="F2"/>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MEDALIST NUMBER</w:t>
            </w:r>
          </w:p>
        </w:tc>
        <w:tc>
          <w:tcPr>
            <w:tcW w:w="3635" w:type="dxa"/>
            <w:gridSpan w:val="2"/>
            <w:shd w:val="clear" w:color="auto" w:fill="F2F2F2" w:themeFill="background1" w:themeFillShade="F2"/>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GENDER</w:t>
            </w:r>
          </w:p>
        </w:tc>
      </w:tr>
      <w:tr w:rsidR="00D94ADC" w:rsidRPr="00296AE5" w:rsidTr="00D60A7C">
        <w:trPr>
          <w:trHeight w:val="395"/>
        </w:trPr>
        <w:tc>
          <w:tcPr>
            <w:tcW w:w="6805" w:type="dxa"/>
            <w:gridSpan w:val="3"/>
          </w:tcPr>
          <w:p w:rsidR="00D94ADC" w:rsidRPr="00296AE5" w:rsidRDefault="00D94ADC" w:rsidP="00284FF8">
            <w:pPr>
              <w:jc w:val="both"/>
              <w:rPr>
                <w:rFonts w:ascii="Times New Roman" w:hAnsi="Times New Roman" w:cs="Times New Roman"/>
                <w:b/>
                <w:sz w:val="26"/>
                <w:szCs w:val="26"/>
              </w:rPr>
            </w:pPr>
          </w:p>
        </w:tc>
        <w:tc>
          <w:tcPr>
            <w:tcW w:w="1532" w:type="dxa"/>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F</w:t>
            </w:r>
          </w:p>
        </w:tc>
        <w:tc>
          <w:tcPr>
            <w:tcW w:w="2103" w:type="dxa"/>
          </w:tcPr>
          <w:p w:rsidR="00D94ADC" w:rsidRPr="00296AE5" w:rsidRDefault="00D94ADC" w:rsidP="00284FF8">
            <w:pPr>
              <w:jc w:val="both"/>
              <w:rPr>
                <w:rFonts w:ascii="Times New Roman" w:hAnsi="Times New Roman" w:cs="Times New Roman"/>
                <w:b/>
                <w:sz w:val="26"/>
                <w:szCs w:val="26"/>
              </w:rPr>
            </w:pPr>
            <w:r w:rsidRPr="00296AE5">
              <w:rPr>
                <w:rFonts w:ascii="Times New Roman" w:hAnsi="Times New Roman" w:cs="Times New Roman"/>
                <w:b/>
                <w:sz w:val="26"/>
                <w:szCs w:val="26"/>
              </w:rPr>
              <w:t>M</w:t>
            </w:r>
          </w:p>
        </w:tc>
      </w:tr>
      <w:tr w:rsidR="00827DB7" w:rsidRPr="00296AE5" w:rsidTr="00D60A7C">
        <w:trPr>
          <w:trHeight w:val="530"/>
        </w:trPr>
        <w:tc>
          <w:tcPr>
            <w:tcW w:w="694"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1.</w:t>
            </w:r>
          </w:p>
        </w:tc>
        <w:tc>
          <w:tcPr>
            <w:tcW w:w="4508" w:type="dxa"/>
          </w:tcPr>
          <w:p w:rsidR="00827DB7" w:rsidRPr="00F81ED6" w:rsidRDefault="00A41E2A" w:rsidP="00827DB7">
            <w:pPr>
              <w:rPr>
                <w:rFonts w:ascii="Times New Roman" w:hAnsi="Times New Roman" w:cs="Times New Roman"/>
                <w:sz w:val="26"/>
                <w:szCs w:val="26"/>
              </w:rPr>
            </w:pPr>
            <w:r>
              <w:rPr>
                <w:rFonts w:ascii="Times New Roman" w:hAnsi="Times New Roman" w:cs="Times New Roman"/>
                <w:sz w:val="24"/>
                <w:szCs w:val="24"/>
              </w:rPr>
              <w:t xml:space="preserve">THE ORDER OF KATONGA </w:t>
            </w:r>
            <w:r w:rsidRPr="00BE43C5">
              <w:rPr>
                <w:rFonts w:ascii="Times New Roman" w:hAnsi="Times New Roman" w:cs="Times New Roman"/>
                <w:sz w:val="24"/>
                <w:szCs w:val="24"/>
              </w:rPr>
              <w:t xml:space="preserve"> </w:t>
            </w:r>
            <w:r w:rsidR="00827DB7">
              <w:rPr>
                <w:rFonts w:ascii="Times New Roman" w:hAnsi="Times New Roman" w:cs="Times New Roman"/>
                <w:sz w:val="26"/>
                <w:szCs w:val="26"/>
              </w:rPr>
              <w:t>- UPDF</w:t>
            </w:r>
          </w:p>
        </w:tc>
        <w:tc>
          <w:tcPr>
            <w:tcW w:w="1603"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1</w:t>
            </w:r>
          </w:p>
        </w:tc>
        <w:tc>
          <w:tcPr>
            <w:tcW w:w="1532" w:type="dxa"/>
          </w:tcPr>
          <w:p w:rsidR="00827DB7" w:rsidRDefault="00827DB7" w:rsidP="00827DB7">
            <w:pPr>
              <w:jc w:val="both"/>
              <w:rPr>
                <w:rFonts w:ascii="Times New Roman" w:hAnsi="Times New Roman" w:cs="Times New Roman"/>
                <w:sz w:val="26"/>
                <w:szCs w:val="26"/>
              </w:rPr>
            </w:pPr>
          </w:p>
        </w:tc>
        <w:tc>
          <w:tcPr>
            <w:tcW w:w="2103"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1</w:t>
            </w:r>
          </w:p>
        </w:tc>
      </w:tr>
      <w:tr w:rsidR="00827DB7" w:rsidRPr="00296AE5" w:rsidTr="00D60A7C">
        <w:trPr>
          <w:trHeight w:val="530"/>
        </w:trPr>
        <w:tc>
          <w:tcPr>
            <w:tcW w:w="694"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2</w:t>
            </w:r>
          </w:p>
        </w:tc>
        <w:tc>
          <w:tcPr>
            <w:tcW w:w="4508" w:type="dxa"/>
          </w:tcPr>
          <w:p w:rsidR="00827DB7" w:rsidRPr="00F81ED6" w:rsidRDefault="00827DB7" w:rsidP="00827DB7">
            <w:pPr>
              <w:rPr>
                <w:rFonts w:ascii="Times New Roman" w:hAnsi="Times New Roman" w:cs="Times New Roman"/>
                <w:sz w:val="26"/>
                <w:szCs w:val="26"/>
              </w:rPr>
            </w:pPr>
            <w:r>
              <w:rPr>
                <w:rFonts w:ascii="Times New Roman" w:hAnsi="Times New Roman" w:cs="Times New Roman"/>
                <w:sz w:val="26"/>
                <w:szCs w:val="26"/>
              </w:rPr>
              <w:t>KABALEGA MEDAL - UPDF</w:t>
            </w:r>
          </w:p>
        </w:tc>
        <w:tc>
          <w:tcPr>
            <w:tcW w:w="1603"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3</w:t>
            </w:r>
          </w:p>
        </w:tc>
        <w:tc>
          <w:tcPr>
            <w:tcW w:w="1532" w:type="dxa"/>
          </w:tcPr>
          <w:p w:rsidR="00827DB7" w:rsidRDefault="00827DB7" w:rsidP="00827DB7">
            <w:pPr>
              <w:jc w:val="both"/>
              <w:rPr>
                <w:rFonts w:ascii="Times New Roman" w:hAnsi="Times New Roman" w:cs="Times New Roman"/>
                <w:sz w:val="26"/>
                <w:szCs w:val="26"/>
              </w:rPr>
            </w:pPr>
          </w:p>
        </w:tc>
        <w:tc>
          <w:tcPr>
            <w:tcW w:w="2103"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3</w:t>
            </w:r>
          </w:p>
        </w:tc>
      </w:tr>
      <w:tr w:rsidR="00827DB7" w:rsidRPr="00296AE5" w:rsidTr="00D60A7C">
        <w:trPr>
          <w:trHeight w:val="530"/>
        </w:trPr>
        <w:tc>
          <w:tcPr>
            <w:tcW w:w="694" w:type="dxa"/>
          </w:tcPr>
          <w:p w:rsidR="00827DB7" w:rsidRPr="00296AE5" w:rsidRDefault="00112159" w:rsidP="00827DB7">
            <w:pPr>
              <w:jc w:val="both"/>
              <w:rPr>
                <w:rFonts w:ascii="Times New Roman" w:hAnsi="Times New Roman" w:cs="Times New Roman"/>
                <w:sz w:val="26"/>
                <w:szCs w:val="26"/>
              </w:rPr>
            </w:pPr>
            <w:r>
              <w:rPr>
                <w:rFonts w:ascii="Times New Roman" w:hAnsi="Times New Roman" w:cs="Times New Roman"/>
                <w:sz w:val="26"/>
                <w:szCs w:val="26"/>
              </w:rPr>
              <w:t>3</w:t>
            </w:r>
            <w:r w:rsidR="00827DB7">
              <w:rPr>
                <w:rFonts w:ascii="Times New Roman" w:hAnsi="Times New Roman" w:cs="Times New Roman"/>
                <w:sz w:val="26"/>
                <w:szCs w:val="26"/>
              </w:rPr>
              <w:t>.</w:t>
            </w:r>
          </w:p>
        </w:tc>
        <w:tc>
          <w:tcPr>
            <w:tcW w:w="4508" w:type="dxa"/>
          </w:tcPr>
          <w:p w:rsidR="00827DB7" w:rsidRDefault="00827DB7" w:rsidP="00827DB7">
            <w:r w:rsidRPr="00F81ED6">
              <w:rPr>
                <w:rFonts w:ascii="Times New Roman" w:hAnsi="Times New Roman" w:cs="Times New Roman"/>
                <w:sz w:val="26"/>
                <w:szCs w:val="26"/>
              </w:rPr>
              <w:t xml:space="preserve">DIAMOND MEDAL - </w:t>
            </w:r>
            <w:r>
              <w:rPr>
                <w:rFonts w:ascii="Times New Roman" w:hAnsi="Times New Roman" w:cs="Times New Roman"/>
                <w:sz w:val="26"/>
                <w:szCs w:val="26"/>
              </w:rPr>
              <w:t>UPDF</w:t>
            </w:r>
          </w:p>
        </w:tc>
        <w:tc>
          <w:tcPr>
            <w:tcW w:w="1603" w:type="dxa"/>
          </w:tcPr>
          <w:p w:rsidR="00827DB7" w:rsidRPr="00296AE5" w:rsidRDefault="006E0CF9" w:rsidP="00827DB7">
            <w:pPr>
              <w:jc w:val="both"/>
              <w:rPr>
                <w:rFonts w:ascii="Times New Roman" w:hAnsi="Times New Roman" w:cs="Times New Roman"/>
                <w:sz w:val="26"/>
                <w:szCs w:val="26"/>
              </w:rPr>
            </w:pPr>
            <w:r>
              <w:rPr>
                <w:rFonts w:ascii="Times New Roman" w:hAnsi="Times New Roman" w:cs="Times New Roman"/>
                <w:sz w:val="26"/>
                <w:szCs w:val="26"/>
              </w:rPr>
              <w:t>10</w:t>
            </w:r>
          </w:p>
        </w:tc>
        <w:tc>
          <w:tcPr>
            <w:tcW w:w="1532" w:type="dxa"/>
          </w:tcPr>
          <w:p w:rsidR="00827DB7" w:rsidRPr="00296AE5" w:rsidRDefault="000700B2" w:rsidP="00827DB7">
            <w:pPr>
              <w:jc w:val="both"/>
              <w:rPr>
                <w:rFonts w:ascii="Times New Roman" w:hAnsi="Times New Roman" w:cs="Times New Roman"/>
                <w:sz w:val="26"/>
                <w:szCs w:val="26"/>
              </w:rPr>
            </w:pPr>
            <w:r>
              <w:rPr>
                <w:rFonts w:ascii="Times New Roman" w:hAnsi="Times New Roman" w:cs="Times New Roman"/>
                <w:sz w:val="26"/>
                <w:szCs w:val="26"/>
              </w:rPr>
              <w:t>1</w:t>
            </w:r>
          </w:p>
        </w:tc>
        <w:tc>
          <w:tcPr>
            <w:tcW w:w="2103" w:type="dxa"/>
          </w:tcPr>
          <w:p w:rsidR="00827DB7" w:rsidRPr="00296AE5" w:rsidRDefault="000700B2" w:rsidP="00827DB7">
            <w:pPr>
              <w:jc w:val="both"/>
              <w:rPr>
                <w:rFonts w:ascii="Times New Roman" w:hAnsi="Times New Roman" w:cs="Times New Roman"/>
                <w:sz w:val="26"/>
                <w:szCs w:val="26"/>
              </w:rPr>
            </w:pPr>
            <w:r>
              <w:rPr>
                <w:rFonts w:ascii="Times New Roman" w:hAnsi="Times New Roman" w:cs="Times New Roman"/>
                <w:sz w:val="26"/>
                <w:szCs w:val="26"/>
              </w:rPr>
              <w:t>9</w:t>
            </w:r>
          </w:p>
        </w:tc>
      </w:tr>
      <w:tr w:rsidR="00827DB7" w:rsidRPr="00296AE5" w:rsidTr="00D60A7C">
        <w:trPr>
          <w:trHeight w:val="530"/>
        </w:trPr>
        <w:tc>
          <w:tcPr>
            <w:tcW w:w="694" w:type="dxa"/>
          </w:tcPr>
          <w:p w:rsidR="00827DB7" w:rsidRPr="00296AE5" w:rsidRDefault="00112159" w:rsidP="00827DB7">
            <w:pPr>
              <w:jc w:val="both"/>
              <w:rPr>
                <w:rFonts w:ascii="Times New Roman" w:hAnsi="Times New Roman" w:cs="Times New Roman"/>
                <w:sz w:val="26"/>
                <w:szCs w:val="26"/>
              </w:rPr>
            </w:pPr>
            <w:r>
              <w:rPr>
                <w:rFonts w:ascii="Times New Roman" w:hAnsi="Times New Roman" w:cs="Times New Roman"/>
                <w:sz w:val="26"/>
                <w:szCs w:val="26"/>
              </w:rPr>
              <w:t>4</w:t>
            </w:r>
          </w:p>
        </w:tc>
        <w:tc>
          <w:tcPr>
            <w:tcW w:w="4508"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DAMU MEDAL</w:t>
            </w:r>
          </w:p>
        </w:tc>
        <w:tc>
          <w:tcPr>
            <w:tcW w:w="16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4</w:t>
            </w:r>
          </w:p>
        </w:tc>
        <w:tc>
          <w:tcPr>
            <w:tcW w:w="1532" w:type="dxa"/>
          </w:tcPr>
          <w:p w:rsidR="00827DB7" w:rsidRPr="00296AE5" w:rsidRDefault="00827DB7" w:rsidP="00827DB7">
            <w:pPr>
              <w:jc w:val="both"/>
              <w:rPr>
                <w:rFonts w:ascii="Times New Roman" w:hAnsi="Times New Roman" w:cs="Times New Roman"/>
                <w:sz w:val="26"/>
                <w:szCs w:val="26"/>
              </w:rPr>
            </w:pPr>
          </w:p>
        </w:tc>
        <w:tc>
          <w:tcPr>
            <w:tcW w:w="21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4</w:t>
            </w:r>
          </w:p>
        </w:tc>
      </w:tr>
      <w:tr w:rsidR="00827DB7" w:rsidRPr="00296AE5" w:rsidTr="00D60A7C">
        <w:trPr>
          <w:trHeight w:val="530"/>
        </w:trPr>
        <w:tc>
          <w:tcPr>
            <w:tcW w:w="694" w:type="dxa"/>
          </w:tcPr>
          <w:p w:rsidR="00827DB7" w:rsidRDefault="00112159" w:rsidP="00827DB7">
            <w:pPr>
              <w:jc w:val="both"/>
              <w:rPr>
                <w:rFonts w:ascii="Times New Roman" w:hAnsi="Times New Roman" w:cs="Times New Roman"/>
                <w:sz w:val="26"/>
                <w:szCs w:val="26"/>
              </w:rPr>
            </w:pPr>
            <w:r>
              <w:rPr>
                <w:rFonts w:ascii="Times New Roman" w:hAnsi="Times New Roman" w:cs="Times New Roman"/>
                <w:sz w:val="26"/>
                <w:szCs w:val="26"/>
              </w:rPr>
              <w:t>5</w:t>
            </w:r>
            <w:r w:rsidR="00827DB7">
              <w:rPr>
                <w:rFonts w:ascii="Times New Roman" w:hAnsi="Times New Roman" w:cs="Times New Roman"/>
                <w:sz w:val="26"/>
                <w:szCs w:val="26"/>
              </w:rPr>
              <w:t>.</w:t>
            </w:r>
          </w:p>
        </w:tc>
        <w:tc>
          <w:tcPr>
            <w:tcW w:w="4508"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LUWERO TRIANGLE MEDAL- UPDF</w:t>
            </w:r>
          </w:p>
        </w:tc>
        <w:tc>
          <w:tcPr>
            <w:tcW w:w="16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28</w:t>
            </w:r>
          </w:p>
        </w:tc>
        <w:tc>
          <w:tcPr>
            <w:tcW w:w="1532" w:type="dxa"/>
          </w:tcPr>
          <w:p w:rsidR="00827DB7" w:rsidRPr="00296AE5" w:rsidRDefault="00827DB7" w:rsidP="00827DB7">
            <w:pPr>
              <w:jc w:val="both"/>
              <w:rPr>
                <w:rFonts w:ascii="Times New Roman" w:hAnsi="Times New Roman" w:cs="Times New Roman"/>
                <w:sz w:val="26"/>
                <w:szCs w:val="26"/>
              </w:rPr>
            </w:pPr>
          </w:p>
        </w:tc>
        <w:tc>
          <w:tcPr>
            <w:tcW w:w="21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28</w:t>
            </w:r>
          </w:p>
        </w:tc>
      </w:tr>
      <w:tr w:rsidR="00827DB7" w:rsidRPr="00296AE5" w:rsidTr="00D60A7C">
        <w:trPr>
          <w:trHeight w:val="530"/>
        </w:trPr>
        <w:tc>
          <w:tcPr>
            <w:tcW w:w="694" w:type="dxa"/>
          </w:tcPr>
          <w:p w:rsidR="00827DB7" w:rsidRPr="00296AE5" w:rsidRDefault="00112159" w:rsidP="00827DB7">
            <w:pPr>
              <w:jc w:val="both"/>
              <w:rPr>
                <w:rFonts w:ascii="Times New Roman" w:hAnsi="Times New Roman" w:cs="Times New Roman"/>
                <w:sz w:val="26"/>
                <w:szCs w:val="26"/>
              </w:rPr>
            </w:pPr>
            <w:r>
              <w:rPr>
                <w:rFonts w:ascii="Times New Roman" w:hAnsi="Times New Roman" w:cs="Times New Roman"/>
                <w:sz w:val="26"/>
                <w:szCs w:val="26"/>
              </w:rPr>
              <w:t>6</w:t>
            </w:r>
            <w:r w:rsidR="00827DB7">
              <w:rPr>
                <w:rFonts w:ascii="Times New Roman" w:hAnsi="Times New Roman" w:cs="Times New Roman"/>
                <w:sz w:val="26"/>
                <w:szCs w:val="26"/>
              </w:rPr>
              <w:t>.</w:t>
            </w:r>
          </w:p>
        </w:tc>
        <w:tc>
          <w:tcPr>
            <w:tcW w:w="4508" w:type="dxa"/>
          </w:tcPr>
          <w:p w:rsidR="00827DB7" w:rsidRDefault="00827DB7" w:rsidP="00827DB7">
            <w:r w:rsidRPr="00F81ED6">
              <w:rPr>
                <w:rFonts w:ascii="Times New Roman" w:hAnsi="Times New Roman" w:cs="Times New Roman"/>
                <w:sz w:val="26"/>
                <w:szCs w:val="26"/>
              </w:rPr>
              <w:t xml:space="preserve">DIAMOND MEDAL - </w:t>
            </w:r>
            <w:r>
              <w:rPr>
                <w:rFonts w:ascii="Times New Roman" w:hAnsi="Times New Roman" w:cs="Times New Roman"/>
                <w:sz w:val="26"/>
                <w:szCs w:val="26"/>
              </w:rPr>
              <w:t>POLICE</w:t>
            </w:r>
          </w:p>
        </w:tc>
        <w:tc>
          <w:tcPr>
            <w:tcW w:w="16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10</w:t>
            </w:r>
          </w:p>
        </w:tc>
        <w:tc>
          <w:tcPr>
            <w:tcW w:w="1532"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1</w:t>
            </w:r>
          </w:p>
        </w:tc>
        <w:tc>
          <w:tcPr>
            <w:tcW w:w="21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9</w:t>
            </w:r>
          </w:p>
        </w:tc>
      </w:tr>
      <w:tr w:rsidR="00827DB7" w:rsidRPr="00296AE5" w:rsidTr="00D60A7C">
        <w:trPr>
          <w:trHeight w:val="530"/>
        </w:trPr>
        <w:tc>
          <w:tcPr>
            <w:tcW w:w="694" w:type="dxa"/>
          </w:tcPr>
          <w:p w:rsidR="00827DB7" w:rsidRDefault="00112159" w:rsidP="00827DB7">
            <w:pPr>
              <w:jc w:val="both"/>
              <w:rPr>
                <w:rFonts w:ascii="Times New Roman" w:hAnsi="Times New Roman" w:cs="Times New Roman"/>
                <w:sz w:val="26"/>
                <w:szCs w:val="26"/>
              </w:rPr>
            </w:pPr>
            <w:r>
              <w:rPr>
                <w:rFonts w:ascii="Times New Roman" w:hAnsi="Times New Roman" w:cs="Times New Roman"/>
                <w:sz w:val="26"/>
                <w:szCs w:val="26"/>
              </w:rPr>
              <w:t>7</w:t>
            </w:r>
            <w:r w:rsidR="00827DB7">
              <w:rPr>
                <w:rFonts w:ascii="Times New Roman" w:hAnsi="Times New Roman" w:cs="Times New Roman"/>
                <w:sz w:val="26"/>
                <w:szCs w:val="26"/>
              </w:rPr>
              <w:t>.</w:t>
            </w:r>
          </w:p>
        </w:tc>
        <w:tc>
          <w:tcPr>
            <w:tcW w:w="4508" w:type="dxa"/>
          </w:tcPr>
          <w:p w:rsidR="00827DB7" w:rsidRPr="00F81ED6" w:rsidRDefault="00827DB7" w:rsidP="00827DB7">
            <w:pPr>
              <w:rPr>
                <w:rFonts w:ascii="Times New Roman" w:hAnsi="Times New Roman" w:cs="Times New Roman"/>
                <w:sz w:val="26"/>
                <w:szCs w:val="26"/>
              </w:rPr>
            </w:pPr>
            <w:r w:rsidRPr="00F81ED6">
              <w:rPr>
                <w:rFonts w:ascii="Times New Roman" w:hAnsi="Times New Roman" w:cs="Times New Roman"/>
                <w:sz w:val="26"/>
                <w:szCs w:val="26"/>
              </w:rPr>
              <w:t xml:space="preserve">DIAMOND MEDAL - </w:t>
            </w:r>
            <w:r>
              <w:rPr>
                <w:rFonts w:ascii="Times New Roman" w:hAnsi="Times New Roman" w:cs="Times New Roman"/>
                <w:sz w:val="26"/>
                <w:szCs w:val="26"/>
              </w:rPr>
              <w:t>PRISONS</w:t>
            </w:r>
          </w:p>
        </w:tc>
        <w:tc>
          <w:tcPr>
            <w:tcW w:w="1603" w:type="dxa"/>
          </w:tcPr>
          <w:p w:rsidR="00827DB7" w:rsidRDefault="00827DB7" w:rsidP="00827DB7">
            <w:pPr>
              <w:jc w:val="both"/>
              <w:rPr>
                <w:rFonts w:ascii="Times New Roman" w:hAnsi="Times New Roman" w:cs="Times New Roman"/>
                <w:sz w:val="26"/>
                <w:szCs w:val="26"/>
              </w:rPr>
            </w:pPr>
            <w:r>
              <w:rPr>
                <w:rFonts w:ascii="Times New Roman" w:hAnsi="Times New Roman" w:cs="Times New Roman"/>
                <w:sz w:val="26"/>
                <w:szCs w:val="26"/>
              </w:rPr>
              <w:t>10</w:t>
            </w:r>
          </w:p>
        </w:tc>
        <w:tc>
          <w:tcPr>
            <w:tcW w:w="1532" w:type="dxa"/>
          </w:tcPr>
          <w:p w:rsidR="00827DB7" w:rsidRPr="00296AE5" w:rsidRDefault="00827DB7" w:rsidP="00827DB7">
            <w:pPr>
              <w:jc w:val="both"/>
              <w:rPr>
                <w:rFonts w:ascii="Times New Roman" w:hAnsi="Times New Roman" w:cs="Times New Roman"/>
                <w:sz w:val="26"/>
                <w:szCs w:val="26"/>
              </w:rPr>
            </w:pPr>
          </w:p>
        </w:tc>
        <w:tc>
          <w:tcPr>
            <w:tcW w:w="2103" w:type="dxa"/>
          </w:tcPr>
          <w:p w:rsidR="00827DB7" w:rsidRPr="00296AE5" w:rsidRDefault="00827DB7" w:rsidP="00827DB7">
            <w:pPr>
              <w:jc w:val="both"/>
              <w:rPr>
                <w:rFonts w:ascii="Times New Roman" w:hAnsi="Times New Roman" w:cs="Times New Roman"/>
                <w:sz w:val="26"/>
                <w:szCs w:val="26"/>
              </w:rPr>
            </w:pPr>
            <w:r>
              <w:rPr>
                <w:rFonts w:ascii="Times New Roman" w:hAnsi="Times New Roman" w:cs="Times New Roman"/>
                <w:sz w:val="26"/>
                <w:szCs w:val="26"/>
              </w:rPr>
              <w:t>10</w:t>
            </w:r>
          </w:p>
        </w:tc>
      </w:tr>
      <w:tr w:rsidR="00827DB7" w:rsidRPr="00296AE5" w:rsidTr="00D60A7C">
        <w:tc>
          <w:tcPr>
            <w:tcW w:w="694" w:type="dxa"/>
            <w:shd w:val="clear" w:color="auto" w:fill="auto"/>
          </w:tcPr>
          <w:p w:rsidR="00827DB7" w:rsidRPr="00296AE5" w:rsidRDefault="00827DB7" w:rsidP="00827DB7">
            <w:pPr>
              <w:spacing w:line="360" w:lineRule="auto"/>
              <w:jc w:val="both"/>
              <w:rPr>
                <w:rFonts w:ascii="Times New Roman" w:hAnsi="Times New Roman" w:cs="Times New Roman"/>
                <w:sz w:val="26"/>
                <w:szCs w:val="26"/>
              </w:rPr>
            </w:pPr>
          </w:p>
        </w:tc>
        <w:tc>
          <w:tcPr>
            <w:tcW w:w="4508" w:type="dxa"/>
            <w:shd w:val="clear" w:color="auto" w:fill="auto"/>
          </w:tcPr>
          <w:p w:rsidR="00827DB7" w:rsidRPr="00296AE5" w:rsidRDefault="00827DB7" w:rsidP="00827DB7">
            <w:pPr>
              <w:spacing w:line="360" w:lineRule="auto"/>
              <w:jc w:val="both"/>
              <w:rPr>
                <w:rFonts w:ascii="Times New Roman" w:hAnsi="Times New Roman" w:cs="Times New Roman"/>
                <w:b/>
                <w:sz w:val="26"/>
                <w:szCs w:val="26"/>
              </w:rPr>
            </w:pPr>
            <w:r w:rsidRPr="00296AE5">
              <w:rPr>
                <w:rFonts w:ascii="Times New Roman" w:hAnsi="Times New Roman" w:cs="Times New Roman"/>
                <w:b/>
                <w:sz w:val="26"/>
                <w:szCs w:val="26"/>
              </w:rPr>
              <w:t xml:space="preserve">TOTAL OF MEDALISTS                    </w:t>
            </w:r>
          </w:p>
        </w:tc>
        <w:tc>
          <w:tcPr>
            <w:tcW w:w="1603" w:type="dxa"/>
            <w:shd w:val="clear" w:color="auto" w:fill="auto"/>
          </w:tcPr>
          <w:p w:rsidR="00827DB7" w:rsidRPr="00296AE5" w:rsidRDefault="00261ADA" w:rsidP="00112159">
            <w:pPr>
              <w:spacing w:line="360" w:lineRule="auto"/>
              <w:jc w:val="both"/>
              <w:rPr>
                <w:rFonts w:ascii="Times New Roman" w:hAnsi="Times New Roman" w:cs="Times New Roman"/>
                <w:b/>
                <w:sz w:val="26"/>
                <w:szCs w:val="26"/>
              </w:rPr>
            </w:pPr>
            <w:r>
              <w:rPr>
                <w:rFonts w:ascii="Times New Roman" w:hAnsi="Times New Roman" w:cs="Times New Roman"/>
                <w:b/>
                <w:sz w:val="26"/>
                <w:szCs w:val="26"/>
              </w:rPr>
              <w:t>6</w:t>
            </w:r>
            <w:r w:rsidR="00112159">
              <w:rPr>
                <w:rFonts w:ascii="Times New Roman" w:hAnsi="Times New Roman" w:cs="Times New Roman"/>
                <w:b/>
                <w:sz w:val="26"/>
                <w:szCs w:val="26"/>
              </w:rPr>
              <w:t>6</w:t>
            </w:r>
          </w:p>
        </w:tc>
        <w:tc>
          <w:tcPr>
            <w:tcW w:w="1532" w:type="dxa"/>
          </w:tcPr>
          <w:p w:rsidR="00827DB7" w:rsidRPr="00296AE5" w:rsidRDefault="006E0CF9" w:rsidP="00827DB7">
            <w:pPr>
              <w:spacing w:line="360" w:lineRule="auto"/>
              <w:jc w:val="both"/>
              <w:rPr>
                <w:rFonts w:ascii="Times New Roman" w:hAnsi="Times New Roman" w:cs="Times New Roman"/>
                <w:b/>
                <w:sz w:val="26"/>
                <w:szCs w:val="26"/>
              </w:rPr>
            </w:pPr>
            <w:r>
              <w:rPr>
                <w:rFonts w:ascii="Times New Roman" w:hAnsi="Times New Roman" w:cs="Times New Roman"/>
                <w:b/>
                <w:sz w:val="26"/>
                <w:szCs w:val="26"/>
              </w:rPr>
              <w:t>2</w:t>
            </w:r>
          </w:p>
        </w:tc>
        <w:tc>
          <w:tcPr>
            <w:tcW w:w="2103" w:type="dxa"/>
          </w:tcPr>
          <w:p w:rsidR="00827DB7" w:rsidRPr="00296AE5" w:rsidRDefault="006E0CF9" w:rsidP="00112159">
            <w:pPr>
              <w:spacing w:line="360" w:lineRule="auto"/>
              <w:jc w:val="both"/>
              <w:rPr>
                <w:rFonts w:ascii="Times New Roman" w:hAnsi="Times New Roman" w:cs="Times New Roman"/>
                <w:b/>
                <w:sz w:val="26"/>
                <w:szCs w:val="26"/>
              </w:rPr>
            </w:pPr>
            <w:r>
              <w:rPr>
                <w:rFonts w:ascii="Times New Roman" w:hAnsi="Times New Roman" w:cs="Times New Roman"/>
                <w:b/>
                <w:sz w:val="26"/>
                <w:szCs w:val="26"/>
              </w:rPr>
              <w:t>6</w:t>
            </w:r>
            <w:r w:rsidR="00112159">
              <w:rPr>
                <w:rFonts w:ascii="Times New Roman" w:hAnsi="Times New Roman" w:cs="Times New Roman"/>
                <w:b/>
                <w:sz w:val="26"/>
                <w:szCs w:val="26"/>
              </w:rPr>
              <w:t>4</w:t>
            </w:r>
          </w:p>
        </w:tc>
      </w:tr>
    </w:tbl>
    <w:p w:rsidR="00D94ADC" w:rsidRPr="00296AE5" w:rsidRDefault="00D94ADC" w:rsidP="00D94ADC">
      <w:pPr>
        <w:spacing w:after="0" w:line="240" w:lineRule="auto"/>
        <w:jc w:val="both"/>
        <w:rPr>
          <w:rFonts w:ascii="Times New Roman" w:hAnsi="Times New Roman" w:cs="Times New Roman"/>
          <w:sz w:val="26"/>
          <w:szCs w:val="26"/>
        </w:rPr>
      </w:pPr>
    </w:p>
    <w:p w:rsidR="00B87BEC" w:rsidRPr="00BE43C5" w:rsidRDefault="00B87BEC" w:rsidP="001F0B2F">
      <w:pPr>
        <w:spacing w:after="0" w:line="240" w:lineRule="auto"/>
        <w:jc w:val="both"/>
        <w:rPr>
          <w:rFonts w:ascii="Times New Roman" w:hAnsi="Times New Roman" w:cs="Times New Roman"/>
          <w:sz w:val="24"/>
          <w:szCs w:val="24"/>
        </w:rPr>
      </w:pPr>
    </w:p>
    <w:sectPr w:rsidR="00B87BEC" w:rsidRPr="00BE43C5" w:rsidSect="00E85C4D">
      <w:footerReference w:type="default" r:id="rId8"/>
      <w:pgSz w:w="12240" w:h="15840"/>
      <w:pgMar w:top="1260" w:right="1080" w:bottom="1584" w:left="158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84C" w:rsidRDefault="007B284C">
      <w:pPr>
        <w:spacing w:after="0" w:line="240" w:lineRule="auto"/>
      </w:pPr>
      <w:r>
        <w:separator/>
      </w:r>
    </w:p>
  </w:endnote>
  <w:endnote w:type="continuationSeparator" w:id="0">
    <w:p w:rsidR="007B284C" w:rsidRDefault="007B2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0107312"/>
      <w:docPartObj>
        <w:docPartGallery w:val="Page Numbers (Bottom of Page)"/>
        <w:docPartUnique/>
      </w:docPartObj>
    </w:sdtPr>
    <w:sdtEndPr>
      <w:rPr>
        <w:noProof/>
      </w:rPr>
    </w:sdtEndPr>
    <w:sdtContent>
      <w:p w:rsidR="003D49C9" w:rsidRDefault="003D49C9">
        <w:pPr>
          <w:pStyle w:val="Footer"/>
          <w:jc w:val="right"/>
        </w:pPr>
        <w:r>
          <w:fldChar w:fldCharType="begin"/>
        </w:r>
        <w:r>
          <w:instrText xml:space="preserve"> PAGE   \* MERGEFORMAT </w:instrText>
        </w:r>
        <w:r>
          <w:fldChar w:fldCharType="separate"/>
        </w:r>
        <w:r w:rsidR="008009B0">
          <w:rPr>
            <w:noProof/>
          </w:rPr>
          <w:t>1</w:t>
        </w:r>
        <w:r>
          <w:rPr>
            <w:noProof/>
          </w:rPr>
          <w:fldChar w:fldCharType="end"/>
        </w:r>
      </w:p>
    </w:sdtContent>
  </w:sdt>
  <w:p w:rsidR="003D49C9" w:rsidRDefault="003D49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84C" w:rsidRDefault="007B284C">
      <w:pPr>
        <w:spacing w:after="0" w:line="240" w:lineRule="auto"/>
      </w:pPr>
      <w:r>
        <w:separator/>
      </w:r>
    </w:p>
  </w:footnote>
  <w:footnote w:type="continuationSeparator" w:id="0">
    <w:p w:rsidR="007B284C" w:rsidRDefault="007B28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B10A6"/>
    <w:multiLevelType w:val="hybridMultilevel"/>
    <w:tmpl w:val="7CC4D8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17EB57F4"/>
    <w:multiLevelType w:val="hybridMultilevel"/>
    <w:tmpl w:val="E7BEF5A6"/>
    <w:lvl w:ilvl="0" w:tplc="0409000F">
      <w:start w:val="1"/>
      <w:numFmt w:val="decimal"/>
      <w:lvlText w:val="%1."/>
      <w:lvlJc w:val="left"/>
      <w:pPr>
        <w:ind w:left="107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nsid w:val="2CB01B8C"/>
    <w:multiLevelType w:val="hybridMultilevel"/>
    <w:tmpl w:val="7CC4D8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3E87128F"/>
    <w:multiLevelType w:val="hybridMultilevel"/>
    <w:tmpl w:val="7CC4D8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457C67CA"/>
    <w:multiLevelType w:val="hybridMultilevel"/>
    <w:tmpl w:val="40FED908"/>
    <w:lvl w:ilvl="0" w:tplc="958A3DE0">
      <w:start w:val="1"/>
      <w:numFmt w:val="upperLetter"/>
      <w:lvlText w:val="%1."/>
      <w:lvlJc w:val="left"/>
      <w:pPr>
        <w:ind w:left="360" w:hanging="360"/>
      </w:pPr>
      <w:rPr>
        <w:rFonts w:ascii="Times New Roman" w:hAnsi="Times New Roman" w:cs="Times New Roman" w:hint="default"/>
        <w:sz w:val="2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BA777C2"/>
    <w:multiLevelType w:val="hybridMultilevel"/>
    <w:tmpl w:val="215AE0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9FB2AF3"/>
    <w:multiLevelType w:val="hybridMultilevel"/>
    <w:tmpl w:val="70584F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nsid w:val="657F162D"/>
    <w:multiLevelType w:val="hybridMultilevel"/>
    <w:tmpl w:val="F20C41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nsid w:val="701113EA"/>
    <w:multiLevelType w:val="hybridMultilevel"/>
    <w:tmpl w:val="7CC4D8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nsid w:val="74F36E7D"/>
    <w:multiLevelType w:val="hybridMultilevel"/>
    <w:tmpl w:val="ECE47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9"/>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wNDQwMbA0MTE0NLZQ0lEKTi0uzszPAykwqQUApW3VgywAAAA="/>
  </w:docVars>
  <w:rsids>
    <w:rsidRoot w:val="00071899"/>
    <w:rsid w:val="00002A22"/>
    <w:rsid w:val="00002F54"/>
    <w:rsid w:val="000056A0"/>
    <w:rsid w:val="00007A60"/>
    <w:rsid w:val="000103BF"/>
    <w:rsid w:val="00010B8A"/>
    <w:rsid w:val="00014644"/>
    <w:rsid w:val="0001490F"/>
    <w:rsid w:val="00015318"/>
    <w:rsid w:val="0001695D"/>
    <w:rsid w:val="000210BE"/>
    <w:rsid w:val="00023340"/>
    <w:rsid w:val="000242FA"/>
    <w:rsid w:val="00026F19"/>
    <w:rsid w:val="0003420E"/>
    <w:rsid w:val="0003506C"/>
    <w:rsid w:val="0003726D"/>
    <w:rsid w:val="00040946"/>
    <w:rsid w:val="00040AE8"/>
    <w:rsid w:val="000411E4"/>
    <w:rsid w:val="00042CF0"/>
    <w:rsid w:val="0004579B"/>
    <w:rsid w:val="00051F0C"/>
    <w:rsid w:val="000534F6"/>
    <w:rsid w:val="00055B75"/>
    <w:rsid w:val="000564A6"/>
    <w:rsid w:val="00061E7A"/>
    <w:rsid w:val="00064BE7"/>
    <w:rsid w:val="00065227"/>
    <w:rsid w:val="000677F1"/>
    <w:rsid w:val="000700B2"/>
    <w:rsid w:val="00070547"/>
    <w:rsid w:val="00071899"/>
    <w:rsid w:val="0007199C"/>
    <w:rsid w:val="000727D2"/>
    <w:rsid w:val="000738AC"/>
    <w:rsid w:val="00073D11"/>
    <w:rsid w:val="00075F0C"/>
    <w:rsid w:val="00076D06"/>
    <w:rsid w:val="000776C1"/>
    <w:rsid w:val="0008183F"/>
    <w:rsid w:val="00082012"/>
    <w:rsid w:val="00082106"/>
    <w:rsid w:val="000831D3"/>
    <w:rsid w:val="00083E94"/>
    <w:rsid w:val="000856EC"/>
    <w:rsid w:val="00086C2E"/>
    <w:rsid w:val="00092F7F"/>
    <w:rsid w:val="00093DEC"/>
    <w:rsid w:val="000948BE"/>
    <w:rsid w:val="00095044"/>
    <w:rsid w:val="000961E6"/>
    <w:rsid w:val="00096F70"/>
    <w:rsid w:val="00097D0D"/>
    <w:rsid w:val="000A2C55"/>
    <w:rsid w:val="000A37AB"/>
    <w:rsid w:val="000A48B6"/>
    <w:rsid w:val="000A5ABA"/>
    <w:rsid w:val="000B2474"/>
    <w:rsid w:val="000B578D"/>
    <w:rsid w:val="000B6C85"/>
    <w:rsid w:val="000C5131"/>
    <w:rsid w:val="000D24F4"/>
    <w:rsid w:val="000D2F2C"/>
    <w:rsid w:val="000D30FE"/>
    <w:rsid w:val="000D31FD"/>
    <w:rsid w:val="000D3583"/>
    <w:rsid w:val="000D4CDA"/>
    <w:rsid w:val="000D5570"/>
    <w:rsid w:val="000D623A"/>
    <w:rsid w:val="000D6546"/>
    <w:rsid w:val="000E15D2"/>
    <w:rsid w:val="000E1C5C"/>
    <w:rsid w:val="000E1EAC"/>
    <w:rsid w:val="000E6F3B"/>
    <w:rsid w:val="000E75D4"/>
    <w:rsid w:val="000F3AD0"/>
    <w:rsid w:val="000F639D"/>
    <w:rsid w:val="00101175"/>
    <w:rsid w:val="00103FF9"/>
    <w:rsid w:val="001040AA"/>
    <w:rsid w:val="00105191"/>
    <w:rsid w:val="001060DC"/>
    <w:rsid w:val="00111978"/>
    <w:rsid w:val="00112159"/>
    <w:rsid w:val="00113D64"/>
    <w:rsid w:val="00115EFF"/>
    <w:rsid w:val="00117774"/>
    <w:rsid w:val="00120B31"/>
    <w:rsid w:val="00121649"/>
    <w:rsid w:val="00121918"/>
    <w:rsid w:val="00122698"/>
    <w:rsid w:val="00122DFD"/>
    <w:rsid w:val="00132CFD"/>
    <w:rsid w:val="00133AB8"/>
    <w:rsid w:val="001371DC"/>
    <w:rsid w:val="00143CE9"/>
    <w:rsid w:val="00145D98"/>
    <w:rsid w:val="00152A47"/>
    <w:rsid w:val="001530F4"/>
    <w:rsid w:val="00156AF3"/>
    <w:rsid w:val="0016060E"/>
    <w:rsid w:val="00161FA5"/>
    <w:rsid w:val="00164338"/>
    <w:rsid w:val="00166F27"/>
    <w:rsid w:val="00167B98"/>
    <w:rsid w:val="0017317D"/>
    <w:rsid w:val="00175676"/>
    <w:rsid w:val="001761B1"/>
    <w:rsid w:val="00176713"/>
    <w:rsid w:val="00176EAC"/>
    <w:rsid w:val="00177CDB"/>
    <w:rsid w:val="0018034F"/>
    <w:rsid w:val="001814D9"/>
    <w:rsid w:val="00181EC1"/>
    <w:rsid w:val="001826D1"/>
    <w:rsid w:val="00183346"/>
    <w:rsid w:val="00183E4C"/>
    <w:rsid w:val="00184EC0"/>
    <w:rsid w:val="0018632E"/>
    <w:rsid w:val="00190D77"/>
    <w:rsid w:val="00192C6C"/>
    <w:rsid w:val="0019475E"/>
    <w:rsid w:val="00195782"/>
    <w:rsid w:val="0019644B"/>
    <w:rsid w:val="001A0893"/>
    <w:rsid w:val="001A321F"/>
    <w:rsid w:val="001A3469"/>
    <w:rsid w:val="001A521E"/>
    <w:rsid w:val="001A7A01"/>
    <w:rsid w:val="001A7D57"/>
    <w:rsid w:val="001C03AD"/>
    <w:rsid w:val="001C1332"/>
    <w:rsid w:val="001C44EB"/>
    <w:rsid w:val="001C4501"/>
    <w:rsid w:val="001C45E6"/>
    <w:rsid w:val="001C553B"/>
    <w:rsid w:val="001C7730"/>
    <w:rsid w:val="001C7F02"/>
    <w:rsid w:val="001D6AF6"/>
    <w:rsid w:val="001D6F23"/>
    <w:rsid w:val="001D78E3"/>
    <w:rsid w:val="001E46D7"/>
    <w:rsid w:val="001E674E"/>
    <w:rsid w:val="001F0B2F"/>
    <w:rsid w:val="001F22F2"/>
    <w:rsid w:val="001F2D5C"/>
    <w:rsid w:val="001F3FB8"/>
    <w:rsid w:val="002001ED"/>
    <w:rsid w:val="00202376"/>
    <w:rsid w:val="00203069"/>
    <w:rsid w:val="002037DF"/>
    <w:rsid w:val="0020645A"/>
    <w:rsid w:val="00206A3E"/>
    <w:rsid w:val="002071CC"/>
    <w:rsid w:val="0020753E"/>
    <w:rsid w:val="00210BD5"/>
    <w:rsid w:val="00214D65"/>
    <w:rsid w:val="00214F59"/>
    <w:rsid w:val="00216030"/>
    <w:rsid w:val="00216E6C"/>
    <w:rsid w:val="0022157C"/>
    <w:rsid w:val="00221D31"/>
    <w:rsid w:val="002224DB"/>
    <w:rsid w:val="00222621"/>
    <w:rsid w:val="002235CD"/>
    <w:rsid w:val="00223F47"/>
    <w:rsid w:val="0022590A"/>
    <w:rsid w:val="002313DB"/>
    <w:rsid w:val="00233B55"/>
    <w:rsid w:val="00237E04"/>
    <w:rsid w:val="00241150"/>
    <w:rsid w:val="002411F8"/>
    <w:rsid w:val="00241214"/>
    <w:rsid w:val="00243A49"/>
    <w:rsid w:val="002444BC"/>
    <w:rsid w:val="0024568C"/>
    <w:rsid w:val="00245C54"/>
    <w:rsid w:val="002465C6"/>
    <w:rsid w:val="00251537"/>
    <w:rsid w:val="00260716"/>
    <w:rsid w:val="00261ADA"/>
    <w:rsid w:val="00266597"/>
    <w:rsid w:val="00271BD0"/>
    <w:rsid w:val="00284FF8"/>
    <w:rsid w:val="002858CB"/>
    <w:rsid w:val="00292F79"/>
    <w:rsid w:val="0029385F"/>
    <w:rsid w:val="002A0EA1"/>
    <w:rsid w:val="002A1E1C"/>
    <w:rsid w:val="002A302C"/>
    <w:rsid w:val="002A4C3A"/>
    <w:rsid w:val="002A53FF"/>
    <w:rsid w:val="002A5E45"/>
    <w:rsid w:val="002A5E93"/>
    <w:rsid w:val="002B0E2D"/>
    <w:rsid w:val="002B177D"/>
    <w:rsid w:val="002C2BB0"/>
    <w:rsid w:val="002C4CFD"/>
    <w:rsid w:val="002C52BA"/>
    <w:rsid w:val="002C6E6D"/>
    <w:rsid w:val="002D1519"/>
    <w:rsid w:val="002D341C"/>
    <w:rsid w:val="002D5056"/>
    <w:rsid w:val="002D58EA"/>
    <w:rsid w:val="002D5BA9"/>
    <w:rsid w:val="002D5C76"/>
    <w:rsid w:val="002D7762"/>
    <w:rsid w:val="002E1BF4"/>
    <w:rsid w:val="002E2252"/>
    <w:rsid w:val="002E33D6"/>
    <w:rsid w:val="002E3AC9"/>
    <w:rsid w:val="002E4002"/>
    <w:rsid w:val="002E51D4"/>
    <w:rsid w:val="002E5931"/>
    <w:rsid w:val="002E6663"/>
    <w:rsid w:val="002F541B"/>
    <w:rsid w:val="002F5551"/>
    <w:rsid w:val="00304FA6"/>
    <w:rsid w:val="00305B43"/>
    <w:rsid w:val="00305CDE"/>
    <w:rsid w:val="0030741E"/>
    <w:rsid w:val="00311773"/>
    <w:rsid w:val="00311FCE"/>
    <w:rsid w:val="003179E4"/>
    <w:rsid w:val="00317B60"/>
    <w:rsid w:val="00317DDE"/>
    <w:rsid w:val="00321973"/>
    <w:rsid w:val="00323AE9"/>
    <w:rsid w:val="00326017"/>
    <w:rsid w:val="00326C80"/>
    <w:rsid w:val="00327C57"/>
    <w:rsid w:val="00332594"/>
    <w:rsid w:val="0033347C"/>
    <w:rsid w:val="003351F3"/>
    <w:rsid w:val="00337956"/>
    <w:rsid w:val="00342AC0"/>
    <w:rsid w:val="00351689"/>
    <w:rsid w:val="0035305A"/>
    <w:rsid w:val="00353319"/>
    <w:rsid w:val="0035408A"/>
    <w:rsid w:val="0035492E"/>
    <w:rsid w:val="00354EBA"/>
    <w:rsid w:val="00356825"/>
    <w:rsid w:val="003573D2"/>
    <w:rsid w:val="00357E50"/>
    <w:rsid w:val="00361BB8"/>
    <w:rsid w:val="00361E41"/>
    <w:rsid w:val="00365B72"/>
    <w:rsid w:val="00366871"/>
    <w:rsid w:val="00376E0C"/>
    <w:rsid w:val="00377703"/>
    <w:rsid w:val="0038597A"/>
    <w:rsid w:val="00386551"/>
    <w:rsid w:val="003906FB"/>
    <w:rsid w:val="00391BDE"/>
    <w:rsid w:val="00393020"/>
    <w:rsid w:val="00395EF4"/>
    <w:rsid w:val="003964EF"/>
    <w:rsid w:val="00397BC1"/>
    <w:rsid w:val="00397F49"/>
    <w:rsid w:val="003A01E4"/>
    <w:rsid w:val="003A44DF"/>
    <w:rsid w:val="003A5178"/>
    <w:rsid w:val="003B1E0F"/>
    <w:rsid w:val="003B5C38"/>
    <w:rsid w:val="003C12B7"/>
    <w:rsid w:val="003C1E31"/>
    <w:rsid w:val="003C3D11"/>
    <w:rsid w:val="003D49C9"/>
    <w:rsid w:val="003D4CD0"/>
    <w:rsid w:val="003D4FC6"/>
    <w:rsid w:val="003D7227"/>
    <w:rsid w:val="003D7F1B"/>
    <w:rsid w:val="003E0280"/>
    <w:rsid w:val="003E2F72"/>
    <w:rsid w:val="003F0580"/>
    <w:rsid w:val="003F1B57"/>
    <w:rsid w:val="003F50F5"/>
    <w:rsid w:val="00403329"/>
    <w:rsid w:val="004037CA"/>
    <w:rsid w:val="0040476F"/>
    <w:rsid w:val="00405468"/>
    <w:rsid w:val="00405BB4"/>
    <w:rsid w:val="004060CD"/>
    <w:rsid w:val="00406D76"/>
    <w:rsid w:val="0041094F"/>
    <w:rsid w:val="004121AA"/>
    <w:rsid w:val="00416FC5"/>
    <w:rsid w:val="00420CB3"/>
    <w:rsid w:val="00426904"/>
    <w:rsid w:val="00426C1F"/>
    <w:rsid w:val="00427BC5"/>
    <w:rsid w:val="00436661"/>
    <w:rsid w:val="00437769"/>
    <w:rsid w:val="00447F86"/>
    <w:rsid w:val="0045491D"/>
    <w:rsid w:val="00457FF6"/>
    <w:rsid w:val="00461124"/>
    <w:rsid w:val="00463A55"/>
    <w:rsid w:val="004657DF"/>
    <w:rsid w:val="004765A3"/>
    <w:rsid w:val="004837FD"/>
    <w:rsid w:val="00483D72"/>
    <w:rsid w:val="00485715"/>
    <w:rsid w:val="004864C7"/>
    <w:rsid w:val="004866AC"/>
    <w:rsid w:val="0049314F"/>
    <w:rsid w:val="0049697D"/>
    <w:rsid w:val="0049782E"/>
    <w:rsid w:val="004A037D"/>
    <w:rsid w:val="004A0F78"/>
    <w:rsid w:val="004A11F4"/>
    <w:rsid w:val="004A3BD8"/>
    <w:rsid w:val="004A7F1C"/>
    <w:rsid w:val="004B2454"/>
    <w:rsid w:val="004B3590"/>
    <w:rsid w:val="004B4F4D"/>
    <w:rsid w:val="004C3044"/>
    <w:rsid w:val="004C3FF5"/>
    <w:rsid w:val="004D1556"/>
    <w:rsid w:val="004D25F2"/>
    <w:rsid w:val="004D7C41"/>
    <w:rsid w:val="004E167C"/>
    <w:rsid w:val="004E5A0C"/>
    <w:rsid w:val="004E7F74"/>
    <w:rsid w:val="004F3065"/>
    <w:rsid w:val="004F5BC1"/>
    <w:rsid w:val="004F606A"/>
    <w:rsid w:val="004F6A0A"/>
    <w:rsid w:val="00502085"/>
    <w:rsid w:val="00511A94"/>
    <w:rsid w:val="00511E53"/>
    <w:rsid w:val="0052212F"/>
    <w:rsid w:val="00532FB0"/>
    <w:rsid w:val="005400CB"/>
    <w:rsid w:val="00540801"/>
    <w:rsid w:val="00543584"/>
    <w:rsid w:val="005442DA"/>
    <w:rsid w:val="00547AD3"/>
    <w:rsid w:val="00552700"/>
    <w:rsid w:val="005537D4"/>
    <w:rsid w:val="005551FF"/>
    <w:rsid w:val="00557A3A"/>
    <w:rsid w:val="00560BB5"/>
    <w:rsid w:val="005619E8"/>
    <w:rsid w:val="00561D02"/>
    <w:rsid w:val="005625F3"/>
    <w:rsid w:val="00562958"/>
    <w:rsid w:val="00562B75"/>
    <w:rsid w:val="005636AD"/>
    <w:rsid w:val="005661F8"/>
    <w:rsid w:val="00570F0D"/>
    <w:rsid w:val="00573456"/>
    <w:rsid w:val="00575265"/>
    <w:rsid w:val="0057659F"/>
    <w:rsid w:val="00584C47"/>
    <w:rsid w:val="00591B1E"/>
    <w:rsid w:val="005943B5"/>
    <w:rsid w:val="005976A8"/>
    <w:rsid w:val="005A4A01"/>
    <w:rsid w:val="005A5857"/>
    <w:rsid w:val="005A65DC"/>
    <w:rsid w:val="005A6EA2"/>
    <w:rsid w:val="005A7EE4"/>
    <w:rsid w:val="005B27B9"/>
    <w:rsid w:val="005B307B"/>
    <w:rsid w:val="005B343B"/>
    <w:rsid w:val="005B5AF0"/>
    <w:rsid w:val="005B5C0B"/>
    <w:rsid w:val="005B72BA"/>
    <w:rsid w:val="005C15D0"/>
    <w:rsid w:val="005C1628"/>
    <w:rsid w:val="005C1C60"/>
    <w:rsid w:val="005D0847"/>
    <w:rsid w:val="005D5DBC"/>
    <w:rsid w:val="005D65BC"/>
    <w:rsid w:val="005D7207"/>
    <w:rsid w:val="005E01FA"/>
    <w:rsid w:val="005E4053"/>
    <w:rsid w:val="005F12BF"/>
    <w:rsid w:val="005F289C"/>
    <w:rsid w:val="005F38CD"/>
    <w:rsid w:val="005F440F"/>
    <w:rsid w:val="0060158C"/>
    <w:rsid w:val="0060480A"/>
    <w:rsid w:val="00604FEB"/>
    <w:rsid w:val="00611EB3"/>
    <w:rsid w:val="00616AF9"/>
    <w:rsid w:val="0061729E"/>
    <w:rsid w:val="0061738C"/>
    <w:rsid w:val="00617966"/>
    <w:rsid w:val="0062010F"/>
    <w:rsid w:val="00624453"/>
    <w:rsid w:val="006248C3"/>
    <w:rsid w:val="00624EFE"/>
    <w:rsid w:val="0062674A"/>
    <w:rsid w:val="0062734B"/>
    <w:rsid w:val="00630228"/>
    <w:rsid w:val="00633A29"/>
    <w:rsid w:val="00635182"/>
    <w:rsid w:val="00636BA5"/>
    <w:rsid w:val="00636C22"/>
    <w:rsid w:val="00642849"/>
    <w:rsid w:val="00642D84"/>
    <w:rsid w:val="00642EC0"/>
    <w:rsid w:val="00645BE5"/>
    <w:rsid w:val="00647F00"/>
    <w:rsid w:val="006516EF"/>
    <w:rsid w:val="00651F49"/>
    <w:rsid w:val="00652019"/>
    <w:rsid w:val="00654898"/>
    <w:rsid w:val="00656481"/>
    <w:rsid w:val="006567F8"/>
    <w:rsid w:val="00657BA1"/>
    <w:rsid w:val="00666C92"/>
    <w:rsid w:val="006708A9"/>
    <w:rsid w:val="00670E78"/>
    <w:rsid w:val="006712F6"/>
    <w:rsid w:val="00671CD9"/>
    <w:rsid w:val="006720D0"/>
    <w:rsid w:val="00672178"/>
    <w:rsid w:val="00672CEF"/>
    <w:rsid w:val="00675B08"/>
    <w:rsid w:val="00676C86"/>
    <w:rsid w:val="00680BEE"/>
    <w:rsid w:val="00680D2C"/>
    <w:rsid w:val="0068159B"/>
    <w:rsid w:val="00685D28"/>
    <w:rsid w:val="006905A0"/>
    <w:rsid w:val="00690C6D"/>
    <w:rsid w:val="00692CCC"/>
    <w:rsid w:val="00693642"/>
    <w:rsid w:val="00694081"/>
    <w:rsid w:val="00696B3A"/>
    <w:rsid w:val="006A1035"/>
    <w:rsid w:val="006A133F"/>
    <w:rsid w:val="006A16C8"/>
    <w:rsid w:val="006A3184"/>
    <w:rsid w:val="006A66B5"/>
    <w:rsid w:val="006A6F11"/>
    <w:rsid w:val="006B03F1"/>
    <w:rsid w:val="006B2C77"/>
    <w:rsid w:val="006B2F1F"/>
    <w:rsid w:val="006B350A"/>
    <w:rsid w:val="006B586D"/>
    <w:rsid w:val="006B6738"/>
    <w:rsid w:val="006C03C8"/>
    <w:rsid w:val="006C14DF"/>
    <w:rsid w:val="006C2098"/>
    <w:rsid w:val="006C2584"/>
    <w:rsid w:val="006C28AC"/>
    <w:rsid w:val="006C2E4D"/>
    <w:rsid w:val="006C477D"/>
    <w:rsid w:val="006C4B8F"/>
    <w:rsid w:val="006C6C02"/>
    <w:rsid w:val="006D22E8"/>
    <w:rsid w:val="006D3128"/>
    <w:rsid w:val="006D582F"/>
    <w:rsid w:val="006D7F54"/>
    <w:rsid w:val="006E091B"/>
    <w:rsid w:val="006E0CF9"/>
    <w:rsid w:val="006E22A9"/>
    <w:rsid w:val="006E2F3D"/>
    <w:rsid w:val="006E384F"/>
    <w:rsid w:val="006E4B88"/>
    <w:rsid w:val="006F0D84"/>
    <w:rsid w:val="006F3442"/>
    <w:rsid w:val="006F48B6"/>
    <w:rsid w:val="006F4D96"/>
    <w:rsid w:val="006F72DF"/>
    <w:rsid w:val="00700ED2"/>
    <w:rsid w:val="00706E83"/>
    <w:rsid w:val="007106EC"/>
    <w:rsid w:val="00711A2C"/>
    <w:rsid w:val="00715343"/>
    <w:rsid w:val="00715ED4"/>
    <w:rsid w:val="007162B9"/>
    <w:rsid w:val="00716589"/>
    <w:rsid w:val="0072149D"/>
    <w:rsid w:val="0072362A"/>
    <w:rsid w:val="00727030"/>
    <w:rsid w:val="00727396"/>
    <w:rsid w:val="00731BC7"/>
    <w:rsid w:val="00732CFC"/>
    <w:rsid w:val="0073331C"/>
    <w:rsid w:val="0073775A"/>
    <w:rsid w:val="00742E70"/>
    <w:rsid w:val="0074525C"/>
    <w:rsid w:val="00752A15"/>
    <w:rsid w:val="00757127"/>
    <w:rsid w:val="00757290"/>
    <w:rsid w:val="00762D1B"/>
    <w:rsid w:val="0076454A"/>
    <w:rsid w:val="00764751"/>
    <w:rsid w:val="00767C0A"/>
    <w:rsid w:val="007714D7"/>
    <w:rsid w:val="007727F6"/>
    <w:rsid w:val="0077790E"/>
    <w:rsid w:val="007779C9"/>
    <w:rsid w:val="00787A30"/>
    <w:rsid w:val="00787F59"/>
    <w:rsid w:val="00791418"/>
    <w:rsid w:val="0079206F"/>
    <w:rsid w:val="0079414A"/>
    <w:rsid w:val="0079597D"/>
    <w:rsid w:val="0079640A"/>
    <w:rsid w:val="0079651D"/>
    <w:rsid w:val="007968FB"/>
    <w:rsid w:val="0079765C"/>
    <w:rsid w:val="007A0674"/>
    <w:rsid w:val="007A424F"/>
    <w:rsid w:val="007A7659"/>
    <w:rsid w:val="007B0112"/>
    <w:rsid w:val="007B0BA4"/>
    <w:rsid w:val="007B284C"/>
    <w:rsid w:val="007B7807"/>
    <w:rsid w:val="007B787E"/>
    <w:rsid w:val="007C084A"/>
    <w:rsid w:val="007C0BEA"/>
    <w:rsid w:val="007C1F5C"/>
    <w:rsid w:val="007C2F29"/>
    <w:rsid w:val="007C5D8B"/>
    <w:rsid w:val="007D39AB"/>
    <w:rsid w:val="007D427C"/>
    <w:rsid w:val="007D5BE5"/>
    <w:rsid w:val="007D5C37"/>
    <w:rsid w:val="007D5D70"/>
    <w:rsid w:val="007D615D"/>
    <w:rsid w:val="007E106E"/>
    <w:rsid w:val="007E521D"/>
    <w:rsid w:val="007E75D4"/>
    <w:rsid w:val="007E7E1F"/>
    <w:rsid w:val="007F00A1"/>
    <w:rsid w:val="007F1260"/>
    <w:rsid w:val="007F2EAC"/>
    <w:rsid w:val="007F6DAD"/>
    <w:rsid w:val="008009B0"/>
    <w:rsid w:val="008011FB"/>
    <w:rsid w:val="00811446"/>
    <w:rsid w:val="00813704"/>
    <w:rsid w:val="00813938"/>
    <w:rsid w:val="00813BD8"/>
    <w:rsid w:val="008147AB"/>
    <w:rsid w:val="00822D89"/>
    <w:rsid w:val="008267BC"/>
    <w:rsid w:val="008268F6"/>
    <w:rsid w:val="00827DB7"/>
    <w:rsid w:val="008309B0"/>
    <w:rsid w:val="00833841"/>
    <w:rsid w:val="0083475A"/>
    <w:rsid w:val="00834E1B"/>
    <w:rsid w:val="00835A9D"/>
    <w:rsid w:val="008372DD"/>
    <w:rsid w:val="008423EB"/>
    <w:rsid w:val="00844DC4"/>
    <w:rsid w:val="008466C8"/>
    <w:rsid w:val="008518B0"/>
    <w:rsid w:val="00853CC6"/>
    <w:rsid w:val="00854734"/>
    <w:rsid w:val="008567F6"/>
    <w:rsid w:val="00856848"/>
    <w:rsid w:val="00861EE4"/>
    <w:rsid w:val="008711D6"/>
    <w:rsid w:val="008729CD"/>
    <w:rsid w:val="008817A1"/>
    <w:rsid w:val="0088212B"/>
    <w:rsid w:val="008830C2"/>
    <w:rsid w:val="00883F9F"/>
    <w:rsid w:val="0088458F"/>
    <w:rsid w:val="00887CD4"/>
    <w:rsid w:val="00893A45"/>
    <w:rsid w:val="00896D58"/>
    <w:rsid w:val="008A0812"/>
    <w:rsid w:val="008A0A2D"/>
    <w:rsid w:val="008A130A"/>
    <w:rsid w:val="008A264B"/>
    <w:rsid w:val="008A2752"/>
    <w:rsid w:val="008A47FE"/>
    <w:rsid w:val="008A510B"/>
    <w:rsid w:val="008A680F"/>
    <w:rsid w:val="008A7364"/>
    <w:rsid w:val="008B0E9E"/>
    <w:rsid w:val="008B109F"/>
    <w:rsid w:val="008B20BE"/>
    <w:rsid w:val="008B3FB4"/>
    <w:rsid w:val="008B6157"/>
    <w:rsid w:val="008B736F"/>
    <w:rsid w:val="008B7FE0"/>
    <w:rsid w:val="008C49F0"/>
    <w:rsid w:val="008C740B"/>
    <w:rsid w:val="008D18C5"/>
    <w:rsid w:val="008D1C87"/>
    <w:rsid w:val="008D22E5"/>
    <w:rsid w:val="008D260A"/>
    <w:rsid w:val="008D35E3"/>
    <w:rsid w:val="008D3DF6"/>
    <w:rsid w:val="008D4EBA"/>
    <w:rsid w:val="008D4FC3"/>
    <w:rsid w:val="008E191E"/>
    <w:rsid w:val="008E1CDD"/>
    <w:rsid w:val="008E24C8"/>
    <w:rsid w:val="008E3AD2"/>
    <w:rsid w:val="008E4C26"/>
    <w:rsid w:val="008E79A3"/>
    <w:rsid w:val="008F2C53"/>
    <w:rsid w:val="009002DC"/>
    <w:rsid w:val="0090187D"/>
    <w:rsid w:val="009051FB"/>
    <w:rsid w:val="00911119"/>
    <w:rsid w:val="0091187E"/>
    <w:rsid w:val="00914AEC"/>
    <w:rsid w:val="009243E0"/>
    <w:rsid w:val="00926E80"/>
    <w:rsid w:val="00927AFE"/>
    <w:rsid w:val="00931E3E"/>
    <w:rsid w:val="00935429"/>
    <w:rsid w:val="00935DB7"/>
    <w:rsid w:val="00940A0A"/>
    <w:rsid w:val="00940B9C"/>
    <w:rsid w:val="00942B6D"/>
    <w:rsid w:val="00942FEC"/>
    <w:rsid w:val="009445E9"/>
    <w:rsid w:val="00950E47"/>
    <w:rsid w:val="00953106"/>
    <w:rsid w:val="00953B84"/>
    <w:rsid w:val="00960165"/>
    <w:rsid w:val="0096309C"/>
    <w:rsid w:val="009645BC"/>
    <w:rsid w:val="00967E43"/>
    <w:rsid w:val="00970F1E"/>
    <w:rsid w:val="009721AF"/>
    <w:rsid w:val="009747F1"/>
    <w:rsid w:val="0097499C"/>
    <w:rsid w:val="0098358B"/>
    <w:rsid w:val="00992FDA"/>
    <w:rsid w:val="009936BF"/>
    <w:rsid w:val="00994A08"/>
    <w:rsid w:val="00994A5B"/>
    <w:rsid w:val="00995211"/>
    <w:rsid w:val="00995828"/>
    <w:rsid w:val="009969A2"/>
    <w:rsid w:val="009A0ABE"/>
    <w:rsid w:val="009A19FE"/>
    <w:rsid w:val="009A2D43"/>
    <w:rsid w:val="009A3C53"/>
    <w:rsid w:val="009A4BD6"/>
    <w:rsid w:val="009A522B"/>
    <w:rsid w:val="009A65B7"/>
    <w:rsid w:val="009A7461"/>
    <w:rsid w:val="009B070D"/>
    <w:rsid w:val="009B3733"/>
    <w:rsid w:val="009B4B5F"/>
    <w:rsid w:val="009C007B"/>
    <w:rsid w:val="009C1973"/>
    <w:rsid w:val="009C5D67"/>
    <w:rsid w:val="009C6868"/>
    <w:rsid w:val="009D0405"/>
    <w:rsid w:val="009D0D1F"/>
    <w:rsid w:val="009D4FB3"/>
    <w:rsid w:val="009D6174"/>
    <w:rsid w:val="009D7ED4"/>
    <w:rsid w:val="009E31F9"/>
    <w:rsid w:val="009E3474"/>
    <w:rsid w:val="009E66C6"/>
    <w:rsid w:val="009F04B0"/>
    <w:rsid w:val="009F24AC"/>
    <w:rsid w:val="009F315F"/>
    <w:rsid w:val="009F4094"/>
    <w:rsid w:val="009F4FEA"/>
    <w:rsid w:val="00A045EA"/>
    <w:rsid w:val="00A04693"/>
    <w:rsid w:val="00A04B88"/>
    <w:rsid w:val="00A06282"/>
    <w:rsid w:val="00A118F1"/>
    <w:rsid w:val="00A142E2"/>
    <w:rsid w:val="00A146EB"/>
    <w:rsid w:val="00A1476C"/>
    <w:rsid w:val="00A150C2"/>
    <w:rsid w:val="00A220A4"/>
    <w:rsid w:val="00A233C2"/>
    <w:rsid w:val="00A30306"/>
    <w:rsid w:val="00A3175C"/>
    <w:rsid w:val="00A31987"/>
    <w:rsid w:val="00A33DEE"/>
    <w:rsid w:val="00A346C9"/>
    <w:rsid w:val="00A3498C"/>
    <w:rsid w:val="00A355E5"/>
    <w:rsid w:val="00A35D7E"/>
    <w:rsid w:val="00A37CFE"/>
    <w:rsid w:val="00A41E2A"/>
    <w:rsid w:val="00A424E1"/>
    <w:rsid w:val="00A43026"/>
    <w:rsid w:val="00A43735"/>
    <w:rsid w:val="00A471D1"/>
    <w:rsid w:val="00A47A79"/>
    <w:rsid w:val="00A56F3B"/>
    <w:rsid w:val="00A62DC1"/>
    <w:rsid w:val="00A63315"/>
    <w:rsid w:val="00A65017"/>
    <w:rsid w:val="00A662AC"/>
    <w:rsid w:val="00A71A34"/>
    <w:rsid w:val="00A724E5"/>
    <w:rsid w:val="00A75466"/>
    <w:rsid w:val="00A77412"/>
    <w:rsid w:val="00A90ACA"/>
    <w:rsid w:val="00A9360D"/>
    <w:rsid w:val="00A95310"/>
    <w:rsid w:val="00A96367"/>
    <w:rsid w:val="00A96DA1"/>
    <w:rsid w:val="00AA0AC2"/>
    <w:rsid w:val="00AA13BA"/>
    <w:rsid w:val="00AA1B85"/>
    <w:rsid w:val="00AA2940"/>
    <w:rsid w:val="00AA42C2"/>
    <w:rsid w:val="00AB3B24"/>
    <w:rsid w:val="00AB4777"/>
    <w:rsid w:val="00AB4974"/>
    <w:rsid w:val="00AB59CB"/>
    <w:rsid w:val="00AB6CA8"/>
    <w:rsid w:val="00AC5831"/>
    <w:rsid w:val="00AD15B4"/>
    <w:rsid w:val="00AD1CBB"/>
    <w:rsid w:val="00AD7232"/>
    <w:rsid w:val="00AD7E75"/>
    <w:rsid w:val="00AE172C"/>
    <w:rsid w:val="00AE30E6"/>
    <w:rsid w:val="00AE5085"/>
    <w:rsid w:val="00AF00FA"/>
    <w:rsid w:val="00AF0C48"/>
    <w:rsid w:val="00AF3451"/>
    <w:rsid w:val="00AF3592"/>
    <w:rsid w:val="00AF66C1"/>
    <w:rsid w:val="00B00587"/>
    <w:rsid w:val="00B06D4A"/>
    <w:rsid w:val="00B113C6"/>
    <w:rsid w:val="00B11ABC"/>
    <w:rsid w:val="00B142DB"/>
    <w:rsid w:val="00B15580"/>
    <w:rsid w:val="00B16310"/>
    <w:rsid w:val="00B201AE"/>
    <w:rsid w:val="00B22AAB"/>
    <w:rsid w:val="00B261E4"/>
    <w:rsid w:val="00B3039F"/>
    <w:rsid w:val="00B32A50"/>
    <w:rsid w:val="00B41E34"/>
    <w:rsid w:val="00B4231C"/>
    <w:rsid w:val="00B4477A"/>
    <w:rsid w:val="00B447D3"/>
    <w:rsid w:val="00B45268"/>
    <w:rsid w:val="00B458DA"/>
    <w:rsid w:val="00B47098"/>
    <w:rsid w:val="00B52843"/>
    <w:rsid w:val="00B52BFD"/>
    <w:rsid w:val="00B5408B"/>
    <w:rsid w:val="00B54280"/>
    <w:rsid w:val="00B545D6"/>
    <w:rsid w:val="00B5569E"/>
    <w:rsid w:val="00B56B08"/>
    <w:rsid w:val="00B604FD"/>
    <w:rsid w:val="00B61E8E"/>
    <w:rsid w:val="00B64F98"/>
    <w:rsid w:val="00B67E0E"/>
    <w:rsid w:val="00B72937"/>
    <w:rsid w:val="00B73585"/>
    <w:rsid w:val="00B74759"/>
    <w:rsid w:val="00B75F63"/>
    <w:rsid w:val="00B76F52"/>
    <w:rsid w:val="00B81586"/>
    <w:rsid w:val="00B823BD"/>
    <w:rsid w:val="00B87BEC"/>
    <w:rsid w:val="00B93A45"/>
    <w:rsid w:val="00B93A47"/>
    <w:rsid w:val="00B93D80"/>
    <w:rsid w:val="00B9406E"/>
    <w:rsid w:val="00B9508A"/>
    <w:rsid w:val="00B95CEF"/>
    <w:rsid w:val="00B95D5A"/>
    <w:rsid w:val="00BA0B04"/>
    <w:rsid w:val="00BA0EBD"/>
    <w:rsid w:val="00BA2725"/>
    <w:rsid w:val="00BA3F4B"/>
    <w:rsid w:val="00BA43BB"/>
    <w:rsid w:val="00BA75E7"/>
    <w:rsid w:val="00BA7C4A"/>
    <w:rsid w:val="00BB0611"/>
    <w:rsid w:val="00BB45E0"/>
    <w:rsid w:val="00BB5506"/>
    <w:rsid w:val="00BB75E5"/>
    <w:rsid w:val="00BB7A62"/>
    <w:rsid w:val="00BC15B0"/>
    <w:rsid w:val="00BC339F"/>
    <w:rsid w:val="00BC352D"/>
    <w:rsid w:val="00BD097E"/>
    <w:rsid w:val="00BD576A"/>
    <w:rsid w:val="00BD7103"/>
    <w:rsid w:val="00BD7240"/>
    <w:rsid w:val="00BE05A0"/>
    <w:rsid w:val="00BE1FF1"/>
    <w:rsid w:val="00BE43C5"/>
    <w:rsid w:val="00BE4C86"/>
    <w:rsid w:val="00BE4F64"/>
    <w:rsid w:val="00BE6373"/>
    <w:rsid w:val="00BF1FF6"/>
    <w:rsid w:val="00BF56AB"/>
    <w:rsid w:val="00BF72C7"/>
    <w:rsid w:val="00BF7FCB"/>
    <w:rsid w:val="00C03890"/>
    <w:rsid w:val="00C03B50"/>
    <w:rsid w:val="00C05211"/>
    <w:rsid w:val="00C066C2"/>
    <w:rsid w:val="00C07DF9"/>
    <w:rsid w:val="00C11280"/>
    <w:rsid w:val="00C14DC1"/>
    <w:rsid w:val="00C16E5D"/>
    <w:rsid w:val="00C16F85"/>
    <w:rsid w:val="00C17800"/>
    <w:rsid w:val="00C23BDF"/>
    <w:rsid w:val="00C274C5"/>
    <w:rsid w:val="00C279D9"/>
    <w:rsid w:val="00C321C8"/>
    <w:rsid w:val="00C3579F"/>
    <w:rsid w:val="00C36FA2"/>
    <w:rsid w:val="00C402D6"/>
    <w:rsid w:val="00C42B6F"/>
    <w:rsid w:val="00C4729D"/>
    <w:rsid w:val="00C47FF9"/>
    <w:rsid w:val="00C524C5"/>
    <w:rsid w:val="00C602B6"/>
    <w:rsid w:val="00C65871"/>
    <w:rsid w:val="00C6714A"/>
    <w:rsid w:val="00C700C7"/>
    <w:rsid w:val="00C71BC7"/>
    <w:rsid w:val="00C71C7F"/>
    <w:rsid w:val="00C72087"/>
    <w:rsid w:val="00C72BD1"/>
    <w:rsid w:val="00C7406F"/>
    <w:rsid w:val="00C768E8"/>
    <w:rsid w:val="00C76E7A"/>
    <w:rsid w:val="00C7772F"/>
    <w:rsid w:val="00C8102B"/>
    <w:rsid w:val="00C82503"/>
    <w:rsid w:val="00C84D91"/>
    <w:rsid w:val="00C90881"/>
    <w:rsid w:val="00C90C2C"/>
    <w:rsid w:val="00CA0DC8"/>
    <w:rsid w:val="00CA2425"/>
    <w:rsid w:val="00CA4367"/>
    <w:rsid w:val="00CB2984"/>
    <w:rsid w:val="00CB743C"/>
    <w:rsid w:val="00CC21EC"/>
    <w:rsid w:val="00CC3938"/>
    <w:rsid w:val="00CC3BCC"/>
    <w:rsid w:val="00CC732E"/>
    <w:rsid w:val="00CC7353"/>
    <w:rsid w:val="00CD3A23"/>
    <w:rsid w:val="00CD5A6F"/>
    <w:rsid w:val="00CD640D"/>
    <w:rsid w:val="00CE0CFE"/>
    <w:rsid w:val="00CE1534"/>
    <w:rsid w:val="00CE1BE7"/>
    <w:rsid w:val="00CE3107"/>
    <w:rsid w:val="00CE7655"/>
    <w:rsid w:val="00CF266D"/>
    <w:rsid w:val="00CF4DB3"/>
    <w:rsid w:val="00D05A5D"/>
    <w:rsid w:val="00D05D53"/>
    <w:rsid w:val="00D07CFE"/>
    <w:rsid w:val="00D166BC"/>
    <w:rsid w:val="00D21677"/>
    <w:rsid w:val="00D22AC8"/>
    <w:rsid w:val="00D23BA0"/>
    <w:rsid w:val="00D2589B"/>
    <w:rsid w:val="00D267C9"/>
    <w:rsid w:val="00D26D7A"/>
    <w:rsid w:val="00D3306B"/>
    <w:rsid w:val="00D330D3"/>
    <w:rsid w:val="00D35052"/>
    <w:rsid w:val="00D401F3"/>
    <w:rsid w:val="00D42740"/>
    <w:rsid w:val="00D4329B"/>
    <w:rsid w:val="00D43F72"/>
    <w:rsid w:val="00D502C2"/>
    <w:rsid w:val="00D53782"/>
    <w:rsid w:val="00D60273"/>
    <w:rsid w:val="00D60A7C"/>
    <w:rsid w:val="00D60ACC"/>
    <w:rsid w:val="00D64421"/>
    <w:rsid w:val="00D656E7"/>
    <w:rsid w:val="00D67CFD"/>
    <w:rsid w:val="00D71D95"/>
    <w:rsid w:val="00D71FAB"/>
    <w:rsid w:val="00D7268A"/>
    <w:rsid w:val="00D72B03"/>
    <w:rsid w:val="00D72F0A"/>
    <w:rsid w:val="00D74B78"/>
    <w:rsid w:val="00D750A6"/>
    <w:rsid w:val="00D75D1C"/>
    <w:rsid w:val="00D76139"/>
    <w:rsid w:val="00D762BD"/>
    <w:rsid w:val="00D77A64"/>
    <w:rsid w:val="00D81388"/>
    <w:rsid w:val="00D835DB"/>
    <w:rsid w:val="00D8693E"/>
    <w:rsid w:val="00D869C9"/>
    <w:rsid w:val="00D91644"/>
    <w:rsid w:val="00D924BB"/>
    <w:rsid w:val="00D92A7A"/>
    <w:rsid w:val="00D92F25"/>
    <w:rsid w:val="00D93B7E"/>
    <w:rsid w:val="00D94ADC"/>
    <w:rsid w:val="00D950D7"/>
    <w:rsid w:val="00D97957"/>
    <w:rsid w:val="00DA027F"/>
    <w:rsid w:val="00DA0DD7"/>
    <w:rsid w:val="00DA1802"/>
    <w:rsid w:val="00DA2DED"/>
    <w:rsid w:val="00DA2FB3"/>
    <w:rsid w:val="00DB070C"/>
    <w:rsid w:val="00DB37BF"/>
    <w:rsid w:val="00DB4CB1"/>
    <w:rsid w:val="00DB57BB"/>
    <w:rsid w:val="00DB5878"/>
    <w:rsid w:val="00DC3D37"/>
    <w:rsid w:val="00DC420E"/>
    <w:rsid w:val="00DC55F9"/>
    <w:rsid w:val="00DC6A1B"/>
    <w:rsid w:val="00DD0C79"/>
    <w:rsid w:val="00DD2585"/>
    <w:rsid w:val="00DD305C"/>
    <w:rsid w:val="00DD3754"/>
    <w:rsid w:val="00DD386D"/>
    <w:rsid w:val="00DD4C6B"/>
    <w:rsid w:val="00DD5A42"/>
    <w:rsid w:val="00DD5DCC"/>
    <w:rsid w:val="00DD6383"/>
    <w:rsid w:val="00DD675E"/>
    <w:rsid w:val="00DE1609"/>
    <w:rsid w:val="00DE334E"/>
    <w:rsid w:val="00DE488E"/>
    <w:rsid w:val="00DF01BE"/>
    <w:rsid w:val="00DF2960"/>
    <w:rsid w:val="00DF2CC6"/>
    <w:rsid w:val="00DF3494"/>
    <w:rsid w:val="00DF504B"/>
    <w:rsid w:val="00DF514B"/>
    <w:rsid w:val="00DF54E9"/>
    <w:rsid w:val="00E00601"/>
    <w:rsid w:val="00E022D0"/>
    <w:rsid w:val="00E030FE"/>
    <w:rsid w:val="00E04482"/>
    <w:rsid w:val="00E066EA"/>
    <w:rsid w:val="00E07EFD"/>
    <w:rsid w:val="00E11844"/>
    <w:rsid w:val="00E14300"/>
    <w:rsid w:val="00E151B3"/>
    <w:rsid w:val="00E155BF"/>
    <w:rsid w:val="00E16254"/>
    <w:rsid w:val="00E211E8"/>
    <w:rsid w:val="00E212B9"/>
    <w:rsid w:val="00E22FF0"/>
    <w:rsid w:val="00E24D21"/>
    <w:rsid w:val="00E266C2"/>
    <w:rsid w:val="00E3011F"/>
    <w:rsid w:val="00E3276F"/>
    <w:rsid w:val="00E330FD"/>
    <w:rsid w:val="00E36860"/>
    <w:rsid w:val="00E3754D"/>
    <w:rsid w:val="00E40C1F"/>
    <w:rsid w:val="00E43E04"/>
    <w:rsid w:val="00E50221"/>
    <w:rsid w:val="00E574E6"/>
    <w:rsid w:val="00E63B65"/>
    <w:rsid w:val="00E63D99"/>
    <w:rsid w:val="00E64482"/>
    <w:rsid w:val="00E6481C"/>
    <w:rsid w:val="00E6685D"/>
    <w:rsid w:val="00E67DDC"/>
    <w:rsid w:val="00E712BD"/>
    <w:rsid w:val="00E73A95"/>
    <w:rsid w:val="00E74969"/>
    <w:rsid w:val="00E80235"/>
    <w:rsid w:val="00E83BD4"/>
    <w:rsid w:val="00E85C4D"/>
    <w:rsid w:val="00E86C90"/>
    <w:rsid w:val="00E95830"/>
    <w:rsid w:val="00EA49D9"/>
    <w:rsid w:val="00EA72A8"/>
    <w:rsid w:val="00EB1553"/>
    <w:rsid w:val="00EB482E"/>
    <w:rsid w:val="00EB5617"/>
    <w:rsid w:val="00EB6480"/>
    <w:rsid w:val="00EB70A8"/>
    <w:rsid w:val="00EB7B99"/>
    <w:rsid w:val="00EC159A"/>
    <w:rsid w:val="00EC1879"/>
    <w:rsid w:val="00EC1AC5"/>
    <w:rsid w:val="00EC1E84"/>
    <w:rsid w:val="00EC39DE"/>
    <w:rsid w:val="00EC4902"/>
    <w:rsid w:val="00ED01D6"/>
    <w:rsid w:val="00ED0610"/>
    <w:rsid w:val="00ED5833"/>
    <w:rsid w:val="00EF159F"/>
    <w:rsid w:val="00EF5789"/>
    <w:rsid w:val="00F01540"/>
    <w:rsid w:val="00F028E7"/>
    <w:rsid w:val="00F02D1D"/>
    <w:rsid w:val="00F040ED"/>
    <w:rsid w:val="00F0465F"/>
    <w:rsid w:val="00F04A5D"/>
    <w:rsid w:val="00F07438"/>
    <w:rsid w:val="00F11466"/>
    <w:rsid w:val="00F12DE8"/>
    <w:rsid w:val="00F13A54"/>
    <w:rsid w:val="00F14B1D"/>
    <w:rsid w:val="00F14BA2"/>
    <w:rsid w:val="00F21BA3"/>
    <w:rsid w:val="00F259D9"/>
    <w:rsid w:val="00F27F0F"/>
    <w:rsid w:val="00F315DB"/>
    <w:rsid w:val="00F3588B"/>
    <w:rsid w:val="00F35D4E"/>
    <w:rsid w:val="00F4205D"/>
    <w:rsid w:val="00F42A51"/>
    <w:rsid w:val="00F47C17"/>
    <w:rsid w:val="00F47C5E"/>
    <w:rsid w:val="00F514DB"/>
    <w:rsid w:val="00F51847"/>
    <w:rsid w:val="00F52309"/>
    <w:rsid w:val="00F53814"/>
    <w:rsid w:val="00F5445F"/>
    <w:rsid w:val="00F577D2"/>
    <w:rsid w:val="00F60002"/>
    <w:rsid w:val="00F612AA"/>
    <w:rsid w:val="00F6246C"/>
    <w:rsid w:val="00F65D49"/>
    <w:rsid w:val="00F67730"/>
    <w:rsid w:val="00F70F40"/>
    <w:rsid w:val="00F72A6D"/>
    <w:rsid w:val="00F733A3"/>
    <w:rsid w:val="00F75CC0"/>
    <w:rsid w:val="00F75E49"/>
    <w:rsid w:val="00F77356"/>
    <w:rsid w:val="00F80398"/>
    <w:rsid w:val="00F82590"/>
    <w:rsid w:val="00F82993"/>
    <w:rsid w:val="00F82C71"/>
    <w:rsid w:val="00F83720"/>
    <w:rsid w:val="00F83899"/>
    <w:rsid w:val="00F84B16"/>
    <w:rsid w:val="00F9025D"/>
    <w:rsid w:val="00F903F2"/>
    <w:rsid w:val="00F908AB"/>
    <w:rsid w:val="00F934CE"/>
    <w:rsid w:val="00F93720"/>
    <w:rsid w:val="00F96829"/>
    <w:rsid w:val="00FA6D57"/>
    <w:rsid w:val="00FB13A4"/>
    <w:rsid w:val="00FB2737"/>
    <w:rsid w:val="00FB3627"/>
    <w:rsid w:val="00FB60FC"/>
    <w:rsid w:val="00FB7198"/>
    <w:rsid w:val="00FB76E8"/>
    <w:rsid w:val="00FC0479"/>
    <w:rsid w:val="00FC1E34"/>
    <w:rsid w:val="00FC562F"/>
    <w:rsid w:val="00FC782E"/>
    <w:rsid w:val="00FD50A8"/>
    <w:rsid w:val="00FD6B0F"/>
    <w:rsid w:val="00FD6DC9"/>
    <w:rsid w:val="00FE2964"/>
    <w:rsid w:val="00FE3188"/>
    <w:rsid w:val="00FF0ADC"/>
    <w:rsid w:val="00FF3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897669E-6DD8-4B77-89BD-DE09AD5BA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899"/>
  </w:style>
  <w:style w:type="paragraph" w:styleId="Heading2">
    <w:name w:val="heading 2"/>
    <w:basedOn w:val="Normal"/>
    <w:next w:val="Normal"/>
    <w:link w:val="Heading2Char"/>
    <w:qFormat/>
    <w:rsid w:val="00071899"/>
    <w:pPr>
      <w:keepNext/>
      <w:spacing w:after="0" w:line="240" w:lineRule="auto"/>
      <w:outlineLvl w:val="1"/>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71899"/>
    <w:rPr>
      <w:rFonts w:ascii="Times New Roman" w:eastAsia="Times New Roman" w:hAnsi="Times New Roman" w:cs="Times New Roman"/>
      <w:b/>
      <w:bCs/>
      <w:sz w:val="28"/>
      <w:szCs w:val="28"/>
    </w:rPr>
  </w:style>
  <w:style w:type="table" w:styleId="TableGrid">
    <w:name w:val="Table Grid"/>
    <w:basedOn w:val="TableNormal"/>
    <w:uiPriority w:val="59"/>
    <w:rsid w:val="000718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71899"/>
    <w:pPr>
      <w:spacing w:after="200" w:line="276" w:lineRule="auto"/>
      <w:ind w:left="720"/>
      <w:contextualSpacing/>
    </w:pPr>
  </w:style>
  <w:style w:type="paragraph" w:styleId="Footer">
    <w:name w:val="footer"/>
    <w:basedOn w:val="Normal"/>
    <w:link w:val="FooterChar"/>
    <w:uiPriority w:val="99"/>
    <w:unhideWhenUsed/>
    <w:rsid w:val="00071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899"/>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071899"/>
    <w:rPr>
      <w:b/>
      <w:bCs/>
      <w:sz w:val="19"/>
      <w:szCs w:val="19"/>
      <w:shd w:val="clear" w:color="auto" w:fill="FFFFFF"/>
    </w:rPr>
  </w:style>
  <w:style w:type="character" w:customStyle="1" w:styleId="MSGENFONTSTYLENAMETEMPLATEROLENUMBERMSGENFONTSTYLENAMEBYROLETEXT2MSGENFONTSTYLEMODIFERSIZE12">
    <w:name w:val="MSG_EN_FONT_STYLE_NAME_TEMPLATE_ROLE_NUMBER MSG_EN_FONT_STYLE_NAME_BY_ROLE_TEXT 2 + MSG_EN_FONT_STYLE_MODIFER_SIZE 12"/>
    <w:aliases w:val="MSG_EN_FONT_STYLE_MODIFER_NOT_BOLD,MSG_EN_FONT_STYLE_MODIFER_SIZE 7.5,MSG_EN_FONT_STYLE_MODIFER_ITALIC"/>
    <w:basedOn w:val="MSGENFONTSTYLENAMETEMPLATEROLENUMBERMSGENFONTSTYLENAMEBYROLETEXT2"/>
    <w:rsid w:val="00071899"/>
    <w:rPr>
      <w:rFonts w:ascii="Times New Roman" w:eastAsia="Times New Roman" w:hAnsi="Times New Roman" w:cs="Times New Roman"/>
      <w:b/>
      <w:bCs/>
      <w:color w:val="000000"/>
      <w:spacing w:val="0"/>
      <w:w w:val="100"/>
      <w:position w:val="0"/>
      <w:sz w:val="24"/>
      <w:szCs w:val="24"/>
      <w:shd w:val="clear" w:color="auto" w:fill="FFFFFF"/>
      <w:lang w:val="en-US" w:eastAsia="en-US" w:bidi="en-U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071899"/>
    <w:pPr>
      <w:widowControl w:val="0"/>
      <w:shd w:val="clear" w:color="auto" w:fill="FFFFFF"/>
      <w:spacing w:after="0" w:line="250" w:lineRule="exact"/>
    </w:pPr>
    <w:rPr>
      <w:b/>
      <w:bCs/>
      <w:sz w:val="19"/>
      <w:szCs w:val="19"/>
    </w:rPr>
  </w:style>
  <w:style w:type="table" w:customStyle="1" w:styleId="TableGrid1">
    <w:name w:val="Table Grid1"/>
    <w:basedOn w:val="TableNormal"/>
    <w:next w:val="TableGrid"/>
    <w:uiPriority w:val="59"/>
    <w:rsid w:val="0007189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70F0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47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29D"/>
    <w:rPr>
      <w:rFonts w:ascii="Segoe UI" w:hAnsi="Segoe UI" w:cs="Segoe UI"/>
      <w:sz w:val="18"/>
      <w:szCs w:val="18"/>
    </w:rPr>
  </w:style>
  <w:style w:type="paragraph" w:styleId="NoSpacing">
    <w:name w:val="No Spacing"/>
    <w:uiPriority w:val="1"/>
    <w:qFormat/>
    <w:rsid w:val="00D21677"/>
    <w:pPr>
      <w:spacing w:after="0" w:line="240" w:lineRule="auto"/>
    </w:pPr>
    <w:rPr>
      <w:rFonts w:eastAsiaTheme="minorEastAsia"/>
    </w:rPr>
  </w:style>
  <w:style w:type="character" w:customStyle="1" w:styleId="MSGENFONTSTYLENAMETEMPLATEROLEMSGENFONTSTYLENAMEBYROLERUNNINGTITLE">
    <w:name w:val="MSG_EN_FONT_STYLE_NAME_TEMPLATE_ROLE MSG_EN_FONT_STYLE_NAME_BY_ROLE_RUNNING_TITLE_"/>
    <w:basedOn w:val="DefaultParagraphFont"/>
    <w:rsid w:val="000E15D2"/>
    <w:rPr>
      <w:rFonts w:ascii="Arial" w:eastAsia="Arial" w:hAnsi="Arial" w:cs="Arial"/>
      <w:b/>
      <w:bCs/>
      <w:i w:val="0"/>
      <w:iCs w:val="0"/>
      <w:smallCaps w:val="0"/>
      <w:strike w:val="0"/>
      <w:sz w:val="14"/>
      <w:szCs w:val="14"/>
      <w:u w:val="none"/>
    </w:rPr>
  </w:style>
  <w:style w:type="character" w:customStyle="1" w:styleId="MSGENFONTSTYLENAMETEMPLATEROLEMSGENFONTSTYLENAMEBYROLERUNNINGTITLE0">
    <w:name w:val="MSG_EN_FONT_STYLE_NAME_TEMPLATE_ROLE MSG_EN_FONT_STYLE_NAME_BY_ROLE_RUNNING_TITLE"/>
    <w:basedOn w:val="MSGENFONTSTYLENAMETEMPLATEROLEMSGENFONTSTYLENAMEBYROLERUNNINGTITLE"/>
    <w:rsid w:val="000E15D2"/>
    <w:rPr>
      <w:rFonts w:ascii="Arial" w:eastAsia="Arial" w:hAnsi="Arial" w:cs="Arial"/>
      <w:b/>
      <w:bCs/>
      <w:i w:val="0"/>
      <w:iCs w:val="0"/>
      <w:smallCaps w:val="0"/>
      <w:strike w:val="0"/>
      <w:color w:val="000000"/>
      <w:spacing w:val="0"/>
      <w:w w:val="100"/>
      <w:position w:val="0"/>
      <w:sz w:val="14"/>
      <w:szCs w:val="14"/>
      <w:u w:val="none"/>
      <w:lang w:val="en-US" w:eastAsia="en-US" w:bidi="en-US"/>
    </w:rPr>
  </w:style>
  <w:style w:type="character" w:customStyle="1" w:styleId="MSGENFONTSTYLENAMETEMPLATEROLENUMBERMSGENFONTSTYLENAMEBYROLETEXT8">
    <w:name w:val="MSG_EN_FONT_STYLE_NAME_TEMPLATE_ROLE_NUMBER MSG_EN_FONT_STYLE_NAME_BY_ROLE_TEXT 8_"/>
    <w:basedOn w:val="DefaultParagraphFont"/>
    <w:link w:val="MSGENFONTSTYLENAMETEMPLATEROLENUMBERMSGENFONTSTYLENAMEBYROLETEXT80"/>
    <w:rsid w:val="000E15D2"/>
    <w:rPr>
      <w:rFonts w:ascii="Arial" w:eastAsia="Arial" w:hAnsi="Arial" w:cs="Arial"/>
      <w:b/>
      <w:bCs/>
      <w:shd w:val="clear" w:color="auto" w:fill="FFFFFF"/>
    </w:rPr>
  </w:style>
  <w:style w:type="paragraph" w:customStyle="1" w:styleId="MSGENFONTSTYLENAMETEMPLATEROLENUMBERMSGENFONTSTYLENAMEBYROLETEXT80">
    <w:name w:val="MSG_EN_FONT_STYLE_NAME_TEMPLATE_ROLE_NUMBER MSG_EN_FONT_STYLE_NAME_BY_ROLE_TEXT 8"/>
    <w:basedOn w:val="Normal"/>
    <w:link w:val="MSGENFONTSTYLENAMETEMPLATEROLENUMBERMSGENFONTSTYLENAMEBYROLETEXT8"/>
    <w:rsid w:val="000E15D2"/>
    <w:pPr>
      <w:widowControl w:val="0"/>
      <w:shd w:val="clear" w:color="auto" w:fill="FFFFFF"/>
      <w:spacing w:before="340" w:after="340" w:line="317" w:lineRule="exact"/>
    </w:pPr>
    <w:rPr>
      <w:rFonts w:ascii="Arial" w:eastAsia="Arial" w:hAnsi="Arial" w:cs="Arial"/>
      <w:b/>
      <w:bCs/>
    </w:rPr>
  </w:style>
  <w:style w:type="paragraph" w:styleId="NormalWeb">
    <w:name w:val="Normal (Web)"/>
    <w:basedOn w:val="Normal"/>
    <w:uiPriority w:val="99"/>
    <w:unhideWhenUsed/>
    <w:rsid w:val="00AC583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AE5085"/>
    <w:rPr>
      <w:color w:val="0563C1" w:themeColor="hyperlink"/>
      <w:u w:val="single"/>
    </w:rPr>
  </w:style>
  <w:style w:type="paragraph" w:customStyle="1" w:styleId="TableParagraph">
    <w:name w:val="Table Paragraph"/>
    <w:basedOn w:val="Normal"/>
    <w:uiPriority w:val="1"/>
    <w:qFormat/>
    <w:rsid w:val="006C03C8"/>
    <w:pPr>
      <w:widowControl w:val="0"/>
      <w:autoSpaceDE w:val="0"/>
      <w:autoSpaceDN w:val="0"/>
      <w:spacing w:before="2" w:after="0" w:line="240" w:lineRule="auto"/>
    </w:pPr>
    <w:rPr>
      <w:rFonts w:ascii="Arial" w:eastAsia="Arial" w:hAnsi="Arial" w:cs="Arial"/>
    </w:rPr>
  </w:style>
  <w:style w:type="table" w:customStyle="1" w:styleId="PlainTable11">
    <w:name w:val="Plain Table 11"/>
    <w:basedOn w:val="TableNormal"/>
    <w:uiPriority w:val="41"/>
    <w:rsid w:val="006C03C8"/>
    <w:pPr>
      <w:spacing w:after="0" w:line="240" w:lineRule="auto"/>
    </w:pPr>
    <w:rPr>
      <w:rFonts w:ascii="Calibri" w:eastAsia="Calibri" w:hAnsi="Calibri"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Header">
    <w:name w:val="header"/>
    <w:basedOn w:val="Normal"/>
    <w:link w:val="HeaderChar"/>
    <w:uiPriority w:val="99"/>
    <w:unhideWhenUsed/>
    <w:rsid w:val="006C0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0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053359">
      <w:bodyDiv w:val="1"/>
      <w:marLeft w:val="0"/>
      <w:marRight w:val="0"/>
      <w:marTop w:val="0"/>
      <w:marBottom w:val="0"/>
      <w:divBdr>
        <w:top w:val="none" w:sz="0" w:space="0" w:color="auto"/>
        <w:left w:val="none" w:sz="0" w:space="0" w:color="auto"/>
        <w:bottom w:val="none" w:sz="0" w:space="0" w:color="auto"/>
        <w:right w:val="none" w:sz="0" w:space="0" w:color="auto"/>
      </w:divBdr>
    </w:div>
    <w:div w:id="53087758">
      <w:bodyDiv w:val="1"/>
      <w:marLeft w:val="0"/>
      <w:marRight w:val="0"/>
      <w:marTop w:val="0"/>
      <w:marBottom w:val="0"/>
      <w:divBdr>
        <w:top w:val="none" w:sz="0" w:space="0" w:color="auto"/>
        <w:left w:val="none" w:sz="0" w:space="0" w:color="auto"/>
        <w:bottom w:val="none" w:sz="0" w:space="0" w:color="auto"/>
        <w:right w:val="none" w:sz="0" w:space="0" w:color="auto"/>
      </w:divBdr>
    </w:div>
    <w:div w:id="89351351">
      <w:bodyDiv w:val="1"/>
      <w:marLeft w:val="0"/>
      <w:marRight w:val="0"/>
      <w:marTop w:val="0"/>
      <w:marBottom w:val="0"/>
      <w:divBdr>
        <w:top w:val="none" w:sz="0" w:space="0" w:color="auto"/>
        <w:left w:val="none" w:sz="0" w:space="0" w:color="auto"/>
        <w:bottom w:val="none" w:sz="0" w:space="0" w:color="auto"/>
        <w:right w:val="none" w:sz="0" w:space="0" w:color="auto"/>
      </w:divBdr>
    </w:div>
    <w:div w:id="148600924">
      <w:bodyDiv w:val="1"/>
      <w:marLeft w:val="0"/>
      <w:marRight w:val="0"/>
      <w:marTop w:val="0"/>
      <w:marBottom w:val="0"/>
      <w:divBdr>
        <w:top w:val="none" w:sz="0" w:space="0" w:color="auto"/>
        <w:left w:val="none" w:sz="0" w:space="0" w:color="auto"/>
        <w:bottom w:val="none" w:sz="0" w:space="0" w:color="auto"/>
        <w:right w:val="none" w:sz="0" w:space="0" w:color="auto"/>
      </w:divBdr>
    </w:div>
    <w:div w:id="175116615">
      <w:bodyDiv w:val="1"/>
      <w:marLeft w:val="0"/>
      <w:marRight w:val="0"/>
      <w:marTop w:val="0"/>
      <w:marBottom w:val="0"/>
      <w:divBdr>
        <w:top w:val="none" w:sz="0" w:space="0" w:color="auto"/>
        <w:left w:val="none" w:sz="0" w:space="0" w:color="auto"/>
        <w:bottom w:val="none" w:sz="0" w:space="0" w:color="auto"/>
        <w:right w:val="none" w:sz="0" w:space="0" w:color="auto"/>
      </w:divBdr>
    </w:div>
    <w:div w:id="195313338">
      <w:bodyDiv w:val="1"/>
      <w:marLeft w:val="0"/>
      <w:marRight w:val="0"/>
      <w:marTop w:val="0"/>
      <w:marBottom w:val="0"/>
      <w:divBdr>
        <w:top w:val="none" w:sz="0" w:space="0" w:color="auto"/>
        <w:left w:val="none" w:sz="0" w:space="0" w:color="auto"/>
        <w:bottom w:val="none" w:sz="0" w:space="0" w:color="auto"/>
        <w:right w:val="none" w:sz="0" w:space="0" w:color="auto"/>
      </w:divBdr>
    </w:div>
    <w:div w:id="227150462">
      <w:bodyDiv w:val="1"/>
      <w:marLeft w:val="0"/>
      <w:marRight w:val="0"/>
      <w:marTop w:val="0"/>
      <w:marBottom w:val="0"/>
      <w:divBdr>
        <w:top w:val="none" w:sz="0" w:space="0" w:color="auto"/>
        <w:left w:val="none" w:sz="0" w:space="0" w:color="auto"/>
        <w:bottom w:val="none" w:sz="0" w:space="0" w:color="auto"/>
        <w:right w:val="none" w:sz="0" w:space="0" w:color="auto"/>
      </w:divBdr>
    </w:div>
    <w:div w:id="232475633">
      <w:bodyDiv w:val="1"/>
      <w:marLeft w:val="0"/>
      <w:marRight w:val="0"/>
      <w:marTop w:val="0"/>
      <w:marBottom w:val="0"/>
      <w:divBdr>
        <w:top w:val="none" w:sz="0" w:space="0" w:color="auto"/>
        <w:left w:val="none" w:sz="0" w:space="0" w:color="auto"/>
        <w:bottom w:val="none" w:sz="0" w:space="0" w:color="auto"/>
        <w:right w:val="none" w:sz="0" w:space="0" w:color="auto"/>
      </w:divBdr>
    </w:div>
    <w:div w:id="279191449">
      <w:bodyDiv w:val="1"/>
      <w:marLeft w:val="0"/>
      <w:marRight w:val="0"/>
      <w:marTop w:val="0"/>
      <w:marBottom w:val="0"/>
      <w:divBdr>
        <w:top w:val="none" w:sz="0" w:space="0" w:color="auto"/>
        <w:left w:val="none" w:sz="0" w:space="0" w:color="auto"/>
        <w:bottom w:val="none" w:sz="0" w:space="0" w:color="auto"/>
        <w:right w:val="none" w:sz="0" w:space="0" w:color="auto"/>
      </w:divBdr>
    </w:div>
    <w:div w:id="303387292">
      <w:bodyDiv w:val="1"/>
      <w:marLeft w:val="0"/>
      <w:marRight w:val="0"/>
      <w:marTop w:val="0"/>
      <w:marBottom w:val="0"/>
      <w:divBdr>
        <w:top w:val="none" w:sz="0" w:space="0" w:color="auto"/>
        <w:left w:val="none" w:sz="0" w:space="0" w:color="auto"/>
        <w:bottom w:val="none" w:sz="0" w:space="0" w:color="auto"/>
        <w:right w:val="none" w:sz="0" w:space="0" w:color="auto"/>
      </w:divBdr>
    </w:div>
    <w:div w:id="322466632">
      <w:bodyDiv w:val="1"/>
      <w:marLeft w:val="0"/>
      <w:marRight w:val="0"/>
      <w:marTop w:val="0"/>
      <w:marBottom w:val="0"/>
      <w:divBdr>
        <w:top w:val="none" w:sz="0" w:space="0" w:color="auto"/>
        <w:left w:val="none" w:sz="0" w:space="0" w:color="auto"/>
        <w:bottom w:val="none" w:sz="0" w:space="0" w:color="auto"/>
        <w:right w:val="none" w:sz="0" w:space="0" w:color="auto"/>
      </w:divBdr>
    </w:div>
    <w:div w:id="357589713">
      <w:bodyDiv w:val="1"/>
      <w:marLeft w:val="0"/>
      <w:marRight w:val="0"/>
      <w:marTop w:val="0"/>
      <w:marBottom w:val="0"/>
      <w:divBdr>
        <w:top w:val="none" w:sz="0" w:space="0" w:color="auto"/>
        <w:left w:val="none" w:sz="0" w:space="0" w:color="auto"/>
        <w:bottom w:val="none" w:sz="0" w:space="0" w:color="auto"/>
        <w:right w:val="none" w:sz="0" w:space="0" w:color="auto"/>
      </w:divBdr>
    </w:div>
    <w:div w:id="444037078">
      <w:bodyDiv w:val="1"/>
      <w:marLeft w:val="0"/>
      <w:marRight w:val="0"/>
      <w:marTop w:val="0"/>
      <w:marBottom w:val="0"/>
      <w:divBdr>
        <w:top w:val="none" w:sz="0" w:space="0" w:color="auto"/>
        <w:left w:val="none" w:sz="0" w:space="0" w:color="auto"/>
        <w:bottom w:val="none" w:sz="0" w:space="0" w:color="auto"/>
        <w:right w:val="none" w:sz="0" w:space="0" w:color="auto"/>
      </w:divBdr>
    </w:div>
    <w:div w:id="465513438">
      <w:bodyDiv w:val="1"/>
      <w:marLeft w:val="0"/>
      <w:marRight w:val="0"/>
      <w:marTop w:val="0"/>
      <w:marBottom w:val="0"/>
      <w:divBdr>
        <w:top w:val="none" w:sz="0" w:space="0" w:color="auto"/>
        <w:left w:val="none" w:sz="0" w:space="0" w:color="auto"/>
        <w:bottom w:val="none" w:sz="0" w:space="0" w:color="auto"/>
        <w:right w:val="none" w:sz="0" w:space="0" w:color="auto"/>
      </w:divBdr>
    </w:div>
    <w:div w:id="501698105">
      <w:bodyDiv w:val="1"/>
      <w:marLeft w:val="0"/>
      <w:marRight w:val="0"/>
      <w:marTop w:val="0"/>
      <w:marBottom w:val="0"/>
      <w:divBdr>
        <w:top w:val="none" w:sz="0" w:space="0" w:color="auto"/>
        <w:left w:val="none" w:sz="0" w:space="0" w:color="auto"/>
        <w:bottom w:val="none" w:sz="0" w:space="0" w:color="auto"/>
        <w:right w:val="none" w:sz="0" w:space="0" w:color="auto"/>
      </w:divBdr>
    </w:div>
    <w:div w:id="523713018">
      <w:bodyDiv w:val="1"/>
      <w:marLeft w:val="0"/>
      <w:marRight w:val="0"/>
      <w:marTop w:val="0"/>
      <w:marBottom w:val="0"/>
      <w:divBdr>
        <w:top w:val="none" w:sz="0" w:space="0" w:color="auto"/>
        <w:left w:val="none" w:sz="0" w:space="0" w:color="auto"/>
        <w:bottom w:val="none" w:sz="0" w:space="0" w:color="auto"/>
        <w:right w:val="none" w:sz="0" w:space="0" w:color="auto"/>
      </w:divBdr>
    </w:div>
    <w:div w:id="608782050">
      <w:bodyDiv w:val="1"/>
      <w:marLeft w:val="0"/>
      <w:marRight w:val="0"/>
      <w:marTop w:val="0"/>
      <w:marBottom w:val="0"/>
      <w:divBdr>
        <w:top w:val="none" w:sz="0" w:space="0" w:color="auto"/>
        <w:left w:val="none" w:sz="0" w:space="0" w:color="auto"/>
        <w:bottom w:val="none" w:sz="0" w:space="0" w:color="auto"/>
        <w:right w:val="none" w:sz="0" w:space="0" w:color="auto"/>
      </w:divBdr>
    </w:div>
    <w:div w:id="673191637">
      <w:bodyDiv w:val="1"/>
      <w:marLeft w:val="0"/>
      <w:marRight w:val="0"/>
      <w:marTop w:val="0"/>
      <w:marBottom w:val="0"/>
      <w:divBdr>
        <w:top w:val="none" w:sz="0" w:space="0" w:color="auto"/>
        <w:left w:val="none" w:sz="0" w:space="0" w:color="auto"/>
        <w:bottom w:val="none" w:sz="0" w:space="0" w:color="auto"/>
        <w:right w:val="none" w:sz="0" w:space="0" w:color="auto"/>
      </w:divBdr>
    </w:div>
    <w:div w:id="682636093">
      <w:bodyDiv w:val="1"/>
      <w:marLeft w:val="0"/>
      <w:marRight w:val="0"/>
      <w:marTop w:val="0"/>
      <w:marBottom w:val="0"/>
      <w:divBdr>
        <w:top w:val="none" w:sz="0" w:space="0" w:color="auto"/>
        <w:left w:val="none" w:sz="0" w:space="0" w:color="auto"/>
        <w:bottom w:val="none" w:sz="0" w:space="0" w:color="auto"/>
        <w:right w:val="none" w:sz="0" w:space="0" w:color="auto"/>
      </w:divBdr>
    </w:div>
    <w:div w:id="755632885">
      <w:bodyDiv w:val="1"/>
      <w:marLeft w:val="0"/>
      <w:marRight w:val="0"/>
      <w:marTop w:val="0"/>
      <w:marBottom w:val="0"/>
      <w:divBdr>
        <w:top w:val="none" w:sz="0" w:space="0" w:color="auto"/>
        <w:left w:val="none" w:sz="0" w:space="0" w:color="auto"/>
        <w:bottom w:val="none" w:sz="0" w:space="0" w:color="auto"/>
        <w:right w:val="none" w:sz="0" w:space="0" w:color="auto"/>
      </w:divBdr>
    </w:div>
    <w:div w:id="769473018">
      <w:bodyDiv w:val="1"/>
      <w:marLeft w:val="0"/>
      <w:marRight w:val="0"/>
      <w:marTop w:val="0"/>
      <w:marBottom w:val="0"/>
      <w:divBdr>
        <w:top w:val="none" w:sz="0" w:space="0" w:color="auto"/>
        <w:left w:val="none" w:sz="0" w:space="0" w:color="auto"/>
        <w:bottom w:val="none" w:sz="0" w:space="0" w:color="auto"/>
        <w:right w:val="none" w:sz="0" w:space="0" w:color="auto"/>
      </w:divBdr>
    </w:div>
    <w:div w:id="783424618">
      <w:bodyDiv w:val="1"/>
      <w:marLeft w:val="0"/>
      <w:marRight w:val="0"/>
      <w:marTop w:val="0"/>
      <w:marBottom w:val="0"/>
      <w:divBdr>
        <w:top w:val="none" w:sz="0" w:space="0" w:color="auto"/>
        <w:left w:val="none" w:sz="0" w:space="0" w:color="auto"/>
        <w:bottom w:val="none" w:sz="0" w:space="0" w:color="auto"/>
        <w:right w:val="none" w:sz="0" w:space="0" w:color="auto"/>
      </w:divBdr>
    </w:div>
    <w:div w:id="805902095">
      <w:bodyDiv w:val="1"/>
      <w:marLeft w:val="0"/>
      <w:marRight w:val="0"/>
      <w:marTop w:val="0"/>
      <w:marBottom w:val="0"/>
      <w:divBdr>
        <w:top w:val="none" w:sz="0" w:space="0" w:color="auto"/>
        <w:left w:val="none" w:sz="0" w:space="0" w:color="auto"/>
        <w:bottom w:val="none" w:sz="0" w:space="0" w:color="auto"/>
        <w:right w:val="none" w:sz="0" w:space="0" w:color="auto"/>
      </w:divBdr>
    </w:div>
    <w:div w:id="902643491">
      <w:bodyDiv w:val="1"/>
      <w:marLeft w:val="0"/>
      <w:marRight w:val="0"/>
      <w:marTop w:val="0"/>
      <w:marBottom w:val="0"/>
      <w:divBdr>
        <w:top w:val="none" w:sz="0" w:space="0" w:color="auto"/>
        <w:left w:val="none" w:sz="0" w:space="0" w:color="auto"/>
        <w:bottom w:val="none" w:sz="0" w:space="0" w:color="auto"/>
        <w:right w:val="none" w:sz="0" w:space="0" w:color="auto"/>
      </w:divBdr>
    </w:div>
    <w:div w:id="921258253">
      <w:bodyDiv w:val="1"/>
      <w:marLeft w:val="0"/>
      <w:marRight w:val="0"/>
      <w:marTop w:val="0"/>
      <w:marBottom w:val="0"/>
      <w:divBdr>
        <w:top w:val="none" w:sz="0" w:space="0" w:color="auto"/>
        <w:left w:val="none" w:sz="0" w:space="0" w:color="auto"/>
        <w:bottom w:val="none" w:sz="0" w:space="0" w:color="auto"/>
        <w:right w:val="none" w:sz="0" w:space="0" w:color="auto"/>
      </w:divBdr>
    </w:div>
    <w:div w:id="984819049">
      <w:bodyDiv w:val="1"/>
      <w:marLeft w:val="0"/>
      <w:marRight w:val="0"/>
      <w:marTop w:val="0"/>
      <w:marBottom w:val="0"/>
      <w:divBdr>
        <w:top w:val="none" w:sz="0" w:space="0" w:color="auto"/>
        <w:left w:val="none" w:sz="0" w:space="0" w:color="auto"/>
        <w:bottom w:val="none" w:sz="0" w:space="0" w:color="auto"/>
        <w:right w:val="none" w:sz="0" w:space="0" w:color="auto"/>
      </w:divBdr>
    </w:div>
    <w:div w:id="997541040">
      <w:bodyDiv w:val="1"/>
      <w:marLeft w:val="0"/>
      <w:marRight w:val="0"/>
      <w:marTop w:val="0"/>
      <w:marBottom w:val="0"/>
      <w:divBdr>
        <w:top w:val="none" w:sz="0" w:space="0" w:color="auto"/>
        <w:left w:val="none" w:sz="0" w:space="0" w:color="auto"/>
        <w:bottom w:val="none" w:sz="0" w:space="0" w:color="auto"/>
        <w:right w:val="none" w:sz="0" w:space="0" w:color="auto"/>
      </w:divBdr>
    </w:div>
    <w:div w:id="1002468476">
      <w:bodyDiv w:val="1"/>
      <w:marLeft w:val="0"/>
      <w:marRight w:val="0"/>
      <w:marTop w:val="0"/>
      <w:marBottom w:val="0"/>
      <w:divBdr>
        <w:top w:val="none" w:sz="0" w:space="0" w:color="auto"/>
        <w:left w:val="none" w:sz="0" w:space="0" w:color="auto"/>
        <w:bottom w:val="none" w:sz="0" w:space="0" w:color="auto"/>
        <w:right w:val="none" w:sz="0" w:space="0" w:color="auto"/>
      </w:divBdr>
    </w:div>
    <w:div w:id="1002512921">
      <w:bodyDiv w:val="1"/>
      <w:marLeft w:val="0"/>
      <w:marRight w:val="0"/>
      <w:marTop w:val="0"/>
      <w:marBottom w:val="0"/>
      <w:divBdr>
        <w:top w:val="none" w:sz="0" w:space="0" w:color="auto"/>
        <w:left w:val="none" w:sz="0" w:space="0" w:color="auto"/>
        <w:bottom w:val="none" w:sz="0" w:space="0" w:color="auto"/>
        <w:right w:val="none" w:sz="0" w:space="0" w:color="auto"/>
      </w:divBdr>
    </w:div>
    <w:div w:id="1022828253">
      <w:bodyDiv w:val="1"/>
      <w:marLeft w:val="0"/>
      <w:marRight w:val="0"/>
      <w:marTop w:val="0"/>
      <w:marBottom w:val="0"/>
      <w:divBdr>
        <w:top w:val="none" w:sz="0" w:space="0" w:color="auto"/>
        <w:left w:val="none" w:sz="0" w:space="0" w:color="auto"/>
        <w:bottom w:val="none" w:sz="0" w:space="0" w:color="auto"/>
        <w:right w:val="none" w:sz="0" w:space="0" w:color="auto"/>
      </w:divBdr>
    </w:div>
    <w:div w:id="1122724740">
      <w:bodyDiv w:val="1"/>
      <w:marLeft w:val="0"/>
      <w:marRight w:val="0"/>
      <w:marTop w:val="0"/>
      <w:marBottom w:val="0"/>
      <w:divBdr>
        <w:top w:val="none" w:sz="0" w:space="0" w:color="auto"/>
        <w:left w:val="none" w:sz="0" w:space="0" w:color="auto"/>
        <w:bottom w:val="none" w:sz="0" w:space="0" w:color="auto"/>
        <w:right w:val="none" w:sz="0" w:space="0" w:color="auto"/>
      </w:divBdr>
    </w:div>
    <w:div w:id="1179736808">
      <w:bodyDiv w:val="1"/>
      <w:marLeft w:val="0"/>
      <w:marRight w:val="0"/>
      <w:marTop w:val="0"/>
      <w:marBottom w:val="0"/>
      <w:divBdr>
        <w:top w:val="none" w:sz="0" w:space="0" w:color="auto"/>
        <w:left w:val="none" w:sz="0" w:space="0" w:color="auto"/>
        <w:bottom w:val="none" w:sz="0" w:space="0" w:color="auto"/>
        <w:right w:val="none" w:sz="0" w:space="0" w:color="auto"/>
      </w:divBdr>
    </w:div>
    <w:div w:id="1215043603">
      <w:bodyDiv w:val="1"/>
      <w:marLeft w:val="0"/>
      <w:marRight w:val="0"/>
      <w:marTop w:val="0"/>
      <w:marBottom w:val="0"/>
      <w:divBdr>
        <w:top w:val="none" w:sz="0" w:space="0" w:color="auto"/>
        <w:left w:val="none" w:sz="0" w:space="0" w:color="auto"/>
        <w:bottom w:val="none" w:sz="0" w:space="0" w:color="auto"/>
        <w:right w:val="none" w:sz="0" w:space="0" w:color="auto"/>
      </w:divBdr>
    </w:div>
    <w:div w:id="1251354420">
      <w:bodyDiv w:val="1"/>
      <w:marLeft w:val="0"/>
      <w:marRight w:val="0"/>
      <w:marTop w:val="0"/>
      <w:marBottom w:val="0"/>
      <w:divBdr>
        <w:top w:val="none" w:sz="0" w:space="0" w:color="auto"/>
        <w:left w:val="none" w:sz="0" w:space="0" w:color="auto"/>
        <w:bottom w:val="none" w:sz="0" w:space="0" w:color="auto"/>
        <w:right w:val="none" w:sz="0" w:space="0" w:color="auto"/>
      </w:divBdr>
    </w:div>
    <w:div w:id="1341202845">
      <w:bodyDiv w:val="1"/>
      <w:marLeft w:val="0"/>
      <w:marRight w:val="0"/>
      <w:marTop w:val="0"/>
      <w:marBottom w:val="0"/>
      <w:divBdr>
        <w:top w:val="none" w:sz="0" w:space="0" w:color="auto"/>
        <w:left w:val="none" w:sz="0" w:space="0" w:color="auto"/>
        <w:bottom w:val="none" w:sz="0" w:space="0" w:color="auto"/>
        <w:right w:val="none" w:sz="0" w:space="0" w:color="auto"/>
      </w:divBdr>
    </w:div>
    <w:div w:id="1398744851">
      <w:bodyDiv w:val="1"/>
      <w:marLeft w:val="0"/>
      <w:marRight w:val="0"/>
      <w:marTop w:val="0"/>
      <w:marBottom w:val="0"/>
      <w:divBdr>
        <w:top w:val="none" w:sz="0" w:space="0" w:color="auto"/>
        <w:left w:val="none" w:sz="0" w:space="0" w:color="auto"/>
        <w:bottom w:val="none" w:sz="0" w:space="0" w:color="auto"/>
        <w:right w:val="none" w:sz="0" w:space="0" w:color="auto"/>
      </w:divBdr>
    </w:div>
    <w:div w:id="1628971523">
      <w:bodyDiv w:val="1"/>
      <w:marLeft w:val="0"/>
      <w:marRight w:val="0"/>
      <w:marTop w:val="0"/>
      <w:marBottom w:val="0"/>
      <w:divBdr>
        <w:top w:val="none" w:sz="0" w:space="0" w:color="auto"/>
        <w:left w:val="none" w:sz="0" w:space="0" w:color="auto"/>
        <w:bottom w:val="none" w:sz="0" w:space="0" w:color="auto"/>
        <w:right w:val="none" w:sz="0" w:space="0" w:color="auto"/>
      </w:divBdr>
    </w:div>
    <w:div w:id="1655186947">
      <w:bodyDiv w:val="1"/>
      <w:marLeft w:val="0"/>
      <w:marRight w:val="0"/>
      <w:marTop w:val="0"/>
      <w:marBottom w:val="0"/>
      <w:divBdr>
        <w:top w:val="none" w:sz="0" w:space="0" w:color="auto"/>
        <w:left w:val="none" w:sz="0" w:space="0" w:color="auto"/>
        <w:bottom w:val="none" w:sz="0" w:space="0" w:color="auto"/>
        <w:right w:val="none" w:sz="0" w:space="0" w:color="auto"/>
      </w:divBdr>
    </w:div>
    <w:div w:id="1671062024">
      <w:bodyDiv w:val="1"/>
      <w:marLeft w:val="0"/>
      <w:marRight w:val="0"/>
      <w:marTop w:val="0"/>
      <w:marBottom w:val="0"/>
      <w:divBdr>
        <w:top w:val="none" w:sz="0" w:space="0" w:color="auto"/>
        <w:left w:val="none" w:sz="0" w:space="0" w:color="auto"/>
        <w:bottom w:val="none" w:sz="0" w:space="0" w:color="auto"/>
        <w:right w:val="none" w:sz="0" w:space="0" w:color="auto"/>
      </w:divBdr>
    </w:div>
    <w:div w:id="1680691136">
      <w:bodyDiv w:val="1"/>
      <w:marLeft w:val="0"/>
      <w:marRight w:val="0"/>
      <w:marTop w:val="0"/>
      <w:marBottom w:val="0"/>
      <w:divBdr>
        <w:top w:val="none" w:sz="0" w:space="0" w:color="auto"/>
        <w:left w:val="none" w:sz="0" w:space="0" w:color="auto"/>
        <w:bottom w:val="none" w:sz="0" w:space="0" w:color="auto"/>
        <w:right w:val="none" w:sz="0" w:space="0" w:color="auto"/>
      </w:divBdr>
    </w:div>
    <w:div w:id="1694071241">
      <w:bodyDiv w:val="1"/>
      <w:marLeft w:val="0"/>
      <w:marRight w:val="0"/>
      <w:marTop w:val="0"/>
      <w:marBottom w:val="0"/>
      <w:divBdr>
        <w:top w:val="none" w:sz="0" w:space="0" w:color="auto"/>
        <w:left w:val="none" w:sz="0" w:space="0" w:color="auto"/>
        <w:bottom w:val="none" w:sz="0" w:space="0" w:color="auto"/>
        <w:right w:val="none" w:sz="0" w:space="0" w:color="auto"/>
      </w:divBdr>
    </w:div>
    <w:div w:id="1727029226">
      <w:bodyDiv w:val="1"/>
      <w:marLeft w:val="0"/>
      <w:marRight w:val="0"/>
      <w:marTop w:val="0"/>
      <w:marBottom w:val="0"/>
      <w:divBdr>
        <w:top w:val="none" w:sz="0" w:space="0" w:color="auto"/>
        <w:left w:val="none" w:sz="0" w:space="0" w:color="auto"/>
        <w:bottom w:val="none" w:sz="0" w:space="0" w:color="auto"/>
        <w:right w:val="none" w:sz="0" w:space="0" w:color="auto"/>
      </w:divBdr>
    </w:div>
    <w:div w:id="1735739388">
      <w:bodyDiv w:val="1"/>
      <w:marLeft w:val="0"/>
      <w:marRight w:val="0"/>
      <w:marTop w:val="0"/>
      <w:marBottom w:val="0"/>
      <w:divBdr>
        <w:top w:val="none" w:sz="0" w:space="0" w:color="auto"/>
        <w:left w:val="none" w:sz="0" w:space="0" w:color="auto"/>
        <w:bottom w:val="none" w:sz="0" w:space="0" w:color="auto"/>
        <w:right w:val="none" w:sz="0" w:space="0" w:color="auto"/>
      </w:divBdr>
    </w:div>
    <w:div w:id="1799765240">
      <w:bodyDiv w:val="1"/>
      <w:marLeft w:val="0"/>
      <w:marRight w:val="0"/>
      <w:marTop w:val="0"/>
      <w:marBottom w:val="0"/>
      <w:divBdr>
        <w:top w:val="none" w:sz="0" w:space="0" w:color="auto"/>
        <w:left w:val="none" w:sz="0" w:space="0" w:color="auto"/>
        <w:bottom w:val="none" w:sz="0" w:space="0" w:color="auto"/>
        <w:right w:val="none" w:sz="0" w:space="0" w:color="auto"/>
      </w:divBdr>
    </w:div>
    <w:div w:id="1804732429">
      <w:bodyDiv w:val="1"/>
      <w:marLeft w:val="0"/>
      <w:marRight w:val="0"/>
      <w:marTop w:val="0"/>
      <w:marBottom w:val="0"/>
      <w:divBdr>
        <w:top w:val="none" w:sz="0" w:space="0" w:color="auto"/>
        <w:left w:val="none" w:sz="0" w:space="0" w:color="auto"/>
        <w:bottom w:val="none" w:sz="0" w:space="0" w:color="auto"/>
        <w:right w:val="none" w:sz="0" w:space="0" w:color="auto"/>
      </w:divBdr>
    </w:div>
    <w:div w:id="1855608898">
      <w:bodyDiv w:val="1"/>
      <w:marLeft w:val="0"/>
      <w:marRight w:val="0"/>
      <w:marTop w:val="0"/>
      <w:marBottom w:val="0"/>
      <w:divBdr>
        <w:top w:val="none" w:sz="0" w:space="0" w:color="auto"/>
        <w:left w:val="none" w:sz="0" w:space="0" w:color="auto"/>
        <w:bottom w:val="none" w:sz="0" w:space="0" w:color="auto"/>
        <w:right w:val="none" w:sz="0" w:space="0" w:color="auto"/>
      </w:divBdr>
    </w:div>
    <w:div w:id="1876772341">
      <w:bodyDiv w:val="1"/>
      <w:marLeft w:val="0"/>
      <w:marRight w:val="0"/>
      <w:marTop w:val="0"/>
      <w:marBottom w:val="0"/>
      <w:divBdr>
        <w:top w:val="none" w:sz="0" w:space="0" w:color="auto"/>
        <w:left w:val="none" w:sz="0" w:space="0" w:color="auto"/>
        <w:bottom w:val="none" w:sz="0" w:space="0" w:color="auto"/>
        <w:right w:val="none" w:sz="0" w:space="0" w:color="auto"/>
      </w:divBdr>
    </w:div>
    <w:div w:id="1878084274">
      <w:bodyDiv w:val="1"/>
      <w:marLeft w:val="0"/>
      <w:marRight w:val="0"/>
      <w:marTop w:val="0"/>
      <w:marBottom w:val="0"/>
      <w:divBdr>
        <w:top w:val="none" w:sz="0" w:space="0" w:color="auto"/>
        <w:left w:val="none" w:sz="0" w:space="0" w:color="auto"/>
        <w:bottom w:val="none" w:sz="0" w:space="0" w:color="auto"/>
        <w:right w:val="none" w:sz="0" w:space="0" w:color="auto"/>
      </w:divBdr>
    </w:div>
    <w:div w:id="1896357660">
      <w:bodyDiv w:val="1"/>
      <w:marLeft w:val="0"/>
      <w:marRight w:val="0"/>
      <w:marTop w:val="0"/>
      <w:marBottom w:val="0"/>
      <w:divBdr>
        <w:top w:val="none" w:sz="0" w:space="0" w:color="auto"/>
        <w:left w:val="none" w:sz="0" w:space="0" w:color="auto"/>
        <w:bottom w:val="none" w:sz="0" w:space="0" w:color="auto"/>
        <w:right w:val="none" w:sz="0" w:space="0" w:color="auto"/>
      </w:divBdr>
    </w:div>
    <w:div w:id="1896697634">
      <w:bodyDiv w:val="1"/>
      <w:marLeft w:val="0"/>
      <w:marRight w:val="0"/>
      <w:marTop w:val="0"/>
      <w:marBottom w:val="0"/>
      <w:divBdr>
        <w:top w:val="none" w:sz="0" w:space="0" w:color="auto"/>
        <w:left w:val="none" w:sz="0" w:space="0" w:color="auto"/>
        <w:bottom w:val="none" w:sz="0" w:space="0" w:color="auto"/>
        <w:right w:val="none" w:sz="0" w:space="0" w:color="auto"/>
      </w:divBdr>
    </w:div>
    <w:div w:id="19969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82CA7-0DC4-473F-B282-2DC1183CE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7655</Words>
  <Characters>4363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K</dc:creator>
  <cp:keywords/>
  <dc:description/>
  <cp:lastModifiedBy>User</cp:lastModifiedBy>
  <cp:revision>2</cp:revision>
  <cp:lastPrinted>2023-01-31T07:03:00Z</cp:lastPrinted>
  <dcterms:created xsi:type="dcterms:W3CDTF">2023-02-07T18:13:00Z</dcterms:created>
  <dcterms:modified xsi:type="dcterms:W3CDTF">2023-02-07T18:13:00Z</dcterms:modified>
</cp:coreProperties>
</file>